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902BC4" w14:textId="1075057E" w:rsidR="00730138" w:rsidRPr="00914962" w:rsidRDefault="00C4657E" w:rsidP="002E391B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14962">
        <w:rPr>
          <w:rFonts w:ascii="Times New Roman" w:hAnsi="Times New Roman" w:cs="Times New Roman"/>
          <w:b/>
          <w:bCs/>
          <w:sz w:val="24"/>
          <w:szCs w:val="24"/>
        </w:rPr>
        <w:t>Supplemental Material</w:t>
      </w:r>
      <w:r w:rsidR="00914962">
        <w:rPr>
          <w:rFonts w:ascii="Times New Roman" w:hAnsi="Times New Roman" w:cs="Times New Roman"/>
          <w:b/>
          <w:bCs/>
          <w:sz w:val="24"/>
          <w:szCs w:val="24"/>
        </w:rPr>
        <w:t xml:space="preserve"> for LOA et al. 31-03-2021</w:t>
      </w:r>
    </w:p>
    <w:p w14:paraId="518B1665" w14:textId="77777777" w:rsidR="00A60301" w:rsidRPr="002E391B" w:rsidRDefault="00A60301" w:rsidP="002E391B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0EBCEC1" w14:textId="55043966" w:rsidR="00D56614" w:rsidRPr="002E391B" w:rsidRDefault="00F40CE6" w:rsidP="002E391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E391B">
        <w:rPr>
          <w:rFonts w:ascii="Times New Roman" w:hAnsi="Times New Roman" w:cs="Times New Roman"/>
          <w:sz w:val="24"/>
          <w:szCs w:val="24"/>
        </w:rPr>
        <w:t xml:space="preserve">Table </w:t>
      </w:r>
      <w:r w:rsidR="00306C5D" w:rsidRPr="002E391B">
        <w:rPr>
          <w:rFonts w:ascii="Times New Roman" w:hAnsi="Times New Roman" w:cs="Times New Roman"/>
          <w:sz w:val="24"/>
          <w:szCs w:val="24"/>
        </w:rPr>
        <w:t>S</w:t>
      </w:r>
      <w:r w:rsidRPr="002E391B">
        <w:rPr>
          <w:rFonts w:ascii="Times New Roman" w:hAnsi="Times New Roman" w:cs="Times New Roman"/>
          <w:sz w:val="24"/>
          <w:szCs w:val="24"/>
        </w:rPr>
        <w:t xml:space="preserve">1. </w:t>
      </w:r>
      <w:r w:rsidR="003E0FB1">
        <w:rPr>
          <w:rFonts w:ascii="Times New Roman" w:hAnsi="Times New Roman" w:cs="Times New Roman"/>
          <w:sz w:val="24"/>
          <w:szCs w:val="24"/>
        </w:rPr>
        <w:t>Q-sample</w:t>
      </w:r>
      <w:r w:rsidR="00ED6B68">
        <w:rPr>
          <w:rFonts w:ascii="Times New Roman" w:hAnsi="Times New Roman" w:cs="Times New Roman"/>
          <w:sz w:val="24"/>
          <w:szCs w:val="24"/>
        </w:rPr>
        <w:t xml:space="preserve"> comprised of a set of statements</w:t>
      </w:r>
      <w:r w:rsidR="00E26A83">
        <w:rPr>
          <w:rFonts w:ascii="Times New Roman" w:hAnsi="Times New Roman" w:cs="Times New Roman"/>
          <w:sz w:val="24"/>
          <w:szCs w:val="24"/>
        </w:rPr>
        <w:t xml:space="preserve">, grouped by thematic area, proposed </w:t>
      </w:r>
      <w:r w:rsidR="003E0FB1">
        <w:rPr>
          <w:rFonts w:ascii="Times New Roman" w:hAnsi="Times New Roman" w:cs="Times New Roman"/>
          <w:sz w:val="24"/>
          <w:szCs w:val="24"/>
        </w:rPr>
        <w:t xml:space="preserve">to characterize cocoa cultivation </w:t>
      </w:r>
      <w:r w:rsidRPr="002E391B">
        <w:rPr>
          <w:rFonts w:ascii="Times New Roman" w:hAnsi="Times New Roman" w:cs="Times New Roman"/>
          <w:sz w:val="24"/>
          <w:szCs w:val="24"/>
        </w:rPr>
        <w:t xml:space="preserve">in both </w:t>
      </w:r>
      <w:proofErr w:type="gramStart"/>
      <w:r w:rsidRPr="002E391B">
        <w:rPr>
          <w:rFonts w:ascii="Times New Roman" w:hAnsi="Times New Roman" w:cs="Times New Roman"/>
          <w:sz w:val="24"/>
          <w:szCs w:val="24"/>
        </w:rPr>
        <w:t>countries</w:t>
      </w:r>
      <w:proofErr w:type="gramEnd"/>
    </w:p>
    <w:tbl>
      <w:tblPr>
        <w:tblW w:w="5000" w:type="pct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56"/>
        <w:gridCol w:w="590"/>
        <w:gridCol w:w="8154"/>
      </w:tblGrid>
      <w:tr w:rsidR="00A54DF7" w:rsidRPr="002E391B" w14:paraId="57966A5B" w14:textId="77777777" w:rsidTr="0067708C">
        <w:trPr>
          <w:trHeight w:val="310"/>
        </w:trPr>
        <w:tc>
          <w:tcPr>
            <w:tcW w:w="914" w:type="pct"/>
          </w:tcPr>
          <w:p w14:paraId="5924A564" w14:textId="0FB6C472" w:rsidR="00A54DF7" w:rsidRPr="002E391B" w:rsidRDefault="00A54DF7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matic area</w:t>
            </w:r>
          </w:p>
        </w:tc>
        <w:tc>
          <w:tcPr>
            <w:tcW w:w="280" w:type="pct"/>
            <w:shd w:val="clear" w:color="auto" w:fill="auto"/>
            <w:noWrap/>
            <w:vAlign w:val="bottom"/>
          </w:tcPr>
          <w:p w14:paraId="6DE9CFA2" w14:textId="719B1444" w:rsidR="00A54DF7" w:rsidRPr="002E391B" w:rsidRDefault="00A54DF7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</w:t>
            </w:r>
          </w:p>
        </w:tc>
        <w:tc>
          <w:tcPr>
            <w:tcW w:w="3806" w:type="pct"/>
            <w:shd w:val="clear" w:color="auto" w:fill="auto"/>
          </w:tcPr>
          <w:p w14:paraId="3DCF5FAE" w14:textId="2FF10A44" w:rsidR="00A54DF7" w:rsidRPr="002E391B" w:rsidRDefault="00E12C6B" w:rsidP="002E39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tement</w:t>
            </w:r>
          </w:p>
        </w:tc>
      </w:tr>
      <w:tr w:rsidR="00E12C6B" w:rsidRPr="002E391B" w14:paraId="5FBBCE33" w14:textId="77777777" w:rsidTr="0067708C">
        <w:trPr>
          <w:trHeight w:val="310"/>
        </w:trPr>
        <w:tc>
          <w:tcPr>
            <w:tcW w:w="914" w:type="pct"/>
            <w:vMerge w:val="restart"/>
          </w:tcPr>
          <w:p w14:paraId="3C62FDB6" w14:textId="0DBAEF32" w:rsidR="00E12C6B" w:rsidRPr="002E391B" w:rsidRDefault="00E12C6B" w:rsidP="002E39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ndscape configuration</w:t>
            </w:r>
          </w:p>
        </w:tc>
        <w:tc>
          <w:tcPr>
            <w:tcW w:w="280" w:type="pct"/>
            <w:shd w:val="clear" w:color="auto" w:fill="auto"/>
            <w:noWrap/>
            <w:vAlign w:val="bottom"/>
            <w:hideMark/>
          </w:tcPr>
          <w:p w14:paraId="4BE515CF" w14:textId="65656026" w:rsidR="00E12C6B" w:rsidRPr="002E391B" w:rsidRDefault="00E12C6B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1</w:t>
            </w:r>
          </w:p>
        </w:tc>
        <w:tc>
          <w:tcPr>
            <w:tcW w:w="3806" w:type="pct"/>
            <w:shd w:val="clear" w:color="auto" w:fill="auto"/>
            <w:hideMark/>
          </w:tcPr>
          <w:p w14:paraId="2E8281D7" w14:textId="249A708D" w:rsidR="00E12C6B" w:rsidRPr="002E391B" w:rsidRDefault="00E12C6B" w:rsidP="002E39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In your country cocoa cultivation has a role as </w:t>
            </w:r>
            <w:r w:rsidR="003E0F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 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forestation agent</w:t>
            </w:r>
          </w:p>
        </w:tc>
      </w:tr>
      <w:tr w:rsidR="00E12C6B" w:rsidRPr="002E391B" w14:paraId="2FB70DB8" w14:textId="77777777" w:rsidTr="0067708C">
        <w:trPr>
          <w:trHeight w:val="310"/>
        </w:trPr>
        <w:tc>
          <w:tcPr>
            <w:tcW w:w="914" w:type="pct"/>
            <w:vMerge/>
          </w:tcPr>
          <w:p w14:paraId="2CEC472E" w14:textId="77777777" w:rsidR="00E12C6B" w:rsidRPr="002E391B" w:rsidRDefault="00E12C6B" w:rsidP="002E39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0" w:type="pct"/>
            <w:shd w:val="clear" w:color="auto" w:fill="auto"/>
            <w:noWrap/>
            <w:vAlign w:val="bottom"/>
            <w:hideMark/>
          </w:tcPr>
          <w:p w14:paraId="42E2641A" w14:textId="7D267DEC" w:rsidR="00E12C6B" w:rsidRPr="002E391B" w:rsidRDefault="00E12C6B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2</w:t>
            </w:r>
          </w:p>
        </w:tc>
        <w:tc>
          <w:tcPr>
            <w:tcW w:w="3806" w:type="pct"/>
            <w:shd w:val="clear" w:color="auto" w:fill="auto"/>
            <w:hideMark/>
          </w:tcPr>
          <w:p w14:paraId="022710AA" w14:textId="77777777" w:rsidR="00E12C6B" w:rsidRPr="002E391B" w:rsidRDefault="00E12C6B" w:rsidP="002E39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 your country cocoa has a role as a reforestation agent</w:t>
            </w:r>
          </w:p>
        </w:tc>
      </w:tr>
      <w:tr w:rsidR="00E12C6B" w:rsidRPr="002E391B" w14:paraId="1C1272AE" w14:textId="77777777" w:rsidTr="0067708C">
        <w:trPr>
          <w:trHeight w:val="310"/>
        </w:trPr>
        <w:tc>
          <w:tcPr>
            <w:tcW w:w="914" w:type="pct"/>
            <w:vMerge/>
          </w:tcPr>
          <w:p w14:paraId="0C994D1B" w14:textId="77777777" w:rsidR="00E12C6B" w:rsidRPr="002E391B" w:rsidRDefault="00E12C6B" w:rsidP="002E39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0" w:type="pct"/>
            <w:shd w:val="clear" w:color="auto" w:fill="auto"/>
            <w:noWrap/>
            <w:vAlign w:val="bottom"/>
            <w:hideMark/>
          </w:tcPr>
          <w:p w14:paraId="1C961C06" w14:textId="48B9CB0F" w:rsidR="00E12C6B" w:rsidRPr="002E391B" w:rsidRDefault="00E12C6B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3</w:t>
            </w:r>
          </w:p>
        </w:tc>
        <w:tc>
          <w:tcPr>
            <w:tcW w:w="3806" w:type="pct"/>
            <w:shd w:val="clear" w:color="auto" w:fill="auto"/>
            <w:hideMark/>
          </w:tcPr>
          <w:p w14:paraId="45BDC3EF" w14:textId="7CF755DD" w:rsidR="00E12C6B" w:rsidRPr="002E391B" w:rsidRDefault="00E12C6B" w:rsidP="002E39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"lack of secure rights to (titles)</w:t>
            </w:r>
            <w:r w:rsidR="00775EF4"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land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” in rural areas of your country influences cocoa as reforestation</w:t>
            </w:r>
            <w:r w:rsidR="003E0F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deforestation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..</w:t>
            </w:r>
          </w:p>
        </w:tc>
      </w:tr>
      <w:tr w:rsidR="00E12C6B" w:rsidRPr="002E391B" w14:paraId="1B55EB5F" w14:textId="77777777" w:rsidTr="0067708C">
        <w:trPr>
          <w:trHeight w:val="310"/>
        </w:trPr>
        <w:tc>
          <w:tcPr>
            <w:tcW w:w="914" w:type="pct"/>
            <w:vMerge/>
          </w:tcPr>
          <w:p w14:paraId="753E71D7" w14:textId="77777777" w:rsidR="00E12C6B" w:rsidRPr="002E391B" w:rsidRDefault="00E12C6B" w:rsidP="002E39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0" w:type="pct"/>
            <w:shd w:val="clear" w:color="auto" w:fill="auto"/>
            <w:noWrap/>
            <w:vAlign w:val="bottom"/>
            <w:hideMark/>
          </w:tcPr>
          <w:p w14:paraId="0AC6424C" w14:textId="1AAFCFE6" w:rsidR="00E12C6B" w:rsidRPr="002E391B" w:rsidRDefault="00E12C6B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4</w:t>
            </w:r>
          </w:p>
        </w:tc>
        <w:tc>
          <w:tcPr>
            <w:tcW w:w="3806" w:type="pct"/>
            <w:shd w:val="clear" w:color="auto" w:fill="auto"/>
            <w:hideMark/>
          </w:tcPr>
          <w:p w14:paraId="72EA2337" w14:textId="49A3F358" w:rsidR="00E12C6B" w:rsidRPr="002E391B" w:rsidRDefault="00E12C6B" w:rsidP="002E39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“</w:t>
            </w:r>
            <w:r w:rsidR="00247E09"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ureaucracy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o cut</w:t>
            </w:r>
            <w:r w:rsidR="003E0F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arvest” timber trees in rural areas of your country can influence cocoa being an agent of reforestation</w:t>
            </w:r>
            <w:r w:rsidR="003E0F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forestation?</w:t>
            </w:r>
          </w:p>
        </w:tc>
      </w:tr>
      <w:tr w:rsidR="00E12C6B" w:rsidRPr="002E391B" w14:paraId="2017B2F5" w14:textId="77777777" w:rsidTr="0067708C">
        <w:trPr>
          <w:trHeight w:val="310"/>
        </w:trPr>
        <w:tc>
          <w:tcPr>
            <w:tcW w:w="914" w:type="pct"/>
            <w:vMerge/>
          </w:tcPr>
          <w:p w14:paraId="24475C1B" w14:textId="77777777" w:rsidR="00E12C6B" w:rsidRPr="002E391B" w:rsidRDefault="00E12C6B" w:rsidP="002E39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0" w:type="pct"/>
            <w:shd w:val="clear" w:color="auto" w:fill="auto"/>
            <w:noWrap/>
            <w:vAlign w:val="bottom"/>
            <w:hideMark/>
          </w:tcPr>
          <w:p w14:paraId="4A334EB0" w14:textId="65C76F0A" w:rsidR="00E12C6B" w:rsidRPr="002E391B" w:rsidRDefault="00E12C6B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5</w:t>
            </w:r>
          </w:p>
        </w:tc>
        <w:tc>
          <w:tcPr>
            <w:tcW w:w="3806" w:type="pct"/>
            <w:shd w:val="clear" w:color="auto" w:fill="auto"/>
            <w:hideMark/>
          </w:tcPr>
          <w:p w14:paraId="2D5E921A" w14:textId="1DB9CD68" w:rsidR="00E12C6B" w:rsidRPr="002E391B" w:rsidRDefault="00E12C6B" w:rsidP="002E39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“price</w:t>
            </w:r>
            <w:r w:rsidR="00247E09"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ue of land” in rural areas of your country can influence whether cocoa is an agent of reforestation</w:t>
            </w:r>
            <w:r w:rsidR="003E0F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forestation?</w:t>
            </w:r>
          </w:p>
        </w:tc>
      </w:tr>
      <w:tr w:rsidR="00E12C6B" w:rsidRPr="002E391B" w14:paraId="083AD59B" w14:textId="77777777" w:rsidTr="0067708C">
        <w:trPr>
          <w:trHeight w:val="310"/>
        </w:trPr>
        <w:tc>
          <w:tcPr>
            <w:tcW w:w="914" w:type="pct"/>
            <w:vMerge/>
          </w:tcPr>
          <w:p w14:paraId="4100A190" w14:textId="77777777" w:rsidR="00E12C6B" w:rsidRPr="002E391B" w:rsidRDefault="00E12C6B" w:rsidP="002E39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0" w:type="pct"/>
            <w:shd w:val="clear" w:color="auto" w:fill="auto"/>
            <w:noWrap/>
            <w:vAlign w:val="bottom"/>
            <w:hideMark/>
          </w:tcPr>
          <w:p w14:paraId="48392DBB" w14:textId="2EFBAD39" w:rsidR="00E12C6B" w:rsidRPr="002E391B" w:rsidRDefault="00E12C6B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6</w:t>
            </w:r>
          </w:p>
        </w:tc>
        <w:tc>
          <w:tcPr>
            <w:tcW w:w="3806" w:type="pct"/>
            <w:shd w:val="clear" w:color="auto" w:fill="auto"/>
            <w:hideMark/>
          </w:tcPr>
          <w:p w14:paraId="549C38C6" w14:textId="77777777" w:rsidR="00E12C6B" w:rsidRPr="002E391B" w:rsidRDefault="00E12C6B" w:rsidP="002E39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relative economic weight” of cocoa in the agricultural matrix of cocoa in your country</w:t>
            </w:r>
          </w:p>
        </w:tc>
      </w:tr>
      <w:tr w:rsidR="00E12C6B" w:rsidRPr="002E391B" w14:paraId="1A765259" w14:textId="77777777" w:rsidTr="0067708C">
        <w:trPr>
          <w:trHeight w:val="310"/>
        </w:trPr>
        <w:tc>
          <w:tcPr>
            <w:tcW w:w="914" w:type="pct"/>
            <w:vMerge w:val="restart"/>
          </w:tcPr>
          <w:p w14:paraId="330D3FCA" w14:textId="50D8653A" w:rsidR="00E12C6B" w:rsidRPr="002E391B" w:rsidRDefault="00E12C6B" w:rsidP="002E39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agement and Commercialization model</w:t>
            </w:r>
          </w:p>
        </w:tc>
        <w:tc>
          <w:tcPr>
            <w:tcW w:w="280" w:type="pct"/>
            <w:shd w:val="clear" w:color="auto" w:fill="auto"/>
            <w:noWrap/>
            <w:vAlign w:val="bottom"/>
            <w:hideMark/>
          </w:tcPr>
          <w:p w14:paraId="54214E55" w14:textId="08312E57" w:rsidR="00E12C6B" w:rsidRPr="002E391B" w:rsidRDefault="00E12C6B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7</w:t>
            </w:r>
          </w:p>
        </w:tc>
        <w:tc>
          <w:tcPr>
            <w:tcW w:w="3806" w:type="pct"/>
            <w:shd w:val="clear" w:color="auto" w:fill="auto"/>
            <w:hideMark/>
          </w:tcPr>
          <w:p w14:paraId="1CC70778" w14:textId="591B494B" w:rsidR="00E12C6B" w:rsidRPr="002E391B" w:rsidRDefault="00E12C6B" w:rsidP="002E39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minimum size of area cultivated in your country has a potential effect on the role that cocoa plays as an agent of deforestation</w:t>
            </w:r>
            <w:r w:rsidR="003E0F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orestation?</w:t>
            </w:r>
          </w:p>
        </w:tc>
      </w:tr>
      <w:tr w:rsidR="00E12C6B" w:rsidRPr="002E391B" w14:paraId="1945EFA7" w14:textId="77777777" w:rsidTr="0067708C">
        <w:trPr>
          <w:trHeight w:val="580"/>
        </w:trPr>
        <w:tc>
          <w:tcPr>
            <w:tcW w:w="914" w:type="pct"/>
            <w:vMerge/>
          </w:tcPr>
          <w:p w14:paraId="3B35398E" w14:textId="77777777" w:rsidR="00E12C6B" w:rsidRPr="002E391B" w:rsidRDefault="00E12C6B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0" w:type="pct"/>
            <w:shd w:val="clear" w:color="auto" w:fill="auto"/>
            <w:noWrap/>
            <w:vAlign w:val="bottom"/>
            <w:hideMark/>
          </w:tcPr>
          <w:p w14:paraId="4841EC4F" w14:textId="61CB6FC8" w:rsidR="00E12C6B" w:rsidRPr="002E391B" w:rsidRDefault="00E12C6B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8</w:t>
            </w:r>
          </w:p>
        </w:tc>
        <w:tc>
          <w:tcPr>
            <w:tcW w:w="3806" w:type="pct"/>
            <w:shd w:val="clear" w:color="auto" w:fill="auto"/>
            <w:hideMark/>
          </w:tcPr>
          <w:p w14:paraId="24137395" w14:textId="773C944B" w:rsidR="00E12C6B" w:rsidRPr="002E391B" w:rsidRDefault="00E12C6B" w:rsidP="002E39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“low productivity (less than 400 kg</w:t>
            </w:r>
            <w:r w:rsidR="003E0F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a)” of cocoa can have a potential effect on the role that the crop plays in your country as an agent of deforestation</w:t>
            </w:r>
            <w:r w:rsidR="003E0F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orestation?</w:t>
            </w:r>
          </w:p>
        </w:tc>
      </w:tr>
      <w:tr w:rsidR="00E12C6B" w:rsidRPr="002E391B" w14:paraId="1A2A860D" w14:textId="77777777" w:rsidTr="0067708C">
        <w:trPr>
          <w:trHeight w:val="310"/>
        </w:trPr>
        <w:tc>
          <w:tcPr>
            <w:tcW w:w="914" w:type="pct"/>
            <w:vMerge/>
          </w:tcPr>
          <w:p w14:paraId="5778978F" w14:textId="77777777" w:rsidR="00E12C6B" w:rsidRPr="002E391B" w:rsidRDefault="00E12C6B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0" w:type="pct"/>
            <w:shd w:val="clear" w:color="auto" w:fill="auto"/>
            <w:noWrap/>
            <w:vAlign w:val="bottom"/>
            <w:hideMark/>
          </w:tcPr>
          <w:p w14:paraId="2B0788F3" w14:textId="548C43FD" w:rsidR="00E12C6B" w:rsidRPr="002E391B" w:rsidRDefault="00E12C6B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9</w:t>
            </w:r>
          </w:p>
        </w:tc>
        <w:tc>
          <w:tcPr>
            <w:tcW w:w="3806" w:type="pct"/>
            <w:shd w:val="clear" w:color="auto" w:fill="auto"/>
            <w:hideMark/>
          </w:tcPr>
          <w:p w14:paraId="5B1D9D5B" w14:textId="33661243" w:rsidR="00E12C6B" w:rsidRPr="002E391B" w:rsidRDefault="00E12C6B" w:rsidP="002E39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gramStart"/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..“</w:t>
            </w:r>
            <w:proofErr w:type="gramEnd"/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F-Cacao typology” promoted by agroforestry projects in your country has a potential effect on the role that cacao plays as an agent of deforestation</w:t>
            </w:r>
            <w:r w:rsidR="003E0F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orestation?</w:t>
            </w:r>
          </w:p>
        </w:tc>
      </w:tr>
      <w:tr w:rsidR="00E12C6B" w:rsidRPr="002E391B" w14:paraId="3CC82993" w14:textId="77777777" w:rsidTr="0067708C">
        <w:trPr>
          <w:trHeight w:val="310"/>
        </w:trPr>
        <w:tc>
          <w:tcPr>
            <w:tcW w:w="914" w:type="pct"/>
            <w:vMerge/>
          </w:tcPr>
          <w:p w14:paraId="6EC7C938" w14:textId="77777777" w:rsidR="00E12C6B" w:rsidRPr="002E391B" w:rsidRDefault="00E12C6B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0" w:type="pct"/>
            <w:shd w:val="clear" w:color="auto" w:fill="auto"/>
            <w:noWrap/>
            <w:vAlign w:val="bottom"/>
            <w:hideMark/>
          </w:tcPr>
          <w:p w14:paraId="6C6559F7" w14:textId="2419362D" w:rsidR="00E12C6B" w:rsidRPr="002E391B" w:rsidRDefault="00E12C6B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10</w:t>
            </w:r>
          </w:p>
        </w:tc>
        <w:tc>
          <w:tcPr>
            <w:tcW w:w="3806" w:type="pct"/>
            <w:shd w:val="clear" w:color="auto" w:fill="auto"/>
            <w:hideMark/>
          </w:tcPr>
          <w:p w14:paraId="0739503F" w14:textId="07C337FE" w:rsidR="00E12C6B" w:rsidRPr="002E391B" w:rsidRDefault="00E12C6B" w:rsidP="002E39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gramStart"/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..“</w:t>
            </w:r>
            <w:proofErr w:type="gramEnd"/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etic composition (clones</w:t>
            </w:r>
            <w:r w:rsidR="003E0F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rieties)” of the cocoa grown in your country</w:t>
            </w:r>
            <w:r w:rsidR="003E0F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zone has any effect on the role of the crop as an agent of deforestation</w:t>
            </w:r>
            <w:r w:rsidR="003E0F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orestation?</w:t>
            </w:r>
          </w:p>
        </w:tc>
      </w:tr>
      <w:tr w:rsidR="00E12C6B" w:rsidRPr="002E391B" w14:paraId="18B8CC39" w14:textId="77777777" w:rsidTr="0067708C">
        <w:trPr>
          <w:trHeight w:val="310"/>
        </w:trPr>
        <w:tc>
          <w:tcPr>
            <w:tcW w:w="914" w:type="pct"/>
            <w:vMerge/>
          </w:tcPr>
          <w:p w14:paraId="0F713813" w14:textId="77777777" w:rsidR="00E12C6B" w:rsidRPr="002E391B" w:rsidRDefault="00E12C6B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0" w:type="pct"/>
            <w:shd w:val="clear" w:color="auto" w:fill="auto"/>
            <w:noWrap/>
            <w:vAlign w:val="bottom"/>
            <w:hideMark/>
          </w:tcPr>
          <w:p w14:paraId="65EFB814" w14:textId="76401A16" w:rsidR="00E12C6B" w:rsidRPr="002E391B" w:rsidRDefault="00E12C6B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11</w:t>
            </w:r>
          </w:p>
        </w:tc>
        <w:tc>
          <w:tcPr>
            <w:tcW w:w="3806" w:type="pct"/>
            <w:shd w:val="clear" w:color="auto" w:fill="auto"/>
            <w:hideMark/>
          </w:tcPr>
          <w:p w14:paraId="3875C2A3" w14:textId="59499450" w:rsidR="00E12C6B" w:rsidRPr="002E391B" w:rsidRDefault="00E12C6B" w:rsidP="002E39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... “profitability of cocoa” in the growing areas of your country </w:t>
            </w:r>
            <w:proofErr w:type="gramStart"/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as an effect on</w:t>
            </w:r>
            <w:proofErr w:type="gramEnd"/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he role that cocoa plays as an agent of deforestation</w:t>
            </w:r>
            <w:r w:rsidR="003E0F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orestation</w:t>
            </w:r>
          </w:p>
        </w:tc>
      </w:tr>
      <w:tr w:rsidR="00E12C6B" w:rsidRPr="002E391B" w14:paraId="5A909F16" w14:textId="77777777" w:rsidTr="0067708C">
        <w:trPr>
          <w:trHeight w:val="580"/>
        </w:trPr>
        <w:tc>
          <w:tcPr>
            <w:tcW w:w="914" w:type="pct"/>
            <w:vMerge/>
          </w:tcPr>
          <w:p w14:paraId="3FE27697" w14:textId="77777777" w:rsidR="00E12C6B" w:rsidRPr="002E391B" w:rsidRDefault="00E12C6B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0" w:type="pct"/>
            <w:shd w:val="clear" w:color="auto" w:fill="auto"/>
            <w:noWrap/>
            <w:vAlign w:val="bottom"/>
            <w:hideMark/>
          </w:tcPr>
          <w:p w14:paraId="047F547E" w14:textId="1435B19C" w:rsidR="00E12C6B" w:rsidRPr="002E391B" w:rsidRDefault="00E12C6B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12</w:t>
            </w:r>
          </w:p>
        </w:tc>
        <w:tc>
          <w:tcPr>
            <w:tcW w:w="3806" w:type="pct"/>
            <w:shd w:val="clear" w:color="auto" w:fill="auto"/>
            <w:hideMark/>
          </w:tcPr>
          <w:p w14:paraId="23D91894" w14:textId="691A59E1" w:rsidR="00E12C6B" w:rsidRPr="002E391B" w:rsidRDefault="00E12C6B" w:rsidP="002E39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he “degree of diversification” of the farms (several </w:t>
            </w:r>
            <w:r w:rsidR="003E0F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rops/practices 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n the same farm) ha</w:t>
            </w:r>
            <w:r w:rsidR="003E0F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 potential effect on the role that cocoa plays in your country</w:t>
            </w:r>
            <w:r w:rsidR="003E0F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zone as an agent of deforestation</w:t>
            </w:r>
            <w:r w:rsidR="003E0F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orestation?</w:t>
            </w:r>
          </w:p>
        </w:tc>
      </w:tr>
      <w:tr w:rsidR="00E12C6B" w:rsidRPr="002E391B" w14:paraId="4A1319B4" w14:textId="77777777" w:rsidTr="0067708C">
        <w:trPr>
          <w:trHeight w:val="310"/>
        </w:trPr>
        <w:tc>
          <w:tcPr>
            <w:tcW w:w="914" w:type="pct"/>
            <w:vMerge/>
          </w:tcPr>
          <w:p w14:paraId="1CDBBFD8" w14:textId="77777777" w:rsidR="00E12C6B" w:rsidRPr="002E391B" w:rsidRDefault="00E12C6B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0" w:type="pct"/>
            <w:shd w:val="clear" w:color="auto" w:fill="auto"/>
            <w:noWrap/>
            <w:vAlign w:val="bottom"/>
            <w:hideMark/>
          </w:tcPr>
          <w:p w14:paraId="7933E71B" w14:textId="6AEB6BA3" w:rsidR="00E12C6B" w:rsidRPr="002E391B" w:rsidRDefault="00E12C6B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13</w:t>
            </w:r>
          </w:p>
        </w:tc>
        <w:tc>
          <w:tcPr>
            <w:tcW w:w="3806" w:type="pct"/>
            <w:shd w:val="clear" w:color="auto" w:fill="auto"/>
            <w:hideMark/>
          </w:tcPr>
          <w:p w14:paraId="5735E806" w14:textId="284B4F8F" w:rsidR="00E12C6B" w:rsidRPr="002E391B" w:rsidRDefault="00E12C6B" w:rsidP="002E39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gramStart"/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..“</w:t>
            </w:r>
            <w:proofErr w:type="gramEnd"/>
            <w:r w:rsidR="00247E09"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lantation 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e / productive status of cocoa plantations”</w:t>
            </w:r>
          </w:p>
        </w:tc>
      </w:tr>
      <w:tr w:rsidR="00E12C6B" w:rsidRPr="002E391B" w14:paraId="09493B8E" w14:textId="77777777" w:rsidTr="0067708C">
        <w:trPr>
          <w:trHeight w:val="580"/>
        </w:trPr>
        <w:tc>
          <w:tcPr>
            <w:tcW w:w="914" w:type="pct"/>
            <w:vMerge/>
          </w:tcPr>
          <w:p w14:paraId="114EB1D4" w14:textId="77777777" w:rsidR="00E12C6B" w:rsidRPr="002E391B" w:rsidRDefault="00E12C6B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0" w:type="pct"/>
            <w:shd w:val="clear" w:color="auto" w:fill="auto"/>
            <w:noWrap/>
            <w:vAlign w:val="bottom"/>
            <w:hideMark/>
          </w:tcPr>
          <w:p w14:paraId="59CDDAF7" w14:textId="648D2E5E" w:rsidR="00E12C6B" w:rsidRPr="002E391B" w:rsidRDefault="00E12C6B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14</w:t>
            </w:r>
          </w:p>
        </w:tc>
        <w:tc>
          <w:tcPr>
            <w:tcW w:w="3806" w:type="pct"/>
            <w:shd w:val="clear" w:color="auto" w:fill="auto"/>
            <w:hideMark/>
          </w:tcPr>
          <w:p w14:paraId="495627FF" w14:textId="76204827" w:rsidR="00E12C6B" w:rsidRPr="002E391B" w:rsidRDefault="00E12C6B" w:rsidP="002E39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“lack of links</w:t>
            </w:r>
            <w:r w:rsidR="003E0F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rketing channels” for SAF-Cacao by-products (fruits, wood, firewood, fibers) influences the role of the crop as an agent of deforestation</w:t>
            </w:r>
            <w:r w:rsidR="003E0F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orestation?</w:t>
            </w:r>
          </w:p>
        </w:tc>
      </w:tr>
      <w:tr w:rsidR="00863454" w:rsidRPr="002E391B" w14:paraId="7BED052F" w14:textId="77777777" w:rsidTr="0067708C">
        <w:trPr>
          <w:trHeight w:val="580"/>
        </w:trPr>
        <w:tc>
          <w:tcPr>
            <w:tcW w:w="914" w:type="pct"/>
            <w:vMerge w:val="restart"/>
          </w:tcPr>
          <w:p w14:paraId="55AC607E" w14:textId="2F89573B" w:rsidR="00863454" w:rsidRPr="002E391B" w:rsidRDefault="002C043E" w:rsidP="002E39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Knowledge, Skills </w:t>
            </w:r>
            <w:r w:rsidR="00D84CF6"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amp;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bilities</w:t>
            </w:r>
          </w:p>
        </w:tc>
        <w:tc>
          <w:tcPr>
            <w:tcW w:w="280" w:type="pct"/>
            <w:shd w:val="clear" w:color="auto" w:fill="auto"/>
            <w:noWrap/>
            <w:vAlign w:val="bottom"/>
            <w:hideMark/>
          </w:tcPr>
          <w:p w14:paraId="597E68DD" w14:textId="1738CA8E" w:rsidR="00863454" w:rsidRPr="002E391B" w:rsidRDefault="00863454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15</w:t>
            </w:r>
          </w:p>
        </w:tc>
        <w:tc>
          <w:tcPr>
            <w:tcW w:w="3806" w:type="pct"/>
            <w:shd w:val="clear" w:color="auto" w:fill="auto"/>
            <w:hideMark/>
          </w:tcPr>
          <w:p w14:paraId="6189BB8D" w14:textId="5F4D6565" w:rsidR="00863454" w:rsidRPr="002E391B" w:rsidRDefault="00863454" w:rsidP="002E39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“level of technical knowledge” of the staff of the cocoa projects in your country</w:t>
            </w:r>
            <w:r w:rsidR="003E0F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zone has a potential effect on the role that the crop plays as an agent of deforestation</w:t>
            </w:r>
            <w:r w:rsidR="003E0F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orestation?</w:t>
            </w:r>
          </w:p>
        </w:tc>
      </w:tr>
      <w:tr w:rsidR="00863454" w:rsidRPr="002E391B" w14:paraId="2DC3B751" w14:textId="77777777" w:rsidTr="0067708C">
        <w:trPr>
          <w:trHeight w:val="310"/>
        </w:trPr>
        <w:tc>
          <w:tcPr>
            <w:tcW w:w="914" w:type="pct"/>
            <w:vMerge/>
          </w:tcPr>
          <w:p w14:paraId="535C9F6E" w14:textId="77777777" w:rsidR="00863454" w:rsidRPr="002E391B" w:rsidRDefault="00863454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0" w:type="pct"/>
            <w:shd w:val="clear" w:color="auto" w:fill="auto"/>
            <w:noWrap/>
            <w:vAlign w:val="bottom"/>
            <w:hideMark/>
          </w:tcPr>
          <w:p w14:paraId="4EECCAAB" w14:textId="78BF6D78" w:rsidR="00863454" w:rsidRPr="002E391B" w:rsidRDefault="00863454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16</w:t>
            </w:r>
          </w:p>
        </w:tc>
        <w:tc>
          <w:tcPr>
            <w:tcW w:w="3806" w:type="pct"/>
            <w:shd w:val="clear" w:color="auto" w:fill="auto"/>
            <w:hideMark/>
          </w:tcPr>
          <w:p w14:paraId="6D27DFDB" w14:textId="5D6E9B65" w:rsidR="00863454" w:rsidRPr="002E391B" w:rsidRDefault="00863454" w:rsidP="002E39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“level of research</w:t>
            </w:r>
            <w:r w:rsidR="003E0F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erimentation” in cocoa in your country</w:t>
            </w:r>
            <w:r w:rsidR="003E0F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zone has any effect on the role that the crop plays as an agent of deforestation</w:t>
            </w:r>
            <w:r w:rsidR="003E0F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orestation?</w:t>
            </w:r>
          </w:p>
        </w:tc>
      </w:tr>
      <w:tr w:rsidR="00863454" w:rsidRPr="002E391B" w14:paraId="06576F82" w14:textId="77777777" w:rsidTr="0067708C">
        <w:trPr>
          <w:trHeight w:val="580"/>
        </w:trPr>
        <w:tc>
          <w:tcPr>
            <w:tcW w:w="914" w:type="pct"/>
            <w:vMerge/>
          </w:tcPr>
          <w:p w14:paraId="4633FAA5" w14:textId="77777777" w:rsidR="00863454" w:rsidRPr="002E391B" w:rsidRDefault="00863454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0" w:type="pct"/>
            <w:shd w:val="clear" w:color="auto" w:fill="auto"/>
            <w:noWrap/>
            <w:vAlign w:val="bottom"/>
            <w:hideMark/>
          </w:tcPr>
          <w:p w14:paraId="485C617D" w14:textId="62D78429" w:rsidR="00863454" w:rsidRPr="002E391B" w:rsidRDefault="00863454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17</w:t>
            </w:r>
          </w:p>
        </w:tc>
        <w:tc>
          <w:tcPr>
            <w:tcW w:w="3806" w:type="pct"/>
            <w:shd w:val="clear" w:color="auto" w:fill="auto"/>
            <w:hideMark/>
          </w:tcPr>
          <w:p w14:paraId="1B14C1B1" w14:textId="32B6053B" w:rsidR="00863454" w:rsidRPr="002E391B" w:rsidRDefault="00863454" w:rsidP="002E39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predominant “agricultural extension model” in the cocoa projects in your country</w:t>
            </w:r>
            <w:r w:rsidR="003E0F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zone has any effect on the role of the crop as an agent of deforestation</w:t>
            </w:r>
            <w:r w:rsidR="003E0F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orestation?</w:t>
            </w:r>
          </w:p>
        </w:tc>
      </w:tr>
      <w:tr w:rsidR="00863454" w:rsidRPr="002E391B" w14:paraId="4C11C866" w14:textId="77777777" w:rsidTr="0067708C">
        <w:trPr>
          <w:trHeight w:val="580"/>
        </w:trPr>
        <w:tc>
          <w:tcPr>
            <w:tcW w:w="914" w:type="pct"/>
            <w:vMerge/>
          </w:tcPr>
          <w:p w14:paraId="0EA00B5E" w14:textId="77777777" w:rsidR="00863454" w:rsidRPr="002E391B" w:rsidRDefault="00863454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0" w:type="pct"/>
            <w:shd w:val="clear" w:color="auto" w:fill="auto"/>
            <w:noWrap/>
            <w:vAlign w:val="bottom"/>
            <w:hideMark/>
          </w:tcPr>
          <w:p w14:paraId="635D7749" w14:textId="00F60492" w:rsidR="00863454" w:rsidRPr="002E391B" w:rsidRDefault="00863454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18</w:t>
            </w:r>
          </w:p>
        </w:tc>
        <w:tc>
          <w:tcPr>
            <w:tcW w:w="3806" w:type="pct"/>
            <w:shd w:val="clear" w:color="auto" w:fill="auto"/>
            <w:hideMark/>
          </w:tcPr>
          <w:p w14:paraId="13B61A0B" w14:textId="7339918E" w:rsidR="00863454" w:rsidRPr="002E391B" w:rsidRDefault="00863454" w:rsidP="002E39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existence of “a national cocoa plan</w:t>
            </w:r>
            <w:r w:rsidR="003E0F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gram</w:t>
            </w:r>
            <w:r w:rsidR="003E0F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rategy” in your country</w:t>
            </w:r>
            <w:r w:rsidR="003E0F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zone has a potential effect on the role that the crop plays as a deforestation</w:t>
            </w:r>
            <w:r w:rsidR="003E0F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orestation agenda?</w:t>
            </w:r>
          </w:p>
        </w:tc>
      </w:tr>
      <w:tr w:rsidR="00863454" w:rsidRPr="002E391B" w14:paraId="12FEE4A7" w14:textId="77777777" w:rsidTr="0067708C">
        <w:trPr>
          <w:trHeight w:val="310"/>
        </w:trPr>
        <w:tc>
          <w:tcPr>
            <w:tcW w:w="914" w:type="pct"/>
            <w:vMerge/>
          </w:tcPr>
          <w:p w14:paraId="48439F5D" w14:textId="77777777" w:rsidR="00863454" w:rsidRPr="002E391B" w:rsidRDefault="00863454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0" w:type="pct"/>
            <w:shd w:val="clear" w:color="auto" w:fill="auto"/>
            <w:noWrap/>
            <w:vAlign w:val="bottom"/>
            <w:hideMark/>
          </w:tcPr>
          <w:p w14:paraId="6141D7EE" w14:textId="791A0930" w:rsidR="00863454" w:rsidRPr="002E391B" w:rsidRDefault="00863454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19</w:t>
            </w:r>
          </w:p>
        </w:tc>
        <w:tc>
          <w:tcPr>
            <w:tcW w:w="3806" w:type="pct"/>
            <w:shd w:val="clear" w:color="auto" w:fill="auto"/>
            <w:hideMark/>
          </w:tcPr>
          <w:p w14:paraId="3605AE5D" w14:textId="136D0904" w:rsidR="00863454" w:rsidRPr="002E391B" w:rsidRDefault="00863454" w:rsidP="002E39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age of the cocoa producers in your country</w:t>
            </w:r>
            <w:r w:rsidR="003E0F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zone influences the role that the crop plays as an agent of deforestation</w:t>
            </w:r>
            <w:r w:rsidR="003E0F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orestation?</w:t>
            </w:r>
          </w:p>
        </w:tc>
      </w:tr>
      <w:tr w:rsidR="00A4434F" w:rsidRPr="002E391B" w14:paraId="7A6C70BA" w14:textId="77777777" w:rsidTr="0067708C">
        <w:trPr>
          <w:trHeight w:val="310"/>
        </w:trPr>
        <w:tc>
          <w:tcPr>
            <w:tcW w:w="914" w:type="pct"/>
            <w:vMerge w:val="restart"/>
          </w:tcPr>
          <w:p w14:paraId="3847A6C3" w14:textId="27F10B6C" w:rsidR="00A4434F" w:rsidRPr="002E391B" w:rsidRDefault="00A4434F" w:rsidP="002E39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Governance</w:t>
            </w:r>
          </w:p>
        </w:tc>
        <w:tc>
          <w:tcPr>
            <w:tcW w:w="280" w:type="pct"/>
            <w:shd w:val="clear" w:color="auto" w:fill="auto"/>
            <w:noWrap/>
            <w:vAlign w:val="bottom"/>
            <w:hideMark/>
          </w:tcPr>
          <w:p w14:paraId="57969D5A" w14:textId="76DF6076" w:rsidR="00A4434F" w:rsidRPr="002E391B" w:rsidRDefault="00A4434F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20</w:t>
            </w:r>
          </w:p>
        </w:tc>
        <w:tc>
          <w:tcPr>
            <w:tcW w:w="3806" w:type="pct"/>
            <w:shd w:val="clear" w:color="auto" w:fill="auto"/>
            <w:hideMark/>
          </w:tcPr>
          <w:p w14:paraId="481F78DC" w14:textId="2470C595" w:rsidR="00A4434F" w:rsidRPr="002E391B" w:rsidRDefault="00A4434F" w:rsidP="002E39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existence of “certification or environmental labels” in cocoa influence</w:t>
            </w:r>
            <w:r w:rsidR="003E0F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whether the crop is seen as an agent of deforestation</w:t>
            </w:r>
            <w:r w:rsidR="003E0F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orestation in your country?</w:t>
            </w:r>
          </w:p>
        </w:tc>
      </w:tr>
      <w:tr w:rsidR="00A4434F" w:rsidRPr="002E391B" w14:paraId="6F60A722" w14:textId="77777777" w:rsidTr="0067708C">
        <w:trPr>
          <w:trHeight w:val="580"/>
        </w:trPr>
        <w:tc>
          <w:tcPr>
            <w:tcW w:w="914" w:type="pct"/>
            <w:vMerge/>
          </w:tcPr>
          <w:p w14:paraId="28A87C59" w14:textId="77777777" w:rsidR="00A4434F" w:rsidRPr="002E391B" w:rsidRDefault="00A4434F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0" w:type="pct"/>
            <w:shd w:val="clear" w:color="auto" w:fill="auto"/>
            <w:noWrap/>
            <w:vAlign w:val="bottom"/>
            <w:hideMark/>
          </w:tcPr>
          <w:p w14:paraId="2D2D837C" w14:textId="72847524" w:rsidR="00A4434F" w:rsidRPr="002E391B" w:rsidRDefault="00A4434F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21</w:t>
            </w:r>
          </w:p>
        </w:tc>
        <w:tc>
          <w:tcPr>
            <w:tcW w:w="3806" w:type="pct"/>
            <w:shd w:val="clear" w:color="auto" w:fill="auto"/>
            <w:hideMark/>
          </w:tcPr>
          <w:p w14:paraId="461A05E3" w14:textId="0BC2B569" w:rsidR="00A4434F" w:rsidRPr="002E391B" w:rsidRDefault="00A4434F" w:rsidP="002E39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existence of “payment for environmental services” initiatives have a potential effect on the role of crops in your country</w:t>
            </w:r>
            <w:r w:rsidR="003E0F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zone as an agent of deforestation</w:t>
            </w:r>
            <w:r w:rsidR="003E0F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orestation?</w:t>
            </w:r>
          </w:p>
        </w:tc>
      </w:tr>
      <w:tr w:rsidR="00A4434F" w:rsidRPr="002E391B" w14:paraId="49D451E4" w14:textId="77777777" w:rsidTr="0067708C">
        <w:trPr>
          <w:trHeight w:val="310"/>
        </w:trPr>
        <w:tc>
          <w:tcPr>
            <w:tcW w:w="914" w:type="pct"/>
            <w:vMerge/>
          </w:tcPr>
          <w:p w14:paraId="29F6BC62" w14:textId="77777777" w:rsidR="00A4434F" w:rsidRPr="002E391B" w:rsidRDefault="00A4434F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0" w:type="pct"/>
            <w:shd w:val="clear" w:color="auto" w:fill="auto"/>
            <w:noWrap/>
            <w:vAlign w:val="bottom"/>
            <w:hideMark/>
          </w:tcPr>
          <w:p w14:paraId="69F8C31A" w14:textId="0FF7C5C7" w:rsidR="00A4434F" w:rsidRPr="002E391B" w:rsidRDefault="00A4434F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22</w:t>
            </w:r>
          </w:p>
        </w:tc>
        <w:tc>
          <w:tcPr>
            <w:tcW w:w="3806" w:type="pct"/>
            <w:shd w:val="clear" w:color="auto" w:fill="auto"/>
            <w:hideMark/>
          </w:tcPr>
          <w:p w14:paraId="0761B11D" w14:textId="26A9569E" w:rsidR="00A4434F" w:rsidRPr="002E391B" w:rsidRDefault="00A4434F" w:rsidP="002E39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he “Absence/Weakness of the Legal Framework” in your country may </w:t>
            </w:r>
            <w:proofErr w:type="gramStart"/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ave an effect on</w:t>
            </w:r>
            <w:proofErr w:type="gramEnd"/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he role of cocoa as an agent of deforestation</w:t>
            </w:r>
            <w:r w:rsidR="003E0F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orestation?</w:t>
            </w:r>
          </w:p>
        </w:tc>
      </w:tr>
      <w:tr w:rsidR="00A4434F" w:rsidRPr="002E391B" w14:paraId="75048D8B" w14:textId="77777777" w:rsidTr="0067708C">
        <w:trPr>
          <w:trHeight w:val="580"/>
        </w:trPr>
        <w:tc>
          <w:tcPr>
            <w:tcW w:w="914" w:type="pct"/>
            <w:vMerge/>
          </w:tcPr>
          <w:p w14:paraId="67877DEA" w14:textId="77777777" w:rsidR="00A4434F" w:rsidRPr="002E391B" w:rsidRDefault="00A4434F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0" w:type="pct"/>
            <w:shd w:val="clear" w:color="auto" w:fill="auto"/>
            <w:noWrap/>
            <w:vAlign w:val="bottom"/>
            <w:hideMark/>
          </w:tcPr>
          <w:p w14:paraId="7156860C" w14:textId="2F6B16B2" w:rsidR="00A4434F" w:rsidRPr="002E391B" w:rsidRDefault="00A4434F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23</w:t>
            </w:r>
          </w:p>
        </w:tc>
        <w:tc>
          <w:tcPr>
            <w:tcW w:w="3806" w:type="pct"/>
            <w:shd w:val="clear" w:color="auto" w:fill="auto"/>
            <w:hideMark/>
          </w:tcPr>
          <w:p w14:paraId="1F615B9E" w14:textId="47495EBB" w:rsidR="00A4434F" w:rsidRPr="002E391B" w:rsidRDefault="00A4434F" w:rsidP="002E39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political “level of influence” exercised by the cocoa union</w:t>
            </w:r>
            <w:r w:rsidR="003E0F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ain in your country has a potential effect on the role of the crop as an agent of deforestation</w:t>
            </w:r>
            <w:r w:rsidR="003E0F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orestation?</w:t>
            </w:r>
          </w:p>
        </w:tc>
      </w:tr>
      <w:tr w:rsidR="00A4434F" w:rsidRPr="002E391B" w14:paraId="665C3B03" w14:textId="77777777" w:rsidTr="0067708C">
        <w:trPr>
          <w:trHeight w:val="310"/>
        </w:trPr>
        <w:tc>
          <w:tcPr>
            <w:tcW w:w="914" w:type="pct"/>
            <w:vMerge/>
          </w:tcPr>
          <w:p w14:paraId="2E51629B" w14:textId="77777777" w:rsidR="00A4434F" w:rsidRPr="002E391B" w:rsidRDefault="00A4434F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0" w:type="pct"/>
            <w:shd w:val="clear" w:color="auto" w:fill="auto"/>
            <w:noWrap/>
            <w:vAlign w:val="bottom"/>
            <w:hideMark/>
          </w:tcPr>
          <w:p w14:paraId="4AB702D5" w14:textId="3A52755E" w:rsidR="00A4434F" w:rsidRPr="002E391B" w:rsidRDefault="00A4434F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24</w:t>
            </w:r>
          </w:p>
        </w:tc>
        <w:tc>
          <w:tcPr>
            <w:tcW w:w="3806" w:type="pct"/>
            <w:shd w:val="clear" w:color="auto" w:fill="auto"/>
            <w:hideMark/>
          </w:tcPr>
          <w:p w14:paraId="69F49099" w14:textId="0CC05720" w:rsidR="00A4434F" w:rsidRPr="002E391B" w:rsidRDefault="00A4434F" w:rsidP="002E39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“fluctuation of grain prices” at the international level has any effect on the role that cocoa plays in your country</w:t>
            </w:r>
            <w:r w:rsidR="003E0F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zone as an agent of reforestation</w:t>
            </w:r>
            <w:r w:rsidR="003E0F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forestation?</w:t>
            </w:r>
          </w:p>
        </w:tc>
      </w:tr>
      <w:tr w:rsidR="00A4434F" w:rsidRPr="002E391B" w14:paraId="44E2E106" w14:textId="77777777" w:rsidTr="0067708C">
        <w:trPr>
          <w:trHeight w:val="310"/>
        </w:trPr>
        <w:tc>
          <w:tcPr>
            <w:tcW w:w="914" w:type="pct"/>
            <w:vMerge/>
          </w:tcPr>
          <w:p w14:paraId="615A9103" w14:textId="77777777" w:rsidR="00A4434F" w:rsidRPr="002E391B" w:rsidRDefault="00A4434F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0" w:type="pct"/>
            <w:shd w:val="clear" w:color="auto" w:fill="auto"/>
            <w:noWrap/>
            <w:vAlign w:val="bottom"/>
            <w:hideMark/>
          </w:tcPr>
          <w:p w14:paraId="7B50BE79" w14:textId="086D74AA" w:rsidR="00A4434F" w:rsidRPr="002E391B" w:rsidRDefault="00A4434F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25</w:t>
            </w:r>
          </w:p>
        </w:tc>
        <w:tc>
          <w:tcPr>
            <w:tcW w:w="3806" w:type="pct"/>
            <w:shd w:val="clear" w:color="auto" w:fill="auto"/>
            <w:hideMark/>
          </w:tcPr>
          <w:p w14:paraId="63A826BC" w14:textId="228331CD" w:rsidR="00A4434F" w:rsidRPr="002E391B" w:rsidRDefault="00A4434F" w:rsidP="002E39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“existence of private investors” in your country</w:t>
            </w:r>
            <w:r w:rsidR="003E0F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zone may </w:t>
            </w:r>
            <w:r w:rsidR="00912309"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fluence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he role of cocoa as an agent of deforestation</w:t>
            </w:r>
            <w:r w:rsidR="003E0F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orestation?</w:t>
            </w:r>
          </w:p>
        </w:tc>
      </w:tr>
      <w:tr w:rsidR="008C7FC2" w:rsidRPr="002E391B" w14:paraId="18759B2A" w14:textId="77777777" w:rsidTr="0067708C">
        <w:trPr>
          <w:trHeight w:val="580"/>
        </w:trPr>
        <w:tc>
          <w:tcPr>
            <w:tcW w:w="914" w:type="pct"/>
            <w:vMerge w:val="restart"/>
          </w:tcPr>
          <w:p w14:paraId="678F6471" w14:textId="6B9ABA37" w:rsidR="008C7FC2" w:rsidRPr="002E391B" w:rsidRDefault="00F37299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al Networking</w:t>
            </w:r>
          </w:p>
        </w:tc>
        <w:tc>
          <w:tcPr>
            <w:tcW w:w="280" w:type="pct"/>
            <w:shd w:val="clear" w:color="auto" w:fill="auto"/>
            <w:noWrap/>
            <w:vAlign w:val="bottom"/>
            <w:hideMark/>
          </w:tcPr>
          <w:p w14:paraId="4EDF7E24" w14:textId="6A21453E" w:rsidR="008C7FC2" w:rsidRPr="002E391B" w:rsidRDefault="008C7FC2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26</w:t>
            </w:r>
          </w:p>
        </w:tc>
        <w:tc>
          <w:tcPr>
            <w:tcW w:w="3806" w:type="pct"/>
            <w:shd w:val="clear" w:color="auto" w:fill="auto"/>
            <w:hideMark/>
          </w:tcPr>
          <w:p w14:paraId="6EF7188C" w14:textId="301F871F" w:rsidR="008C7FC2" w:rsidRPr="002E391B" w:rsidRDefault="008C7FC2" w:rsidP="002E39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degree of “organization/association” of cocoa producers in your country/zone has some potential effect on the role of the crop as an agent of deforestation</w:t>
            </w:r>
            <w:r w:rsidR="003E0F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orestation</w:t>
            </w:r>
          </w:p>
        </w:tc>
      </w:tr>
      <w:tr w:rsidR="008C7FC2" w:rsidRPr="002E391B" w14:paraId="7E764A60" w14:textId="77777777" w:rsidTr="0067708C">
        <w:trPr>
          <w:trHeight w:val="310"/>
        </w:trPr>
        <w:tc>
          <w:tcPr>
            <w:tcW w:w="914" w:type="pct"/>
            <w:vMerge/>
          </w:tcPr>
          <w:p w14:paraId="29B281A6" w14:textId="77777777" w:rsidR="008C7FC2" w:rsidRPr="002E391B" w:rsidRDefault="008C7FC2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0" w:type="pct"/>
            <w:shd w:val="clear" w:color="auto" w:fill="auto"/>
            <w:noWrap/>
            <w:vAlign w:val="bottom"/>
            <w:hideMark/>
          </w:tcPr>
          <w:p w14:paraId="72CE47BD" w14:textId="196A512A" w:rsidR="008C7FC2" w:rsidRPr="002E391B" w:rsidRDefault="008C7FC2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27</w:t>
            </w:r>
          </w:p>
        </w:tc>
        <w:tc>
          <w:tcPr>
            <w:tcW w:w="3806" w:type="pct"/>
            <w:shd w:val="clear" w:color="auto" w:fill="auto"/>
            <w:hideMark/>
          </w:tcPr>
          <w:p w14:paraId="6EA30150" w14:textId="54ED1415" w:rsidR="008C7FC2" w:rsidRPr="002E391B" w:rsidRDefault="008C7FC2" w:rsidP="002E39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sortia/PPP/Networks between cocoa organizations in your country have some potential effect on the role of cocoa as an agent of deforestation</w:t>
            </w:r>
            <w:r w:rsidR="003E0F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orestation</w:t>
            </w:r>
          </w:p>
        </w:tc>
      </w:tr>
      <w:tr w:rsidR="008C7FC2" w:rsidRPr="002E391B" w14:paraId="0E24FDB5" w14:textId="77777777" w:rsidTr="0067708C">
        <w:trPr>
          <w:trHeight w:val="310"/>
        </w:trPr>
        <w:tc>
          <w:tcPr>
            <w:tcW w:w="914" w:type="pct"/>
            <w:vMerge/>
          </w:tcPr>
          <w:p w14:paraId="52B99DCD" w14:textId="77777777" w:rsidR="008C7FC2" w:rsidRPr="002E391B" w:rsidRDefault="008C7FC2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0" w:type="pct"/>
            <w:shd w:val="clear" w:color="auto" w:fill="auto"/>
            <w:noWrap/>
            <w:vAlign w:val="bottom"/>
            <w:hideMark/>
          </w:tcPr>
          <w:p w14:paraId="1B104FDF" w14:textId="1EB8727B" w:rsidR="008C7FC2" w:rsidRPr="002E391B" w:rsidRDefault="008C7FC2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28</w:t>
            </w:r>
          </w:p>
        </w:tc>
        <w:tc>
          <w:tcPr>
            <w:tcW w:w="3806" w:type="pct"/>
            <w:shd w:val="clear" w:color="auto" w:fill="auto"/>
            <w:hideMark/>
          </w:tcPr>
          <w:p w14:paraId="5BD4CF63" w14:textId="0823950D" w:rsidR="008C7FC2" w:rsidRPr="002E391B" w:rsidRDefault="008C7FC2" w:rsidP="002E39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"Safe market access (future purchases) has any effect on the role of the crop as an agent of deforestation</w:t>
            </w:r>
            <w:r w:rsidR="003E0F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orestation?</w:t>
            </w:r>
          </w:p>
        </w:tc>
      </w:tr>
      <w:tr w:rsidR="00F37299" w:rsidRPr="002E391B" w14:paraId="25E5126B" w14:textId="77777777" w:rsidTr="0067708C">
        <w:trPr>
          <w:trHeight w:val="310"/>
        </w:trPr>
        <w:tc>
          <w:tcPr>
            <w:tcW w:w="914" w:type="pct"/>
            <w:vMerge w:val="restart"/>
          </w:tcPr>
          <w:p w14:paraId="144BFA90" w14:textId="0DA6A3B0" w:rsidR="00F37299" w:rsidRPr="002E391B" w:rsidRDefault="00F37299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frastructure</w:t>
            </w:r>
          </w:p>
        </w:tc>
        <w:tc>
          <w:tcPr>
            <w:tcW w:w="280" w:type="pct"/>
            <w:shd w:val="clear" w:color="auto" w:fill="auto"/>
            <w:noWrap/>
            <w:vAlign w:val="bottom"/>
            <w:hideMark/>
          </w:tcPr>
          <w:p w14:paraId="3C25BC15" w14:textId="250C9155" w:rsidR="00F37299" w:rsidRPr="002E391B" w:rsidRDefault="00F37299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29</w:t>
            </w:r>
          </w:p>
        </w:tc>
        <w:tc>
          <w:tcPr>
            <w:tcW w:w="3806" w:type="pct"/>
            <w:shd w:val="clear" w:color="auto" w:fill="auto"/>
            <w:hideMark/>
          </w:tcPr>
          <w:p w14:paraId="0EAD355E" w14:textId="3A4A93F6" w:rsidR="00F37299" w:rsidRPr="002E391B" w:rsidRDefault="00F37299" w:rsidP="002E39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“Closeness of the </w:t>
            </w:r>
            <w:r w:rsidR="00912309"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cao Farms” to the </w:t>
            </w:r>
            <w:r w:rsidR="00115FB3"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oad in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your country/zone has some effect on the role of the crop as an agent of</w:t>
            </w:r>
          </w:p>
        </w:tc>
      </w:tr>
      <w:tr w:rsidR="00F37299" w:rsidRPr="002E391B" w14:paraId="1CD405D1" w14:textId="77777777" w:rsidTr="0067708C">
        <w:trPr>
          <w:trHeight w:val="310"/>
        </w:trPr>
        <w:tc>
          <w:tcPr>
            <w:tcW w:w="914" w:type="pct"/>
            <w:vMerge/>
          </w:tcPr>
          <w:p w14:paraId="190EFB51" w14:textId="77777777" w:rsidR="00F37299" w:rsidRPr="002E391B" w:rsidRDefault="00F37299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0" w:type="pct"/>
            <w:shd w:val="clear" w:color="auto" w:fill="auto"/>
            <w:noWrap/>
            <w:vAlign w:val="bottom"/>
            <w:hideMark/>
          </w:tcPr>
          <w:p w14:paraId="60006058" w14:textId="6E3029A4" w:rsidR="00F37299" w:rsidRPr="002E391B" w:rsidRDefault="00F37299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30</w:t>
            </w:r>
          </w:p>
        </w:tc>
        <w:tc>
          <w:tcPr>
            <w:tcW w:w="3806" w:type="pct"/>
            <w:shd w:val="clear" w:color="auto" w:fill="auto"/>
            <w:hideMark/>
          </w:tcPr>
          <w:p w14:paraId="097D0922" w14:textId="6B5B0720" w:rsidR="00F37299" w:rsidRPr="002E391B" w:rsidRDefault="00F37299" w:rsidP="002E39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"Access to grain collection</w:t>
            </w:r>
            <w:r w:rsidR="003E0F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ansformation centers" has any effect on the role of the crop as an agent of deforestation</w:t>
            </w:r>
            <w:r w:rsidR="003E0F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orestation?</w:t>
            </w:r>
          </w:p>
        </w:tc>
      </w:tr>
      <w:tr w:rsidR="00F37299" w:rsidRPr="002E391B" w14:paraId="7D6121EE" w14:textId="77777777" w:rsidTr="0067708C">
        <w:trPr>
          <w:trHeight w:val="310"/>
        </w:trPr>
        <w:tc>
          <w:tcPr>
            <w:tcW w:w="914" w:type="pct"/>
            <w:vMerge/>
          </w:tcPr>
          <w:p w14:paraId="27DC949F" w14:textId="77777777" w:rsidR="00F37299" w:rsidRPr="002E391B" w:rsidRDefault="00F37299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0" w:type="pct"/>
            <w:shd w:val="clear" w:color="auto" w:fill="auto"/>
            <w:noWrap/>
            <w:vAlign w:val="bottom"/>
            <w:hideMark/>
          </w:tcPr>
          <w:p w14:paraId="0CEFD9B4" w14:textId="48BA6885" w:rsidR="00F37299" w:rsidRPr="002E391B" w:rsidRDefault="00F37299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31</w:t>
            </w:r>
          </w:p>
        </w:tc>
        <w:tc>
          <w:tcPr>
            <w:tcW w:w="3806" w:type="pct"/>
            <w:shd w:val="clear" w:color="auto" w:fill="auto"/>
            <w:hideMark/>
          </w:tcPr>
          <w:p w14:paraId="687F7966" w14:textId="04AF715F" w:rsidR="00F37299" w:rsidRPr="002E391B" w:rsidRDefault="00F37299" w:rsidP="002E39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presence of "Financial Services in the cocoa-producing areas can motivate the role of cocoa as an agent of deforestation</w:t>
            </w:r>
            <w:r w:rsidR="003E0F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orestation?"</w:t>
            </w:r>
          </w:p>
        </w:tc>
      </w:tr>
    </w:tbl>
    <w:p w14:paraId="038C634C" w14:textId="4DA69FF7" w:rsidR="00873661" w:rsidRPr="002E391B" w:rsidRDefault="00873661" w:rsidP="002E391B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C53B63A" w14:textId="77777777" w:rsidR="00873661" w:rsidRPr="002E391B" w:rsidRDefault="00873661" w:rsidP="002E391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E391B">
        <w:rPr>
          <w:rFonts w:ascii="Times New Roman" w:hAnsi="Times New Roman" w:cs="Times New Roman"/>
          <w:sz w:val="24"/>
          <w:szCs w:val="24"/>
        </w:rPr>
        <w:br w:type="page"/>
      </w:r>
    </w:p>
    <w:p w14:paraId="43926275" w14:textId="3840869B" w:rsidR="00DB1321" w:rsidRPr="002E391B" w:rsidRDefault="00E155D6" w:rsidP="002E391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E391B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 xml:space="preserve">Table </w:t>
      </w:r>
      <w:r w:rsidR="0049554A" w:rsidRPr="002E391B">
        <w:rPr>
          <w:rFonts w:ascii="Times New Roman" w:eastAsia="Times New Roman" w:hAnsi="Times New Roman" w:cs="Times New Roman"/>
          <w:color w:val="000000"/>
          <w:sz w:val="24"/>
          <w:szCs w:val="24"/>
        </w:rPr>
        <w:t>S2</w:t>
      </w:r>
      <w:r w:rsidRPr="002E391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 w:rsidR="00DB1321" w:rsidRPr="002E391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actor </w:t>
      </w:r>
      <w:r w:rsidRPr="002E391B">
        <w:rPr>
          <w:rFonts w:ascii="Times New Roman" w:eastAsia="Times New Roman" w:hAnsi="Times New Roman" w:cs="Times New Roman"/>
          <w:color w:val="000000"/>
          <w:sz w:val="24"/>
          <w:szCs w:val="24"/>
        </w:rPr>
        <w:t>m</w:t>
      </w:r>
      <w:r w:rsidR="00DB1321" w:rsidRPr="002E391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trix with </w:t>
      </w:r>
      <w:r w:rsidRPr="002E391B">
        <w:rPr>
          <w:rFonts w:ascii="Times New Roman" w:eastAsia="Times New Roman" w:hAnsi="Times New Roman" w:cs="Times New Roman"/>
          <w:color w:val="000000"/>
          <w:sz w:val="24"/>
          <w:szCs w:val="24"/>
        </w:rPr>
        <w:t>d</w:t>
      </w:r>
      <w:r w:rsidR="00DB1321" w:rsidRPr="002E391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fining </w:t>
      </w:r>
      <w:r w:rsidRPr="002E391B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="00DB1321" w:rsidRPr="002E391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rts </w:t>
      </w:r>
      <w:r w:rsidRPr="002E391B">
        <w:rPr>
          <w:rFonts w:ascii="Times New Roman" w:eastAsia="Times New Roman" w:hAnsi="Times New Roman" w:cs="Times New Roman"/>
          <w:color w:val="000000"/>
          <w:sz w:val="24"/>
          <w:szCs w:val="24"/>
        </w:rPr>
        <w:t>f</w:t>
      </w:r>
      <w:r w:rsidR="00DB1321" w:rsidRPr="002E391B">
        <w:rPr>
          <w:rFonts w:ascii="Times New Roman" w:eastAsia="Times New Roman" w:hAnsi="Times New Roman" w:cs="Times New Roman"/>
          <w:color w:val="000000"/>
          <w:sz w:val="24"/>
          <w:szCs w:val="24"/>
        </w:rPr>
        <w:t>lagged</w:t>
      </w:r>
      <w:r w:rsidRPr="002E391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or Nicaragua</w:t>
      </w:r>
      <w:r w:rsidR="00634833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20B1FA49" w14:textId="393F85E1" w:rsidR="00F837E2" w:rsidRPr="002E391B" w:rsidRDefault="00F837E2" w:rsidP="002E391B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4389" w:type="pct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51"/>
        <w:gridCol w:w="2645"/>
        <w:gridCol w:w="1297"/>
        <w:gridCol w:w="1297"/>
        <w:gridCol w:w="1297"/>
        <w:gridCol w:w="1293"/>
      </w:tblGrid>
      <w:tr w:rsidR="00CE03EB" w:rsidRPr="002E391B" w14:paraId="4147A6DE" w14:textId="77777777" w:rsidTr="00CE03EB">
        <w:trPr>
          <w:trHeight w:val="310"/>
          <w:tblHeader/>
        </w:trPr>
        <w:tc>
          <w:tcPr>
            <w:tcW w:w="871" w:type="pct"/>
            <w:shd w:val="clear" w:color="auto" w:fill="auto"/>
            <w:noWrap/>
            <w:hideMark/>
          </w:tcPr>
          <w:p w14:paraId="6921AA73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.</w:t>
            </w:r>
          </w:p>
        </w:tc>
        <w:tc>
          <w:tcPr>
            <w:tcW w:w="1395" w:type="pct"/>
            <w:shd w:val="clear" w:color="auto" w:fill="auto"/>
            <w:noWrap/>
            <w:hideMark/>
          </w:tcPr>
          <w:p w14:paraId="4B94F92F" w14:textId="55564E73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spondent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7D4F3C86" w14:textId="71973AD9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1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02D8BBFB" w14:textId="33295D6D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2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38C059F9" w14:textId="2BBBCD3C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3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6596204C" w14:textId="21CCD6E5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4</w:t>
            </w:r>
          </w:p>
        </w:tc>
      </w:tr>
      <w:tr w:rsidR="00CE03EB" w:rsidRPr="002E391B" w14:paraId="3EB65081" w14:textId="77777777" w:rsidTr="00CE03EB">
        <w:trPr>
          <w:trHeight w:val="310"/>
        </w:trPr>
        <w:tc>
          <w:tcPr>
            <w:tcW w:w="871" w:type="pct"/>
            <w:shd w:val="clear" w:color="auto" w:fill="auto"/>
            <w:noWrap/>
            <w:hideMark/>
          </w:tcPr>
          <w:p w14:paraId="74D96A29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395" w:type="pct"/>
            <w:shd w:val="clear" w:color="auto" w:fill="auto"/>
            <w:noWrap/>
            <w:hideMark/>
          </w:tcPr>
          <w:p w14:paraId="53CAAD17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vate landowner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27688134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884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5542C308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11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409E4355" w14:textId="258D3366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0.7857X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4D7A9FA8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28</w:t>
            </w:r>
          </w:p>
        </w:tc>
      </w:tr>
      <w:tr w:rsidR="00CE03EB" w:rsidRPr="002E391B" w14:paraId="0365F40F" w14:textId="77777777" w:rsidTr="00CE03EB">
        <w:trPr>
          <w:trHeight w:val="310"/>
        </w:trPr>
        <w:tc>
          <w:tcPr>
            <w:tcW w:w="871" w:type="pct"/>
            <w:shd w:val="clear" w:color="auto" w:fill="auto"/>
            <w:noWrap/>
            <w:hideMark/>
          </w:tcPr>
          <w:p w14:paraId="733B290C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395" w:type="pct"/>
            <w:shd w:val="clear" w:color="auto" w:fill="auto"/>
            <w:noWrap/>
            <w:hideMark/>
          </w:tcPr>
          <w:p w14:paraId="3FA29670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search/Academia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0D2033E8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313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2746528E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269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75FE6835" w14:textId="0EC38A8B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0.812X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1ABA49D7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989</w:t>
            </w:r>
          </w:p>
        </w:tc>
      </w:tr>
      <w:tr w:rsidR="00CE03EB" w:rsidRPr="002E391B" w14:paraId="08A4B4FE" w14:textId="77777777" w:rsidTr="00CE03EB">
        <w:trPr>
          <w:trHeight w:val="310"/>
        </w:trPr>
        <w:tc>
          <w:tcPr>
            <w:tcW w:w="871" w:type="pct"/>
            <w:shd w:val="clear" w:color="auto" w:fill="auto"/>
            <w:noWrap/>
            <w:hideMark/>
          </w:tcPr>
          <w:p w14:paraId="79508D1B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395" w:type="pct"/>
            <w:shd w:val="clear" w:color="auto" w:fill="auto"/>
            <w:noWrap/>
            <w:hideMark/>
          </w:tcPr>
          <w:p w14:paraId="224244B7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national NGO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2DF115BD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2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4F78B865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145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6B4E2050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78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7728C604" w14:textId="67C8D1A2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0.7646X</w:t>
            </w:r>
          </w:p>
        </w:tc>
      </w:tr>
      <w:tr w:rsidR="00CE03EB" w:rsidRPr="002E391B" w14:paraId="2AEAC5CA" w14:textId="77777777" w:rsidTr="00CE03EB">
        <w:trPr>
          <w:trHeight w:val="310"/>
        </w:trPr>
        <w:tc>
          <w:tcPr>
            <w:tcW w:w="871" w:type="pct"/>
            <w:shd w:val="clear" w:color="auto" w:fill="auto"/>
            <w:noWrap/>
            <w:hideMark/>
          </w:tcPr>
          <w:p w14:paraId="31C02E45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395" w:type="pct"/>
            <w:shd w:val="clear" w:color="auto" w:fill="auto"/>
            <w:noWrap/>
            <w:hideMark/>
          </w:tcPr>
          <w:p w14:paraId="34BBD72C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orter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26DC338D" w14:textId="321662CF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0.5671X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22B0376F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805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32BFDC96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42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56A2181F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602</w:t>
            </w:r>
          </w:p>
        </w:tc>
      </w:tr>
      <w:tr w:rsidR="00CE03EB" w:rsidRPr="002E391B" w14:paraId="3F593D4D" w14:textId="77777777" w:rsidTr="00CE03EB">
        <w:trPr>
          <w:trHeight w:val="310"/>
        </w:trPr>
        <w:tc>
          <w:tcPr>
            <w:tcW w:w="871" w:type="pct"/>
            <w:shd w:val="clear" w:color="auto" w:fill="auto"/>
            <w:noWrap/>
            <w:hideMark/>
          </w:tcPr>
          <w:p w14:paraId="0BB2989F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395" w:type="pct"/>
            <w:shd w:val="clear" w:color="auto" w:fill="auto"/>
            <w:noWrap/>
            <w:hideMark/>
          </w:tcPr>
          <w:p w14:paraId="5D95D51D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vernment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65D41AFF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642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06891D29" w14:textId="66BD1C49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0.6796X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3E9DEDF5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395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6ADD2847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928</w:t>
            </w:r>
          </w:p>
        </w:tc>
      </w:tr>
      <w:tr w:rsidR="00CE03EB" w:rsidRPr="002E391B" w14:paraId="0ED645B5" w14:textId="77777777" w:rsidTr="00CE03EB">
        <w:trPr>
          <w:trHeight w:val="310"/>
        </w:trPr>
        <w:tc>
          <w:tcPr>
            <w:tcW w:w="871" w:type="pct"/>
            <w:shd w:val="clear" w:color="auto" w:fill="auto"/>
            <w:noWrap/>
            <w:hideMark/>
          </w:tcPr>
          <w:p w14:paraId="5D918DB6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395" w:type="pct"/>
            <w:shd w:val="clear" w:color="auto" w:fill="auto"/>
            <w:noWrap/>
            <w:hideMark/>
          </w:tcPr>
          <w:p w14:paraId="33F657AF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cal NGO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655A0CF0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937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3E7BCA69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588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5E0E98CF" w14:textId="5AED739F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0.6486X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07E7A83A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532</w:t>
            </w:r>
          </w:p>
        </w:tc>
      </w:tr>
      <w:tr w:rsidR="00CE03EB" w:rsidRPr="002E391B" w14:paraId="6661FA30" w14:textId="77777777" w:rsidTr="00CE03EB">
        <w:trPr>
          <w:trHeight w:val="310"/>
        </w:trPr>
        <w:tc>
          <w:tcPr>
            <w:tcW w:w="871" w:type="pct"/>
            <w:shd w:val="clear" w:color="auto" w:fill="auto"/>
            <w:noWrap/>
            <w:hideMark/>
          </w:tcPr>
          <w:p w14:paraId="4D3CDC5D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395" w:type="pct"/>
            <w:shd w:val="clear" w:color="auto" w:fill="auto"/>
            <w:noWrap/>
            <w:hideMark/>
          </w:tcPr>
          <w:p w14:paraId="32DEAAB0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cal NGO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23C60A20" w14:textId="718FEE22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0.576X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4B5F3188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507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67EF34E7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03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0A9E8C9D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01</w:t>
            </w:r>
          </w:p>
        </w:tc>
      </w:tr>
      <w:tr w:rsidR="00CE03EB" w:rsidRPr="002E391B" w14:paraId="6F2C0A3D" w14:textId="77777777" w:rsidTr="00CE03EB">
        <w:trPr>
          <w:trHeight w:val="310"/>
        </w:trPr>
        <w:tc>
          <w:tcPr>
            <w:tcW w:w="871" w:type="pct"/>
            <w:shd w:val="clear" w:color="auto" w:fill="auto"/>
            <w:noWrap/>
            <w:hideMark/>
          </w:tcPr>
          <w:p w14:paraId="57C80177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395" w:type="pct"/>
            <w:shd w:val="clear" w:color="auto" w:fill="auto"/>
            <w:noWrap/>
            <w:hideMark/>
          </w:tcPr>
          <w:p w14:paraId="2EED2000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vate landowner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2A5DDDE4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2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642ADEC8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02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4365666E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82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2DB05FED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88</w:t>
            </w:r>
          </w:p>
        </w:tc>
      </w:tr>
      <w:tr w:rsidR="00CE03EB" w:rsidRPr="002E391B" w14:paraId="4D16B31C" w14:textId="77777777" w:rsidTr="00CE03EB">
        <w:trPr>
          <w:trHeight w:val="310"/>
        </w:trPr>
        <w:tc>
          <w:tcPr>
            <w:tcW w:w="871" w:type="pct"/>
            <w:shd w:val="clear" w:color="auto" w:fill="auto"/>
            <w:noWrap/>
            <w:hideMark/>
          </w:tcPr>
          <w:p w14:paraId="0791B210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395" w:type="pct"/>
            <w:shd w:val="clear" w:color="auto" w:fill="auto"/>
            <w:noWrap/>
            <w:hideMark/>
          </w:tcPr>
          <w:p w14:paraId="7B68B280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national NGO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23086E72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378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2E7397C4" w14:textId="69E5FC4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0.5705X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368216E2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72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2AC8CF52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966</w:t>
            </w:r>
          </w:p>
        </w:tc>
      </w:tr>
      <w:tr w:rsidR="00CE03EB" w:rsidRPr="002E391B" w14:paraId="060D25B7" w14:textId="77777777" w:rsidTr="00CE03EB">
        <w:trPr>
          <w:trHeight w:val="310"/>
        </w:trPr>
        <w:tc>
          <w:tcPr>
            <w:tcW w:w="871" w:type="pct"/>
            <w:shd w:val="clear" w:color="auto" w:fill="auto"/>
            <w:noWrap/>
            <w:hideMark/>
          </w:tcPr>
          <w:p w14:paraId="7AE21568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395" w:type="pct"/>
            <w:shd w:val="clear" w:color="auto" w:fill="auto"/>
            <w:noWrap/>
            <w:hideMark/>
          </w:tcPr>
          <w:p w14:paraId="4E5C279F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rmer´s representative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4313C8BD" w14:textId="1F69EA6C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0.7082X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0FC20739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267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71147B26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892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6155DBDC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628</w:t>
            </w:r>
          </w:p>
        </w:tc>
      </w:tr>
      <w:tr w:rsidR="00CE03EB" w:rsidRPr="002E391B" w14:paraId="7E21BAF7" w14:textId="77777777" w:rsidTr="00CE03EB">
        <w:trPr>
          <w:trHeight w:val="310"/>
        </w:trPr>
        <w:tc>
          <w:tcPr>
            <w:tcW w:w="871" w:type="pct"/>
            <w:shd w:val="clear" w:color="auto" w:fill="auto"/>
            <w:noWrap/>
            <w:hideMark/>
          </w:tcPr>
          <w:p w14:paraId="416CA257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395" w:type="pct"/>
            <w:shd w:val="clear" w:color="auto" w:fill="auto"/>
            <w:noWrap/>
            <w:hideMark/>
          </w:tcPr>
          <w:p w14:paraId="7F9CBAAB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national NGO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4B2F4732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298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5E97B435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733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1A69EA41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174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4C7204D2" w14:textId="2C17660A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0.5668X</w:t>
            </w:r>
          </w:p>
        </w:tc>
      </w:tr>
      <w:tr w:rsidR="00CE03EB" w:rsidRPr="002E391B" w14:paraId="30C524BB" w14:textId="77777777" w:rsidTr="00CE03EB">
        <w:trPr>
          <w:trHeight w:val="310"/>
        </w:trPr>
        <w:tc>
          <w:tcPr>
            <w:tcW w:w="871" w:type="pct"/>
            <w:shd w:val="clear" w:color="auto" w:fill="auto"/>
            <w:noWrap/>
            <w:hideMark/>
          </w:tcPr>
          <w:p w14:paraId="6F0E9136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395" w:type="pct"/>
            <w:shd w:val="clear" w:color="auto" w:fill="auto"/>
            <w:noWrap/>
            <w:hideMark/>
          </w:tcPr>
          <w:p w14:paraId="1CE5ABA5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vate landowner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13A14977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68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73C26A39" w14:textId="309E45F8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0.7035X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2207EAC7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433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701F790E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693</w:t>
            </w:r>
          </w:p>
        </w:tc>
      </w:tr>
      <w:tr w:rsidR="00CE03EB" w:rsidRPr="002E391B" w14:paraId="48C337A4" w14:textId="77777777" w:rsidTr="00CE03EB">
        <w:trPr>
          <w:trHeight w:val="310"/>
        </w:trPr>
        <w:tc>
          <w:tcPr>
            <w:tcW w:w="871" w:type="pct"/>
            <w:shd w:val="clear" w:color="auto" w:fill="auto"/>
            <w:noWrap/>
            <w:hideMark/>
          </w:tcPr>
          <w:p w14:paraId="161EF7BF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395" w:type="pct"/>
            <w:shd w:val="clear" w:color="auto" w:fill="auto"/>
            <w:noWrap/>
            <w:hideMark/>
          </w:tcPr>
          <w:p w14:paraId="3D131DBF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national NGO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6EBA93E7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792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64137ED7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499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28892120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346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3C8C7DBE" w14:textId="0B55CB61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0.5739X</w:t>
            </w:r>
          </w:p>
        </w:tc>
      </w:tr>
      <w:tr w:rsidR="00CE03EB" w:rsidRPr="002E391B" w14:paraId="71B83C0B" w14:textId="77777777" w:rsidTr="00CE03EB">
        <w:trPr>
          <w:trHeight w:val="310"/>
        </w:trPr>
        <w:tc>
          <w:tcPr>
            <w:tcW w:w="871" w:type="pct"/>
            <w:shd w:val="clear" w:color="auto" w:fill="auto"/>
            <w:noWrap/>
            <w:hideMark/>
          </w:tcPr>
          <w:p w14:paraId="043A58E9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395" w:type="pct"/>
            <w:shd w:val="clear" w:color="auto" w:fill="auto"/>
            <w:noWrap/>
            <w:hideMark/>
          </w:tcPr>
          <w:p w14:paraId="4D719D50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rmer´s representative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02D875AD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936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082DCABA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54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71685FDC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753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483CE5DA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55</w:t>
            </w:r>
          </w:p>
        </w:tc>
      </w:tr>
      <w:tr w:rsidR="00CE03EB" w:rsidRPr="002E391B" w14:paraId="57C37839" w14:textId="77777777" w:rsidTr="00CE03EB">
        <w:trPr>
          <w:trHeight w:val="310"/>
        </w:trPr>
        <w:tc>
          <w:tcPr>
            <w:tcW w:w="871" w:type="pct"/>
            <w:shd w:val="clear" w:color="auto" w:fill="auto"/>
            <w:noWrap/>
            <w:hideMark/>
          </w:tcPr>
          <w:p w14:paraId="43E47499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1395" w:type="pct"/>
            <w:shd w:val="clear" w:color="auto" w:fill="auto"/>
            <w:noWrap/>
            <w:hideMark/>
          </w:tcPr>
          <w:p w14:paraId="2E59DC23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dependent consultant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770F4B58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086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0D68E727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929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06BF6ED9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83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61EC4ECB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845</w:t>
            </w:r>
          </w:p>
        </w:tc>
      </w:tr>
      <w:tr w:rsidR="00CE03EB" w:rsidRPr="002E391B" w14:paraId="4049B9A0" w14:textId="77777777" w:rsidTr="00CE03EB">
        <w:trPr>
          <w:trHeight w:val="310"/>
        </w:trPr>
        <w:tc>
          <w:tcPr>
            <w:tcW w:w="871" w:type="pct"/>
            <w:shd w:val="clear" w:color="auto" w:fill="auto"/>
            <w:noWrap/>
            <w:hideMark/>
          </w:tcPr>
          <w:p w14:paraId="00E7F74E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395" w:type="pct"/>
            <w:shd w:val="clear" w:color="auto" w:fill="auto"/>
            <w:noWrap/>
            <w:hideMark/>
          </w:tcPr>
          <w:p w14:paraId="5E072195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dependent consultant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5D92B960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898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5557D621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56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1969DF50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49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1BF6C711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051</w:t>
            </w:r>
          </w:p>
        </w:tc>
      </w:tr>
      <w:tr w:rsidR="00CE03EB" w:rsidRPr="002E391B" w14:paraId="0ED2F64C" w14:textId="77777777" w:rsidTr="00CE03EB">
        <w:trPr>
          <w:trHeight w:val="310"/>
        </w:trPr>
        <w:tc>
          <w:tcPr>
            <w:tcW w:w="2266" w:type="pct"/>
            <w:gridSpan w:val="2"/>
            <w:shd w:val="clear" w:color="auto" w:fill="auto"/>
            <w:noWrap/>
            <w:hideMark/>
          </w:tcPr>
          <w:p w14:paraId="5BB53069" w14:textId="17F2C40B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% Explained Variance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54CE561B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8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0B3041AA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7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0C6ADB7D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5</w:t>
            </w:r>
          </w:p>
        </w:tc>
        <w:tc>
          <w:tcPr>
            <w:tcW w:w="684" w:type="pct"/>
            <w:shd w:val="clear" w:color="auto" w:fill="auto"/>
            <w:noWrap/>
            <w:hideMark/>
          </w:tcPr>
          <w:p w14:paraId="26F0513F" w14:textId="77777777" w:rsidR="00CE03EB" w:rsidRPr="002E391B" w:rsidRDefault="00CE03EB" w:rsidP="002E3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3</w:t>
            </w:r>
          </w:p>
        </w:tc>
      </w:tr>
    </w:tbl>
    <w:p w14:paraId="17A095CB" w14:textId="77777777" w:rsidR="00634833" w:rsidRDefault="00634833" w:rsidP="002E391B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DF96E5E" w14:textId="77777777" w:rsidR="00B92408" w:rsidRPr="002E391B" w:rsidRDefault="00DB1321" w:rsidP="00B9240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E391B">
        <w:rPr>
          <w:rFonts w:ascii="Times New Roman" w:hAnsi="Times New Roman" w:cs="Times New Roman"/>
          <w:sz w:val="24"/>
          <w:szCs w:val="24"/>
        </w:rPr>
        <w:t xml:space="preserve">F1: Factor 1; F2: Factor 2; F3: Factor 3; F4: Factor 4. </w:t>
      </w:r>
      <w:r w:rsidR="00B92408">
        <w:rPr>
          <w:rFonts w:ascii="Times New Roman" w:hAnsi="Times New Roman" w:cs="Times New Roman"/>
          <w:sz w:val="24"/>
          <w:szCs w:val="24"/>
        </w:rPr>
        <w:t xml:space="preserve">The </w:t>
      </w:r>
      <w:r w:rsidR="00B92408" w:rsidRPr="002E391B">
        <w:rPr>
          <w:rFonts w:ascii="Times New Roman" w:hAnsi="Times New Roman" w:cs="Times New Roman"/>
          <w:sz w:val="24"/>
          <w:szCs w:val="24"/>
        </w:rPr>
        <w:t xml:space="preserve">defining sorts </w:t>
      </w:r>
      <w:r w:rsidR="00B92408">
        <w:rPr>
          <w:rFonts w:ascii="Times New Roman" w:hAnsi="Times New Roman" w:cs="Times New Roman"/>
          <w:sz w:val="24"/>
          <w:szCs w:val="24"/>
        </w:rPr>
        <w:t xml:space="preserve">are bolded and </w:t>
      </w:r>
      <w:r w:rsidR="00B92408" w:rsidRPr="002E391B">
        <w:rPr>
          <w:rFonts w:ascii="Times New Roman" w:hAnsi="Times New Roman" w:cs="Times New Roman"/>
          <w:sz w:val="24"/>
          <w:szCs w:val="24"/>
        </w:rPr>
        <w:t>flagged</w:t>
      </w:r>
      <w:r w:rsidR="00B92408">
        <w:rPr>
          <w:rFonts w:ascii="Times New Roman" w:hAnsi="Times New Roman" w:cs="Times New Roman"/>
          <w:sz w:val="24"/>
          <w:szCs w:val="24"/>
        </w:rPr>
        <w:t xml:space="preserve"> with an X.</w:t>
      </w:r>
    </w:p>
    <w:p w14:paraId="1618165E" w14:textId="172FBA0F" w:rsidR="00520D89" w:rsidRPr="002E391B" w:rsidRDefault="00520D89" w:rsidP="002E391B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D017F9C" w14:textId="02828D57" w:rsidR="00873661" w:rsidRPr="002E391B" w:rsidRDefault="00873661" w:rsidP="002E391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E391B">
        <w:rPr>
          <w:rFonts w:ascii="Times New Roman" w:hAnsi="Times New Roman" w:cs="Times New Roman"/>
          <w:sz w:val="24"/>
          <w:szCs w:val="24"/>
        </w:rPr>
        <w:br w:type="page"/>
      </w:r>
    </w:p>
    <w:p w14:paraId="0217B499" w14:textId="246A3126" w:rsidR="003C7627" w:rsidRDefault="00E155D6" w:rsidP="002E391B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E391B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 xml:space="preserve">Table </w:t>
      </w:r>
      <w:r w:rsidR="0049554A" w:rsidRPr="002E391B">
        <w:rPr>
          <w:rFonts w:ascii="Times New Roman" w:eastAsia="Times New Roman" w:hAnsi="Times New Roman" w:cs="Times New Roman"/>
          <w:color w:val="000000"/>
          <w:sz w:val="24"/>
          <w:szCs w:val="24"/>
        </w:rPr>
        <w:t>S3</w:t>
      </w:r>
      <w:r w:rsidRPr="002E391B">
        <w:rPr>
          <w:rFonts w:ascii="Times New Roman" w:eastAsia="Times New Roman" w:hAnsi="Times New Roman" w:cs="Times New Roman"/>
          <w:color w:val="000000"/>
          <w:sz w:val="24"/>
          <w:szCs w:val="24"/>
        </w:rPr>
        <w:t>. Factor matrix with defining sorts flagged for Peru</w:t>
      </w:r>
      <w:r w:rsidR="00634833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18EC31D5" w14:textId="77777777" w:rsidR="00634833" w:rsidRPr="002E391B" w:rsidRDefault="00634833" w:rsidP="002E391B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4704" w:type="pct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86"/>
        <w:gridCol w:w="4346"/>
        <w:gridCol w:w="1283"/>
        <w:gridCol w:w="1282"/>
        <w:gridCol w:w="1282"/>
        <w:gridCol w:w="1282"/>
      </w:tblGrid>
      <w:tr w:rsidR="00CE03EB" w:rsidRPr="002E391B" w14:paraId="757F44E2" w14:textId="77777777" w:rsidTr="00CE03EB">
        <w:trPr>
          <w:trHeight w:val="310"/>
          <w:tblHeader/>
        </w:trPr>
        <w:tc>
          <w:tcPr>
            <w:tcW w:w="337" w:type="pct"/>
          </w:tcPr>
          <w:p w14:paraId="7A758682" w14:textId="79C2C273" w:rsidR="00CE03EB" w:rsidRPr="002E391B" w:rsidRDefault="00CE03EB" w:rsidP="002E39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2138" w:type="pct"/>
            <w:shd w:val="clear" w:color="auto" w:fill="auto"/>
            <w:noWrap/>
            <w:vAlign w:val="bottom"/>
            <w:hideMark/>
          </w:tcPr>
          <w:p w14:paraId="51FE6B1A" w14:textId="53C65346" w:rsidR="00CE03EB" w:rsidRPr="002E391B" w:rsidRDefault="00CE03EB" w:rsidP="002E39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spondent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758D7C1B" w14:textId="66265C66" w:rsidR="00CE03EB" w:rsidRPr="002E391B" w:rsidRDefault="00CE03EB" w:rsidP="002E39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1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4FDF0607" w14:textId="721D29AD" w:rsidR="00CE03EB" w:rsidRPr="002E391B" w:rsidRDefault="00CE03EB" w:rsidP="002E39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2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39F71BE0" w14:textId="2321889B" w:rsidR="00CE03EB" w:rsidRPr="002E391B" w:rsidRDefault="00CE03EB" w:rsidP="002E39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3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57F53857" w14:textId="1248FD76" w:rsidR="00CE03EB" w:rsidRPr="002E391B" w:rsidRDefault="00CE03EB" w:rsidP="002E39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4</w:t>
            </w:r>
          </w:p>
        </w:tc>
      </w:tr>
      <w:tr w:rsidR="00CE03EB" w:rsidRPr="002E391B" w14:paraId="1BB5C1F6" w14:textId="77777777" w:rsidTr="00CE03EB">
        <w:trPr>
          <w:trHeight w:val="310"/>
        </w:trPr>
        <w:tc>
          <w:tcPr>
            <w:tcW w:w="337" w:type="pct"/>
            <w:shd w:val="clear" w:color="auto" w:fill="auto"/>
          </w:tcPr>
          <w:p w14:paraId="2B0A2206" w14:textId="672F9B8D" w:rsidR="00CE03EB" w:rsidRPr="002E391B" w:rsidRDefault="00CE03EB" w:rsidP="00CE03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2138" w:type="pct"/>
            <w:shd w:val="clear" w:color="auto" w:fill="auto"/>
            <w:noWrap/>
            <w:vAlign w:val="bottom"/>
            <w:hideMark/>
          </w:tcPr>
          <w:p w14:paraId="2E8285CB" w14:textId="09B62084" w:rsidR="00CE03EB" w:rsidRPr="002E391B" w:rsidRDefault="00CE03EB" w:rsidP="00CE03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orter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7E9FEE5F" w14:textId="4E3279B2" w:rsidR="00CE03EB" w:rsidRPr="002E391B" w:rsidRDefault="00CE03EB" w:rsidP="00CE03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158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5888B543" w14:textId="77777777" w:rsidR="00CE03EB" w:rsidRPr="002E391B" w:rsidRDefault="00CE03EB" w:rsidP="00CE03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51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0F9EA3D5" w14:textId="77777777" w:rsidR="00CE03EB" w:rsidRPr="002E391B" w:rsidRDefault="00CE03EB" w:rsidP="00CE03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822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53FFE9B6" w14:textId="77777777" w:rsidR="00CE03EB" w:rsidRPr="002E391B" w:rsidRDefault="00CE03EB" w:rsidP="00CE03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709</w:t>
            </w:r>
          </w:p>
        </w:tc>
      </w:tr>
      <w:tr w:rsidR="00CE03EB" w:rsidRPr="002E391B" w14:paraId="34ADEB95" w14:textId="77777777" w:rsidTr="00CE03EB">
        <w:trPr>
          <w:trHeight w:val="310"/>
        </w:trPr>
        <w:tc>
          <w:tcPr>
            <w:tcW w:w="337" w:type="pct"/>
            <w:shd w:val="clear" w:color="auto" w:fill="auto"/>
          </w:tcPr>
          <w:p w14:paraId="1C4AB29F" w14:textId="286F5694" w:rsidR="00CE03EB" w:rsidRPr="002E391B" w:rsidRDefault="00CE03EB" w:rsidP="00CE03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2138" w:type="pct"/>
            <w:shd w:val="clear" w:color="auto" w:fill="auto"/>
            <w:noWrap/>
            <w:vAlign w:val="bottom"/>
            <w:hideMark/>
          </w:tcPr>
          <w:p w14:paraId="26DEC1DA" w14:textId="3EC81141" w:rsidR="00CE03EB" w:rsidRPr="002E391B" w:rsidRDefault="00CE03EB" w:rsidP="00CE03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national Research/Academia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309BF447" w14:textId="46E86EF0" w:rsidR="00CE03EB" w:rsidRPr="002E391B" w:rsidRDefault="00CE03EB" w:rsidP="00CE03E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0.8745X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69F706F5" w14:textId="77777777" w:rsidR="00CE03EB" w:rsidRPr="002E391B" w:rsidRDefault="00CE03EB" w:rsidP="00CE03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09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44D2C390" w14:textId="77777777" w:rsidR="00CE03EB" w:rsidRPr="002E391B" w:rsidRDefault="00CE03EB" w:rsidP="00CE03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725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64A54DFE" w14:textId="77777777" w:rsidR="00CE03EB" w:rsidRPr="002E391B" w:rsidRDefault="00CE03EB" w:rsidP="00CE03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82</w:t>
            </w:r>
          </w:p>
        </w:tc>
      </w:tr>
      <w:tr w:rsidR="00CE03EB" w:rsidRPr="002E391B" w14:paraId="2AB51619" w14:textId="77777777" w:rsidTr="00CE03EB">
        <w:trPr>
          <w:trHeight w:val="310"/>
        </w:trPr>
        <w:tc>
          <w:tcPr>
            <w:tcW w:w="337" w:type="pct"/>
            <w:shd w:val="clear" w:color="auto" w:fill="auto"/>
          </w:tcPr>
          <w:p w14:paraId="10A7FDFA" w14:textId="525923E3" w:rsidR="00CE03EB" w:rsidRPr="002E391B" w:rsidRDefault="00CE03EB" w:rsidP="00CE03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2138" w:type="pct"/>
            <w:shd w:val="clear" w:color="auto" w:fill="auto"/>
            <w:noWrap/>
            <w:vAlign w:val="bottom"/>
            <w:hideMark/>
          </w:tcPr>
          <w:p w14:paraId="0F337299" w14:textId="78B34697" w:rsidR="00CE03EB" w:rsidRPr="002E391B" w:rsidRDefault="00CE03EB" w:rsidP="00CE03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orter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3897BA14" w14:textId="157272ED" w:rsidR="00CE03EB" w:rsidRPr="002E391B" w:rsidRDefault="00CE03EB" w:rsidP="00CE03E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0.6793X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2FCA7512" w14:textId="77777777" w:rsidR="00CE03EB" w:rsidRPr="002E391B" w:rsidRDefault="00CE03EB" w:rsidP="00CE03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72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04FA0B49" w14:textId="77777777" w:rsidR="00CE03EB" w:rsidRPr="002E391B" w:rsidRDefault="00CE03EB" w:rsidP="00CE03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238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078F9789" w14:textId="77777777" w:rsidR="00CE03EB" w:rsidRPr="002E391B" w:rsidRDefault="00CE03EB" w:rsidP="00CE03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578</w:t>
            </w:r>
          </w:p>
        </w:tc>
      </w:tr>
      <w:tr w:rsidR="00CE03EB" w:rsidRPr="002E391B" w14:paraId="5C814CFF" w14:textId="77777777" w:rsidTr="00CE03EB">
        <w:trPr>
          <w:trHeight w:val="310"/>
        </w:trPr>
        <w:tc>
          <w:tcPr>
            <w:tcW w:w="337" w:type="pct"/>
            <w:shd w:val="clear" w:color="auto" w:fill="auto"/>
          </w:tcPr>
          <w:p w14:paraId="4D640373" w14:textId="40C2972D" w:rsidR="00CE03EB" w:rsidRPr="002E391B" w:rsidRDefault="00CE03EB" w:rsidP="00CE03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2138" w:type="pct"/>
            <w:shd w:val="clear" w:color="auto" w:fill="auto"/>
            <w:noWrap/>
            <w:vAlign w:val="bottom"/>
            <w:hideMark/>
          </w:tcPr>
          <w:p w14:paraId="001D80D2" w14:textId="17C721AF" w:rsidR="00CE03EB" w:rsidRPr="002E391B" w:rsidRDefault="00CE03EB" w:rsidP="00CE03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dustry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686C426D" w14:textId="0B1AA4EF" w:rsidR="00CE03EB" w:rsidRPr="002E391B" w:rsidRDefault="00CE03EB" w:rsidP="00CE03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319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1C3D30C6" w14:textId="77777777" w:rsidR="00CE03EB" w:rsidRPr="002E391B" w:rsidRDefault="00CE03EB" w:rsidP="00CE03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211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7284D6AC" w14:textId="77777777" w:rsidR="00CE03EB" w:rsidRPr="002E391B" w:rsidRDefault="00CE03EB" w:rsidP="00CE03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944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6D2C6DE8" w14:textId="77777777" w:rsidR="00CE03EB" w:rsidRPr="002E391B" w:rsidRDefault="00CE03EB" w:rsidP="00CE03E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0.8174X</w:t>
            </w:r>
          </w:p>
        </w:tc>
      </w:tr>
      <w:tr w:rsidR="00CE03EB" w:rsidRPr="002E391B" w14:paraId="700241A6" w14:textId="77777777" w:rsidTr="00CE03EB">
        <w:trPr>
          <w:trHeight w:val="310"/>
        </w:trPr>
        <w:tc>
          <w:tcPr>
            <w:tcW w:w="337" w:type="pct"/>
            <w:shd w:val="clear" w:color="auto" w:fill="auto"/>
          </w:tcPr>
          <w:p w14:paraId="45042304" w14:textId="042E7FC7" w:rsidR="00CE03EB" w:rsidRPr="002E391B" w:rsidRDefault="00CE03EB" w:rsidP="00CE03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2138" w:type="pct"/>
            <w:shd w:val="clear" w:color="auto" w:fill="auto"/>
            <w:noWrap/>
            <w:vAlign w:val="bottom"/>
            <w:hideMark/>
          </w:tcPr>
          <w:p w14:paraId="6773CC3E" w14:textId="10E53A8E" w:rsidR="00CE03EB" w:rsidRPr="002E391B" w:rsidRDefault="00CE03EB" w:rsidP="00CE03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vernment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2BA26C4E" w14:textId="6F464885" w:rsidR="00CE03EB" w:rsidRPr="002E391B" w:rsidRDefault="00CE03EB" w:rsidP="00CE03E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0.6008X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1121BFF6" w14:textId="77777777" w:rsidR="00CE03EB" w:rsidRPr="002E391B" w:rsidRDefault="00CE03EB" w:rsidP="00CE03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474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56CDE8C1" w14:textId="77777777" w:rsidR="00CE03EB" w:rsidRPr="002E391B" w:rsidRDefault="00CE03EB" w:rsidP="00CE03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581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34670A48" w14:textId="77777777" w:rsidR="00CE03EB" w:rsidRPr="002E391B" w:rsidRDefault="00CE03EB" w:rsidP="00CE03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11</w:t>
            </w:r>
          </w:p>
        </w:tc>
      </w:tr>
      <w:tr w:rsidR="00CE03EB" w:rsidRPr="002E391B" w14:paraId="12AC6EC9" w14:textId="77777777" w:rsidTr="00CE03EB">
        <w:trPr>
          <w:trHeight w:val="310"/>
        </w:trPr>
        <w:tc>
          <w:tcPr>
            <w:tcW w:w="337" w:type="pct"/>
            <w:shd w:val="clear" w:color="auto" w:fill="auto"/>
          </w:tcPr>
          <w:p w14:paraId="492ED067" w14:textId="06E8B463" w:rsidR="00CE03EB" w:rsidRPr="002E391B" w:rsidRDefault="00CE03EB" w:rsidP="00CE03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2138" w:type="pct"/>
            <w:shd w:val="clear" w:color="auto" w:fill="auto"/>
            <w:noWrap/>
            <w:vAlign w:val="bottom"/>
            <w:hideMark/>
          </w:tcPr>
          <w:p w14:paraId="219D60D0" w14:textId="4AC02A97" w:rsidR="00CE03EB" w:rsidRPr="002E391B" w:rsidRDefault="00CE03EB" w:rsidP="00CE03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dependent Consultant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32CAA5D2" w14:textId="5151CE9E" w:rsidR="00CE03EB" w:rsidRPr="002E391B" w:rsidRDefault="00CE03EB" w:rsidP="00CE03E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0.7082X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2348417B" w14:textId="77777777" w:rsidR="00CE03EB" w:rsidRPr="002E391B" w:rsidRDefault="00CE03EB" w:rsidP="00CE03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138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2604DD82" w14:textId="77777777" w:rsidR="00CE03EB" w:rsidRPr="002E391B" w:rsidRDefault="00CE03EB" w:rsidP="00CE03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98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23B28531" w14:textId="77777777" w:rsidR="00CE03EB" w:rsidRPr="002E391B" w:rsidRDefault="00CE03EB" w:rsidP="00CE03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906</w:t>
            </w:r>
          </w:p>
        </w:tc>
      </w:tr>
      <w:tr w:rsidR="00CE03EB" w:rsidRPr="002E391B" w14:paraId="5DBD33E3" w14:textId="77777777" w:rsidTr="00CE03EB">
        <w:trPr>
          <w:trHeight w:val="310"/>
        </w:trPr>
        <w:tc>
          <w:tcPr>
            <w:tcW w:w="337" w:type="pct"/>
            <w:shd w:val="clear" w:color="auto" w:fill="auto"/>
          </w:tcPr>
          <w:p w14:paraId="59FAE7E0" w14:textId="285CEB32" w:rsidR="00CE03EB" w:rsidRPr="002E391B" w:rsidRDefault="00CE03EB" w:rsidP="00CE03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2138" w:type="pct"/>
            <w:shd w:val="clear" w:color="auto" w:fill="auto"/>
            <w:noWrap/>
            <w:vAlign w:val="bottom"/>
            <w:hideMark/>
          </w:tcPr>
          <w:p w14:paraId="7C22E185" w14:textId="23FDC853" w:rsidR="00CE03EB" w:rsidRPr="002E391B" w:rsidRDefault="00CE03EB" w:rsidP="00CE03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tional Research/Academia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6CC8E311" w14:textId="5342C401" w:rsidR="00CE03EB" w:rsidRPr="002E391B" w:rsidRDefault="00CE03EB" w:rsidP="00CE03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31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71BC01CD" w14:textId="77777777" w:rsidR="00CE03EB" w:rsidRPr="002E391B" w:rsidRDefault="00CE03EB" w:rsidP="00CE03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663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549E14C6" w14:textId="77777777" w:rsidR="00CE03EB" w:rsidRPr="002E391B" w:rsidRDefault="00CE03EB" w:rsidP="00CE03E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0.7425X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4F8FE125" w14:textId="77777777" w:rsidR="00CE03EB" w:rsidRPr="002E391B" w:rsidRDefault="00CE03EB" w:rsidP="00CE03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1</w:t>
            </w:r>
          </w:p>
        </w:tc>
      </w:tr>
      <w:tr w:rsidR="00CE03EB" w:rsidRPr="002E391B" w14:paraId="7B6C093E" w14:textId="77777777" w:rsidTr="00CE03EB">
        <w:trPr>
          <w:trHeight w:val="310"/>
        </w:trPr>
        <w:tc>
          <w:tcPr>
            <w:tcW w:w="337" w:type="pct"/>
            <w:shd w:val="clear" w:color="auto" w:fill="auto"/>
          </w:tcPr>
          <w:p w14:paraId="1BE53C11" w14:textId="0FB79D9B" w:rsidR="00CE03EB" w:rsidRPr="002E391B" w:rsidRDefault="00CE03EB" w:rsidP="00CE03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2138" w:type="pct"/>
            <w:shd w:val="clear" w:color="auto" w:fill="auto"/>
            <w:noWrap/>
            <w:vAlign w:val="bottom"/>
            <w:hideMark/>
          </w:tcPr>
          <w:p w14:paraId="3E7C7770" w14:textId="099E6068" w:rsidR="00CE03EB" w:rsidRPr="002E391B" w:rsidRDefault="00CE03EB" w:rsidP="00CE03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cal NGO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160CC6A9" w14:textId="44912DAE" w:rsidR="00CE03EB" w:rsidRPr="002E391B" w:rsidRDefault="00CE03EB" w:rsidP="00CE03E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0.7074X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032DF732" w14:textId="77777777" w:rsidR="00CE03EB" w:rsidRPr="002E391B" w:rsidRDefault="00CE03EB" w:rsidP="00CE03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39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1570FCAD" w14:textId="77777777" w:rsidR="00CE03EB" w:rsidRPr="002E391B" w:rsidRDefault="00CE03EB" w:rsidP="00CE03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24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2A9A4594" w14:textId="77777777" w:rsidR="00CE03EB" w:rsidRPr="002E391B" w:rsidRDefault="00CE03EB" w:rsidP="00CE03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909</w:t>
            </w:r>
          </w:p>
        </w:tc>
      </w:tr>
      <w:tr w:rsidR="00CE03EB" w:rsidRPr="002E391B" w14:paraId="295FA829" w14:textId="77777777" w:rsidTr="00CE03EB">
        <w:trPr>
          <w:trHeight w:val="310"/>
        </w:trPr>
        <w:tc>
          <w:tcPr>
            <w:tcW w:w="337" w:type="pct"/>
            <w:shd w:val="clear" w:color="auto" w:fill="auto"/>
          </w:tcPr>
          <w:p w14:paraId="1D7F7E41" w14:textId="1225FEE1" w:rsidR="00CE03EB" w:rsidRPr="002E391B" w:rsidRDefault="00CE03EB" w:rsidP="00CE03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2138" w:type="pct"/>
            <w:shd w:val="clear" w:color="auto" w:fill="auto"/>
            <w:noWrap/>
            <w:vAlign w:val="bottom"/>
            <w:hideMark/>
          </w:tcPr>
          <w:p w14:paraId="7AAB7E7D" w14:textId="443E1A30" w:rsidR="00CE03EB" w:rsidRPr="002E391B" w:rsidRDefault="00CE03EB" w:rsidP="00CE03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national NGO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1A2A7502" w14:textId="58569E38" w:rsidR="00CE03EB" w:rsidRPr="002E391B" w:rsidRDefault="00CE03EB" w:rsidP="00CE03E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0.701X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69D7955B" w14:textId="77777777" w:rsidR="00CE03EB" w:rsidRPr="002E391B" w:rsidRDefault="00CE03EB" w:rsidP="00CE03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56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0E89B6C7" w14:textId="77777777" w:rsidR="00CE03EB" w:rsidRPr="002E391B" w:rsidRDefault="00CE03EB" w:rsidP="00CE03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558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5435A74A" w14:textId="77777777" w:rsidR="00CE03EB" w:rsidRPr="002E391B" w:rsidRDefault="00CE03EB" w:rsidP="00CE03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979</w:t>
            </w:r>
          </w:p>
        </w:tc>
      </w:tr>
      <w:tr w:rsidR="00CE03EB" w:rsidRPr="002E391B" w14:paraId="57C695B5" w14:textId="77777777" w:rsidTr="00CE03EB">
        <w:trPr>
          <w:trHeight w:val="310"/>
        </w:trPr>
        <w:tc>
          <w:tcPr>
            <w:tcW w:w="337" w:type="pct"/>
            <w:shd w:val="clear" w:color="auto" w:fill="auto"/>
          </w:tcPr>
          <w:p w14:paraId="12F7B534" w14:textId="2F8161E2" w:rsidR="00CE03EB" w:rsidRPr="002E391B" w:rsidRDefault="00CE03EB" w:rsidP="00CE03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2138" w:type="pct"/>
            <w:shd w:val="clear" w:color="auto" w:fill="auto"/>
            <w:noWrap/>
            <w:vAlign w:val="bottom"/>
            <w:hideMark/>
          </w:tcPr>
          <w:p w14:paraId="55C30469" w14:textId="3F1B3CC9" w:rsidR="00CE03EB" w:rsidRPr="002E391B" w:rsidRDefault="00CE03EB" w:rsidP="00CE03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vate landowner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7FAACFDE" w14:textId="4AFAA17C" w:rsidR="00CE03EB" w:rsidRPr="002E391B" w:rsidRDefault="00CE03EB" w:rsidP="00CE03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327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56F586FC" w14:textId="77777777" w:rsidR="00CE03EB" w:rsidRPr="002E391B" w:rsidRDefault="00CE03EB" w:rsidP="00CE03E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0.8335X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24485DD2" w14:textId="77777777" w:rsidR="00CE03EB" w:rsidRPr="002E391B" w:rsidRDefault="00CE03EB" w:rsidP="00CE03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283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074406D4" w14:textId="77777777" w:rsidR="00CE03EB" w:rsidRPr="002E391B" w:rsidRDefault="00CE03EB" w:rsidP="00CE03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991</w:t>
            </w:r>
          </w:p>
        </w:tc>
      </w:tr>
      <w:tr w:rsidR="00CE03EB" w:rsidRPr="002E391B" w14:paraId="20864056" w14:textId="77777777" w:rsidTr="00CE03EB">
        <w:trPr>
          <w:trHeight w:val="310"/>
        </w:trPr>
        <w:tc>
          <w:tcPr>
            <w:tcW w:w="337" w:type="pct"/>
            <w:shd w:val="clear" w:color="auto" w:fill="auto"/>
          </w:tcPr>
          <w:p w14:paraId="4B5C1676" w14:textId="191883A6" w:rsidR="00CE03EB" w:rsidRPr="002E391B" w:rsidRDefault="00CE03EB" w:rsidP="00CE03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2138" w:type="pct"/>
            <w:shd w:val="clear" w:color="auto" w:fill="auto"/>
            <w:noWrap/>
            <w:vAlign w:val="bottom"/>
            <w:hideMark/>
          </w:tcPr>
          <w:p w14:paraId="786A1E69" w14:textId="43EF389F" w:rsidR="00CE03EB" w:rsidRPr="002E391B" w:rsidRDefault="00CE03EB" w:rsidP="00CE03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national NGO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7E34BEB6" w14:textId="285F2072" w:rsidR="00CE03EB" w:rsidRPr="002E391B" w:rsidRDefault="00CE03EB" w:rsidP="00CE03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705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48855AC8" w14:textId="77777777" w:rsidR="00CE03EB" w:rsidRPr="002E391B" w:rsidRDefault="00CE03EB" w:rsidP="00CE03E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0.7484X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3EF87E80" w14:textId="77777777" w:rsidR="00CE03EB" w:rsidRPr="002E391B" w:rsidRDefault="00CE03EB" w:rsidP="00CE03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994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5E19D827" w14:textId="77777777" w:rsidR="00CE03EB" w:rsidRPr="002E391B" w:rsidRDefault="00CE03EB" w:rsidP="00CE03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216</w:t>
            </w:r>
          </w:p>
        </w:tc>
      </w:tr>
      <w:tr w:rsidR="00CE03EB" w:rsidRPr="002E391B" w14:paraId="1F2788A8" w14:textId="77777777" w:rsidTr="00CE03EB">
        <w:trPr>
          <w:trHeight w:val="310"/>
        </w:trPr>
        <w:tc>
          <w:tcPr>
            <w:tcW w:w="337" w:type="pct"/>
            <w:shd w:val="clear" w:color="auto" w:fill="auto"/>
          </w:tcPr>
          <w:p w14:paraId="0D00B631" w14:textId="1939828F" w:rsidR="00CE03EB" w:rsidRPr="002E391B" w:rsidRDefault="00CE03EB" w:rsidP="00CE03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2138" w:type="pct"/>
            <w:shd w:val="clear" w:color="auto" w:fill="auto"/>
            <w:noWrap/>
            <w:vAlign w:val="bottom"/>
            <w:hideMark/>
          </w:tcPr>
          <w:p w14:paraId="595EF9DC" w14:textId="26D67985" w:rsidR="00CE03EB" w:rsidRPr="002E391B" w:rsidRDefault="00CE03EB" w:rsidP="00CE03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national Organization Development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5818FA10" w14:textId="329B4F7A" w:rsidR="00CE03EB" w:rsidRPr="002E391B" w:rsidRDefault="00CE03EB" w:rsidP="00CE03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191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513E1C4A" w14:textId="77777777" w:rsidR="00CE03EB" w:rsidRPr="002E391B" w:rsidRDefault="00CE03EB" w:rsidP="00CE03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744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56D032F9" w14:textId="77777777" w:rsidR="00CE03EB" w:rsidRPr="002E391B" w:rsidRDefault="00CE03EB" w:rsidP="00CE03E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0.7241X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0C407079" w14:textId="77777777" w:rsidR="00CE03EB" w:rsidRPr="002E391B" w:rsidRDefault="00CE03EB" w:rsidP="00CE03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944</w:t>
            </w:r>
          </w:p>
        </w:tc>
      </w:tr>
      <w:tr w:rsidR="00CE03EB" w:rsidRPr="002E391B" w14:paraId="347D6C35" w14:textId="77777777" w:rsidTr="00CE03EB">
        <w:trPr>
          <w:trHeight w:val="310"/>
        </w:trPr>
        <w:tc>
          <w:tcPr>
            <w:tcW w:w="337" w:type="pct"/>
            <w:shd w:val="clear" w:color="auto" w:fill="auto"/>
          </w:tcPr>
          <w:p w14:paraId="70532172" w14:textId="4A368300" w:rsidR="00CE03EB" w:rsidRPr="002E391B" w:rsidRDefault="00CE03EB" w:rsidP="00CE03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2138" w:type="pct"/>
            <w:shd w:val="clear" w:color="auto" w:fill="auto"/>
            <w:noWrap/>
            <w:vAlign w:val="bottom"/>
            <w:hideMark/>
          </w:tcPr>
          <w:p w14:paraId="4AB25F6F" w14:textId="6F5A253A" w:rsidR="00CE03EB" w:rsidRPr="002E391B" w:rsidRDefault="00CE03EB" w:rsidP="00CE03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vernment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0E80077E" w14:textId="6A61DB2F" w:rsidR="00CE03EB" w:rsidRPr="002E391B" w:rsidRDefault="00CE03EB" w:rsidP="00CE03E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0.6245X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60AC142F" w14:textId="77777777" w:rsidR="00CE03EB" w:rsidRPr="002E391B" w:rsidRDefault="00CE03EB" w:rsidP="00CE03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4456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448F3DBE" w14:textId="77777777" w:rsidR="00CE03EB" w:rsidRPr="002E391B" w:rsidRDefault="00CE03EB" w:rsidP="00CE03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78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464086BA" w14:textId="77777777" w:rsidR="00CE03EB" w:rsidRPr="002E391B" w:rsidRDefault="00CE03EB" w:rsidP="00CE03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147</w:t>
            </w:r>
          </w:p>
        </w:tc>
      </w:tr>
      <w:tr w:rsidR="00CE03EB" w:rsidRPr="002E391B" w14:paraId="248E4B1A" w14:textId="77777777" w:rsidTr="00CE03EB">
        <w:trPr>
          <w:trHeight w:val="310"/>
        </w:trPr>
        <w:tc>
          <w:tcPr>
            <w:tcW w:w="337" w:type="pct"/>
            <w:shd w:val="clear" w:color="auto" w:fill="auto"/>
          </w:tcPr>
          <w:p w14:paraId="1A9B971D" w14:textId="1777DAF2" w:rsidR="00CE03EB" w:rsidRPr="002E391B" w:rsidRDefault="00CE03EB" w:rsidP="00CE03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2138" w:type="pct"/>
            <w:shd w:val="clear" w:color="auto" w:fill="auto"/>
            <w:noWrap/>
            <w:vAlign w:val="bottom"/>
            <w:hideMark/>
          </w:tcPr>
          <w:p w14:paraId="4AACF08A" w14:textId="40370A86" w:rsidR="00CE03EB" w:rsidRPr="002E391B" w:rsidRDefault="00CE03EB" w:rsidP="00CE03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orter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500955A1" w14:textId="157FA7BA" w:rsidR="00CE03EB" w:rsidRPr="002E391B" w:rsidRDefault="00CE03EB" w:rsidP="00CE03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028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1126D20A" w14:textId="77777777" w:rsidR="00CE03EB" w:rsidRPr="002E391B" w:rsidRDefault="00CE03EB" w:rsidP="00CE03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019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1954873A" w14:textId="77777777" w:rsidR="00CE03EB" w:rsidRPr="002E391B" w:rsidRDefault="00CE03EB" w:rsidP="00CE03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171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5AD47B62" w14:textId="77777777" w:rsidR="00CE03EB" w:rsidRPr="002E391B" w:rsidRDefault="00CE03EB" w:rsidP="00CE03E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0.4773X</w:t>
            </w:r>
          </w:p>
        </w:tc>
      </w:tr>
      <w:tr w:rsidR="00CE03EB" w:rsidRPr="002E391B" w14:paraId="054924C9" w14:textId="77777777" w:rsidTr="00CE03EB">
        <w:trPr>
          <w:trHeight w:val="310"/>
        </w:trPr>
        <w:tc>
          <w:tcPr>
            <w:tcW w:w="337" w:type="pct"/>
            <w:shd w:val="clear" w:color="auto" w:fill="auto"/>
          </w:tcPr>
          <w:p w14:paraId="681A9CAD" w14:textId="4F5995F9" w:rsidR="00CE03EB" w:rsidRPr="002E391B" w:rsidRDefault="00CE03EB" w:rsidP="00CE03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2138" w:type="pct"/>
            <w:shd w:val="clear" w:color="auto" w:fill="auto"/>
            <w:noWrap/>
            <w:vAlign w:val="bottom"/>
            <w:hideMark/>
          </w:tcPr>
          <w:p w14:paraId="01E3D886" w14:textId="5E01049B" w:rsidR="00CE03EB" w:rsidRPr="002E391B" w:rsidRDefault="00CE03EB" w:rsidP="00CE03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rmer´s organization representative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2F69A04D" w14:textId="384E1695" w:rsidR="00CE03EB" w:rsidRPr="002E391B" w:rsidRDefault="00CE03EB" w:rsidP="00CE03E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0.5939X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02376BD7" w14:textId="77777777" w:rsidR="00CE03EB" w:rsidRPr="002E391B" w:rsidRDefault="00CE03EB" w:rsidP="00CE03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782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2330BD9F" w14:textId="77777777" w:rsidR="00CE03EB" w:rsidRPr="002E391B" w:rsidRDefault="00CE03EB" w:rsidP="00CE03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047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1FE73E2E" w14:textId="77777777" w:rsidR="00CE03EB" w:rsidRPr="002E391B" w:rsidRDefault="00CE03EB" w:rsidP="00CE03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514</w:t>
            </w:r>
          </w:p>
        </w:tc>
      </w:tr>
      <w:tr w:rsidR="00CE03EB" w:rsidRPr="002E391B" w14:paraId="6EA3F413" w14:textId="77777777" w:rsidTr="00CE03EB">
        <w:trPr>
          <w:trHeight w:val="310"/>
        </w:trPr>
        <w:tc>
          <w:tcPr>
            <w:tcW w:w="337" w:type="pct"/>
            <w:shd w:val="clear" w:color="auto" w:fill="auto"/>
          </w:tcPr>
          <w:p w14:paraId="02E4D6C1" w14:textId="0C8AD5C4" w:rsidR="00CE03EB" w:rsidRPr="002E391B" w:rsidRDefault="00CE03EB" w:rsidP="00CE03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2138" w:type="pct"/>
            <w:shd w:val="clear" w:color="auto" w:fill="auto"/>
            <w:noWrap/>
            <w:vAlign w:val="bottom"/>
            <w:hideMark/>
          </w:tcPr>
          <w:p w14:paraId="6214DDBA" w14:textId="5FF9880A" w:rsidR="00CE03EB" w:rsidRPr="002E391B" w:rsidRDefault="00CE03EB" w:rsidP="00CE03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dependent Consultant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53FBE461" w14:textId="742666EB" w:rsidR="00CE03EB" w:rsidRPr="002E391B" w:rsidRDefault="00CE03EB" w:rsidP="00CE03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168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01754C5C" w14:textId="77777777" w:rsidR="00CE03EB" w:rsidRPr="002E391B" w:rsidRDefault="00CE03EB" w:rsidP="00CE03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423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0BFF2736" w14:textId="77777777" w:rsidR="00CE03EB" w:rsidRPr="002E391B" w:rsidRDefault="00CE03EB" w:rsidP="00CE03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5257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56900887" w14:textId="77777777" w:rsidR="00CE03EB" w:rsidRPr="002E391B" w:rsidRDefault="00CE03EB" w:rsidP="00CE03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88</w:t>
            </w:r>
          </w:p>
        </w:tc>
      </w:tr>
      <w:tr w:rsidR="00CE03EB" w:rsidRPr="002E391B" w14:paraId="4AFDF137" w14:textId="77777777" w:rsidTr="00CE03EB">
        <w:trPr>
          <w:trHeight w:val="310"/>
        </w:trPr>
        <w:tc>
          <w:tcPr>
            <w:tcW w:w="337" w:type="pct"/>
            <w:shd w:val="clear" w:color="auto" w:fill="auto"/>
          </w:tcPr>
          <w:p w14:paraId="0AAB42D5" w14:textId="794703EF" w:rsidR="00CE03EB" w:rsidRPr="002E391B" w:rsidRDefault="00CE03EB" w:rsidP="00CE03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2138" w:type="pct"/>
            <w:shd w:val="clear" w:color="auto" w:fill="auto"/>
            <w:noWrap/>
            <w:vAlign w:val="bottom"/>
            <w:hideMark/>
          </w:tcPr>
          <w:p w14:paraId="22D77AEF" w14:textId="200F6BE7" w:rsidR="00CE03EB" w:rsidRPr="002E391B" w:rsidRDefault="00CE03EB" w:rsidP="00CE03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vate landowner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289376FD" w14:textId="49C36475" w:rsidR="00CE03EB" w:rsidRPr="002E391B" w:rsidRDefault="00CE03EB" w:rsidP="00CE03E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0.679X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3C488307" w14:textId="77777777" w:rsidR="00CE03EB" w:rsidRPr="002E391B" w:rsidRDefault="00CE03EB" w:rsidP="00CE03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4314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44D78972" w14:textId="77777777" w:rsidR="00CE03EB" w:rsidRPr="002E391B" w:rsidRDefault="00CE03EB" w:rsidP="00CE03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584</w:t>
            </w:r>
          </w:p>
        </w:tc>
        <w:tc>
          <w:tcPr>
            <w:tcW w:w="631" w:type="pct"/>
            <w:shd w:val="clear" w:color="auto" w:fill="auto"/>
            <w:noWrap/>
            <w:vAlign w:val="bottom"/>
            <w:hideMark/>
          </w:tcPr>
          <w:p w14:paraId="1BC0B574" w14:textId="77777777" w:rsidR="00CE03EB" w:rsidRPr="002E391B" w:rsidRDefault="00CE03EB" w:rsidP="00CE03E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391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289</w:t>
            </w:r>
          </w:p>
        </w:tc>
      </w:tr>
      <w:tr w:rsidR="00CE03EB" w:rsidRPr="002E391B" w14:paraId="1FEE0653" w14:textId="77777777" w:rsidTr="00CE03EB">
        <w:trPr>
          <w:trHeight w:val="310"/>
        </w:trPr>
        <w:tc>
          <w:tcPr>
            <w:tcW w:w="2475" w:type="pct"/>
            <w:gridSpan w:val="2"/>
            <w:shd w:val="clear" w:color="auto" w:fill="auto"/>
            <w:vAlign w:val="bottom"/>
          </w:tcPr>
          <w:p w14:paraId="414B7973" w14:textId="0EA9087B" w:rsidR="00CE03EB" w:rsidRPr="002E391B" w:rsidRDefault="00CE03EB" w:rsidP="002E391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91B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% Explained Variance</w:t>
            </w:r>
          </w:p>
        </w:tc>
        <w:tc>
          <w:tcPr>
            <w:tcW w:w="631" w:type="pct"/>
            <w:shd w:val="clear" w:color="auto" w:fill="auto"/>
            <w:noWrap/>
            <w:vAlign w:val="bottom"/>
          </w:tcPr>
          <w:p w14:paraId="077F188F" w14:textId="4179B0AC" w:rsidR="00CE03EB" w:rsidRPr="002E391B" w:rsidRDefault="00CE03EB" w:rsidP="002E391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91B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28</w:t>
            </w:r>
          </w:p>
        </w:tc>
        <w:tc>
          <w:tcPr>
            <w:tcW w:w="631" w:type="pct"/>
            <w:shd w:val="clear" w:color="auto" w:fill="auto"/>
            <w:noWrap/>
            <w:vAlign w:val="bottom"/>
          </w:tcPr>
          <w:p w14:paraId="31DDC904" w14:textId="47084521" w:rsidR="00CE03EB" w:rsidRPr="002E391B" w:rsidRDefault="00CE03EB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91B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3</w:t>
            </w:r>
          </w:p>
        </w:tc>
        <w:tc>
          <w:tcPr>
            <w:tcW w:w="631" w:type="pct"/>
            <w:shd w:val="clear" w:color="auto" w:fill="auto"/>
            <w:noWrap/>
            <w:vAlign w:val="bottom"/>
          </w:tcPr>
          <w:p w14:paraId="24757898" w14:textId="2350D244" w:rsidR="00CE03EB" w:rsidRPr="002E391B" w:rsidRDefault="00CE03EB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91B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1</w:t>
            </w:r>
          </w:p>
        </w:tc>
        <w:tc>
          <w:tcPr>
            <w:tcW w:w="631" w:type="pct"/>
            <w:shd w:val="clear" w:color="auto" w:fill="auto"/>
            <w:noWrap/>
            <w:vAlign w:val="bottom"/>
          </w:tcPr>
          <w:p w14:paraId="49A02666" w14:textId="6E9F34EB" w:rsidR="00CE03EB" w:rsidRPr="002E391B" w:rsidRDefault="00CE03EB" w:rsidP="002E39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391B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9</w:t>
            </w:r>
          </w:p>
        </w:tc>
      </w:tr>
    </w:tbl>
    <w:p w14:paraId="277DD039" w14:textId="77777777" w:rsidR="00634833" w:rsidRDefault="00634833" w:rsidP="002E391B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5D19F38" w14:textId="00E7E1FE" w:rsidR="003C7627" w:rsidRPr="002E391B" w:rsidRDefault="003C7627" w:rsidP="002E391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E391B">
        <w:rPr>
          <w:rFonts w:ascii="Times New Roman" w:hAnsi="Times New Roman" w:cs="Times New Roman"/>
          <w:sz w:val="24"/>
          <w:szCs w:val="24"/>
        </w:rPr>
        <w:t xml:space="preserve">F1: Factor 1; F2: Factor 2; F3: Factor 3; F4: Factor 4. </w:t>
      </w:r>
      <w:r w:rsidR="00B92408">
        <w:rPr>
          <w:rFonts w:ascii="Times New Roman" w:hAnsi="Times New Roman" w:cs="Times New Roman"/>
          <w:sz w:val="24"/>
          <w:szCs w:val="24"/>
        </w:rPr>
        <w:t xml:space="preserve">The </w:t>
      </w:r>
      <w:r w:rsidRPr="002E391B">
        <w:rPr>
          <w:rFonts w:ascii="Times New Roman" w:hAnsi="Times New Roman" w:cs="Times New Roman"/>
          <w:sz w:val="24"/>
          <w:szCs w:val="24"/>
        </w:rPr>
        <w:t xml:space="preserve">defining sorts </w:t>
      </w:r>
      <w:r w:rsidR="00B92408">
        <w:rPr>
          <w:rFonts w:ascii="Times New Roman" w:hAnsi="Times New Roman" w:cs="Times New Roman"/>
          <w:sz w:val="24"/>
          <w:szCs w:val="24"/>
        </w:rPr>
        <w:t xml:space="preserve">are bolded and </w:t>
      </w:r>
      <w:r w:rsidRPr="002E391B">
        <w:rPr>
          <w:rFonts w:ascii="Times New Roman" w:hAnsi="Times New Roman" w:cs="Times New Roman"/>
          <w:sz w:val="24"/>
          <w:szCs w:val="24"/>
        </w:rPr>
        <w:t>flagged</w:t>
      </w:r>
      <w:r w:rsidR="00B92408">
        <w:rPr>
          <w:rFonts w:ascii="Times New Roman" w:hAnsi="Times New Roman" w:cs="Times New Roman"/>
          <w:sz w:val="24"/>
          <w:szCs w:val="24"/>
        </w:rPr>
        <w:t xml:space="preserve"> with an X.</w:t>
      </w:r>
    </w:p>
    <w:p w14:paraId="23859985" w14:textId="078FCC6A" w:rsidR="00D2472B" w:rsidRPr="002E391B" w:rsidRDefault="00D2472B" w:rsidP="002E391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E391B">
        <w:rPr>
          <w:rFonts w:ascii="Times New Roman" w:hAnsi="Times New Roman" w:cs="Times New Roman"/>
          <w:sz w:val="24"/>
          <w:szCs w:val="24"/>
        </w:rPr>
        <w:br w:type="page"/>
      </w:r>
    </w:p>
    <w:p w14:paraId="068F931D" w14:textId="77777777" w:rsidR="00914962" w:rsidRDefault="00914962" w:rsidP="00914962"/>
    <w:p w14:paraId="4D0B64ED" w14:textId="77777777" w:rsidR="00914962" w:rsidRDefault="00914962" w:rsidP="00914962">
      <w:pPr>
        <w:spacing w:after="200" w:line="276" w:lineRule="auto"/>
        <w:rPr>
          <w:noProof/>
        </w:rPr>
      </w:pPr>
      <w:r>
        <w:rPr>
          <w:noProof/>
        </w:rPr>
        <w:drawing>
          <wp:inline distT="0" distB="0" distL="0" distR="0" wp14:anchorId="5D5C805F" wp14:editId="182BAA84">
            <wp:extent cx="3714750" cy="3308350"/>
            <wp:effectExtent l="0" t="0" r="0" b="635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330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2BA413" w14:textId="77777777" w:rsidR="00914962" w:rsidRDefault="00914962" w:rsidP="00914962">
      <w:pPr>
        <w:spacing w:after="200" w:line="276" w:lineRule="auto"/>
        <w:rPr>
          <w:noProof/>
        </w:rPr>
      </w:pPr>
    </w:p>
    <w:p w14:paraId="2A424DC9" w14:textId="77777777" w:rsidR="00914962" w:rsidRDefault="00914962" w:rsidP="00914962">
      <w:pPr>
        <w:spacing w:after="200" w:line="276" w:lineRule="auto"/>
        <w:rPr>
          <w:szCs w:val="24"/>
        </w:rPr>
      </w:pPr>
      <w:r>
        <w:rPr>
          <w:noProof/>
        </w:rPr>
        <w:drawing>
          <wp:inline distT="0" distB="0" distL="0" distR="0" wp14:anchorId="11614BDA" wp14:editId="2C1965C4">
            <wp:extent cx="3790950" cy="3441700"/>
            <wp:effectExtent l="0" t="0" r="0" b="6350"/>
            <wp:docPr id="6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344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AEEC8A" w14:textId="77777777" w:rsidR="00914962" w:rsidRPr="00914962" w:rsidRDefault="00914962" w:rsidP="00914962">
      <w:pPr>
        <w:rPr>
          <w:rFonts w:ascii="Times New Roman" w:hAnsi="Times New Roman" w:cs="Times New Roman"/>
          <w:sz w:val="24"/>
          <w:szCs w:val="24"/>
        </w:rPr>
      </w:pPr>
    </w:p>
    <w:p w14:paraId="6DB53FC6" w14:textId="7DD5C17F" w:rsidR="00914962" w:rsidRPr="00914962" w:rsidRDefault="00914962" w:rsidP="00914962">
      <w:pPr>
        <w:rPr>
          <w:rFonts w:ascii="Times New Roman" w:hAnsi="Times New Roman" w:cs="Times New Roman"/>
          <w:sz w:val="24"/>
          <w:szCs w:val="24"/>
        </w:rPr>
      </w:pPr>
      <w:r w:rsidRPr="00914962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S</w:t>
      </w:r>
      <w:r w:rsidR="00792F49">
        <w:rPr>
          <w:rFonts w:ascii="Times New Roman" w:hAnsi="Times New Roman" w:cs="Times New Roman"/>
          <w:sz w:val="24"/>
          <w:szCs w:val="24"/>
        </w:rPr>
        <w:t>1</w:t>
      </w:r>
      <w:r w:rsidRPr="00914962">
        <w:rPr>
          <w:rFonts w:ascii="Times New Roman" w:hAnsi="Times New Roman" w:cs="Times New Roman"/>
          <w:sz w:val="24"/>
          <w:szCs w:val="24"/>
        </w:rPr>
        <w:t xml:space="preserve">. Land-use change map between 2000-2015 in the municipality of </w:t>
      </w:r>
      <w:proofErr w:type="spellStart"/>
      <w:r w:rsidRPr="00914962">
        <w:rPr>
          <w:rFonts w:ascii="Times New Roman" w:hAnsi="Times New Roman" w:cs="Times New Roman"/>
          <w:sz w:val="24"/>
          <w:szCs w:val="24"/>
        </w:rPr>
        <w:t>Waslala</w:t>
      </w:r>
      <w:proofErr w:type="spellEnd"/>
      <w:r w:rsidRPr="00914962">
        <w:rPr>
          <w:rFonts w:ascii="Times New Roman" w:hAnsi="Times New Roman" w:cs="Times New Roman"/>
          <w:sz w:val="24"/>
          <w:szCs w:val="24"/>
        </w:rPr>
        <w:t xml:space="preserve">, Nicaragua. </w:t>
      </w:r>
    </w:p>
    <w:p w14:paraId="7D15A7A4" w14:textId="42CD4BAB" w:rsidR="00914962" w:rsidRDefault="00914962" w:rsidP="002E391B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8DCBA28" w14:textId="26DE84F9" w:rsidR="00914962" w:rsidRDefault="0091496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1A00246" w14:textId="7428B961" w:rsidR="00914962" w:rsidRDefault="00914962" w:rsidP="002E391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0C4F7117" wp14:editId="3D100649">
            <wp:simplePos x="0" y="0"/>
            <wp:positionH relativeFrom="column">
              <wp:posOffset>3016212</wp:posOffset>
            </wp:positionH>
            <wp:positionV relativeFrom="paragraph">
              <wp:posOffset>58906</wp:posOffset>
            </wp:positionV>
            <wp:extent cx="2733974" cy="3981487"/>
            <wp:effectExtent l="0" t="0" r="9525" b="0"/>
            <wp:wrapNone/>
            <wp:docPr id="17" name="Picture 17" descr="Map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Map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3974" cy="39814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1D0EC8BE" wp14:editId="5AD9D526">
            <wp:simplePos x="0" y="0"/>
            <wp:positionH relativeFrom="column">
              <wp:posOffset>-138841</wp:posOffset>
            </wp:positionH>
            <wp:positionV relativeFrom="paragraph">
              <wp:posOffset>23570</wp:posOffset>
            </wp:positionV>
            <wp:extent cx="2747682" cy="4011706"/>
            <wp:effectExtent l="0" t="0" r="0" b="8255"/>
            <wp:wrapNone/>
            <wp:docPr id="7" name="Picture 7" descr="Map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Map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9186" cy="40139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129662" w14:textId="596AE038" w:rsidR="00914962" w:rsidRDefault="00914962" w:rsidP="002E391B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C8D6BE9" w14:textId="67A61EA0" w:rsidR="00914962" w:rsidRDefault="00914962" w:rsidP="002E391B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815BAB1" w14:textId="1518D30F" w:rsidR="00914962" w:rsidRDefault="00914962" w:rsidP="002E391B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48C1F9B" w14:textId="11D655BC" w:rsidR="00914962" w:rsidRDefault="00914962" w:rsidP="002E391B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36CD3C3" w14:textId="3A58962C" w:rsidR="00914962" w:rsidRDefault="00914962" w:rsidP="002E391B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8FE8BCE" w14:textId="39B0F198" w:rsidR="00914962" w:rsidRDefault="00914962" w:rsidP="002E391B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5ADE93B" w14:textId="3F4B5B8F" w:rsidR="00914962" w:rsidRDefault="00914962" w:rsidP="002E391B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E61CF7D" w14:textId="4EF4FA77" w:rsidR="00914962" w:rsidRDefault="00914962" w:rsidP="002E391B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3C85967" w14:textId="0FB38141" w:rsidR="00914962" w:rsidRDefault="00914962" w:rsidP="002E391B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DFA1563" w14:textId="5572572C" w:rsidR="00914962" w:rsidRDefault="00914962" w:rsidP="002E391B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2698A8A" w14:textId="4D0F3032" w:rsidR="00914962" w:rsidRDefault="00914962" w:rsidP="002E391B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596EDBA" w14:textId="4E634C67" w:rsidR="00914962" w:rsidRDefault="00914962" w:rsidP="002E391B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4C61B20" w14:textId="5003678E" w:rsidR="00914962" w:rsidRDefault="00914962" w:rsidP="002E391B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18ED84C" w14:textId="6C68FCBE" w:rsidR="00914962" w:rsidRDefault="00914962" w:rsidP="002E391B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0D682C1" w14:textId="7F2C7C75" w:rsidR="00914962" w:rsidRDefault="00914962" w:rsidP="002E391B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BCE869B" w14:textId="4EEE526E" w:rsidR="00914962" w:rsidRPr="00914962" w:rsidRDefault="00914962" w:rsidP="00914962">
      <w:pPr>
        <w:rPr>
          <w:rFonts w:ascii="Times New Roman" w:hAnsi="Times New Roman" w:cs="Times New Roman"/>
          <w:sz w:val="24"/>
          <w:szCs w:val="24"/>
        </w:rPr>
      </w:pPr>
      <w:r w:rsidRPr="00914962">
        <w:rPr>
          <w:rFonts w:ascii="Times New Roman" w:hAnsi="Times New Roman" w:cs="Times New Roman"/>
          <w:noProof/>
          <w:sz w:val="24"/>
          <w:szCs w:val="24"/>
        </w:rPr>
        <w:t xml:space="preserve">Figure </w:t>
      </w:r>
      <w:r>
        <w:rPr>
          <w:rFonts w:ascii="Times New Roman" w:hAnsi="Times New Roman" w:cs="Times New Roman"/>
          <w:noProof/>
          <w:sz w:val="24"/>
          <w:szCs w:val="24"/>
        </w:rPr>
        <w:t>S</w:t>
      </w:r>
      <w:r w:rsidR="00792F49">
        <w:rPr>
          <w:rFonts w:ascii="Times New Roman" w:hAnsi="Times New Roman" w:cs="Times New Roman"/>
          <w:noProof/>
          <w:sz w:val="24"/>
          <w:szCs w:val="24"/>
        </w:rPr>
        <w:t>2</w:t>
      </w:r>
      <w:r w:rsidRPr="00914962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Pr="00914962">
        <w:rPr>
          <w:rFonts w:ascii="Times New Roman" w:hAnsi="Times New Roman" w:cs="Times New Roman"/>
          <w:sz w:val="24"/>
          <w:szCs w:val="24"/>
        </w:rPr>
        <w:t xml:space="preserve">Land-use change map between 2002-2015 in the district of </w:t>
      </w:r>
      <w:proofErr w:type="spellStart"/>
      <w:r w:rsidRPr="00914962">
        <w:rPr>
          <w:rFonts w:ascii="Times New Roman" w:hAnsi="Times New Roman" w:cs="Times New Roman"/>
          <w:sz w:val="24"/>
          <w:szCs w:val="24"/>
        </w:rPr>
        <w:t>Irazola</w:t>
      </w:r>
      <w:proofErr w:type="spellEnd"/>
      <w:r w:rsidRPr="00914962">
        <w:rPr>
          <w:rFonts w:ascii="Times New Roman" w:hAnsi="Times New Roman" w:cs="Times New Roman"/>
          <w:sz w:val="24"/>
          <w:szCs w:val="24"/>
        </w:rPr>
        <w:t>, Ucayali, Peru.</w:t>
      </w:r>
    </w:p>
    <w:p w14:paraId="0EBFBF71" w14:textId="1BBB8B0E" w:rsidR="00914962" w:rsidRDefault="00914962" w:rsidP="002E391B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4D24CB1" w14:textId="12D4C30C" w:rsidR="0067708C" w:rsidRDefault="0067708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74B654D" w14:textId="7E0B9553" w:rsidR="0067708C" w:rsidRDefault="0067708C" w:rsidP="002E391B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D6C8345" w14:textId="026EDF0C" w:rsidR="0067708C" w:rsidRPr="0067708C" w:rsidRDefault="0067708C" w:rsidP="002E391B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7708C">
        <w:rPr>
          <w:rFonts w:ascii="Times New Roman" w:hAnsi="Times New Roman" w:cs="Times New Roman"/>
          <w:b/>
          <w:bCs/>
          <w:sz w:val="24"/>
          <w:szCs w:val="24"/>
        </w:rPr>
        <w:t xml:space="preserve">Table S6. Media outlook linking cocoa cultivation to deforestation and reforestation collected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for Nicaragua and Peru </w:t>
      </w:r>
      <w:r w:rsidRPr="0067708C">
        <w:rPr>
          <w:rFonts w:ascii="Times New Roman" w:hAnsi="Times New Roman" w:cs="Times New Roman"/>
          <w:b/>
          <w:bCs/>
          <w:sz w:val="24"/>
          <w:szCs w:val="24"/>
        </w:rPr>
        <w:t>(before/after 2010).</w:t>
      </w:r>
    </w:p>
    <w:p w14:paraId="5594F8C0" w14:textId="77777777" w:rsidR="0067708C" w:rsidRDefault="0067708C" w:rsidP="002E391B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BD733F0" w14:textId="6082A5F3" w:rsidR="0067708C" w:rsidRDefault="0067708C" w:rsidP="0067708C">
      <w:pPr>
        <w:jc w:val="both"/>
        <w:rPr>
          <w:rFonts w:ascii="Times New Roman" w:hAnsi="Times New Roman" w:cs="Times New Roman"/>
          <w:sz w:val="24"/>
          <w:szCs w:val="24"/>
        </w:rPr>
      </w:pPr>
      <w:r w:rsidRPr="00EE7431">
        <w:rPr>
          <w:rFonts w:ascii="Times New Roman" w:hAnsi="Times New Roman" w:cs="Times New Roman"/>
          <w:sz w:val="24"/>
          <w:szCs w:val="24"/>
        </w:rPr>
        <w:t>For the construction of the Media Outlook, w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EE7431">
        <w:rPr>
          <w:rFonts w:ascii="Times New Roman" w:hAnsi="Times New Roman" w:cs="Times New Roman"/>
          <w:sz w:val="24"/>
          <w:szCs w:val="24"/>
        </w:rPr>
        <w:t xml:space="preserve"> decided to use the Googl</w:t>
      </w:r>
      <w:r>
        <w:rPr>
          <w:rFonts w:ascii="Times New Roman" w:hAnsi="Times New Roman" w:cs="Times New Roman"/>
          <w:sz w:val="24"/>
          <w:szCs w:val="24"/>
        </w:rPr>
        <w:t>e search engine, specifically for news,</w:t>
      </w:r>
      <w:r w:rsidRPr="00EE7431">
        <w:rPr>
          <w:rFonts w:ascii="Times New Roman" w:hAnsi="Times New Roman" w:cs="Times New Roman"/>
          <w:sz w:val="24"/>
          <w:szCs w:val="24"/>
        </w:rPr>
        <w:t xml:space="preserve"> using the following periods: before 2010 and after 2010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E7431">
        <w:rPr>
          <w:rFonts w:ascii="Times New Roman" w:hAnsi="Times New Roman" w:cs="Times New Roman"/>
          <w:sz w:val="24"/>
          <w:szCs w:val="24"/>
        </w:rPr>
        <w:t>The keywords we used were</w:t>
      </w:r>
      <w:r>
        <w:rPr>
          <w:rFonts w:ascii="Times New Roman" w:hAnsi="Times New Roman" w:cs="Times New Roman"/>
          <w:sz w:val="24"/>
          <w:szCs w:val="24"/>
        </w:rPr>
        <w:t xml:space="preserve"> c</w:t>
      </w:r>
      <w:r w:rsidRPr="00EE7431">
        <w:rPr>
          <w:rFonts w:ascii="Times New Roman" w:hAnsi="Times New Roman" w:cs="Times New Roman"/>
          <w:sz w:val="24"/>
          <w:szCs w:val="24"/>
        </w:rPr>
        <w:t xml:space="preserve">ocoa deforestation Nicaragua, cocoa reforestation Nicaragua, and the same for Peru, only </w:t>
      </w:r>
      <w:r>
        <w:rPr>
          <w:rFonts w:ascii="Times New Roman" w:hAnsi="Times New Roman" w:cs="Times New Roman"/>
          <w:sz w:val="24"/>
          <w:szCs w:val="24"/>
        </w:rPr>
        <w:t>changing the name of the country. R</w:t>
      </w:r>
      <w:r w:rsidRPr="00EE7431">
        <w:rPr>
          <w:rFonts w:ascii="Times New Roman" w:hAnsi="Times New Roman" w:cs="Times New Roman"/>
          <w:sz w:val="24"/>
          <w:szCs w:val="24"/>
        </w:rPr>
        <w:t>esul</w:t>
      </w:r>
      <w:r>
        <w:rPr>
          <w:rFonts w:ascii="Times New Roman" w:hAnsi="Times New Roman" w:cs="Times New Roman"/>
          <w:sz w:val="24"/>
          <w:szCs w:val="24"/>
        </w:rPr>
        <w:t>ts for Nicaragua and Peru are given next:</w:t>
      </w:r>
    </w:p>
    <w:p w14:paraId="7AF8926F" w14:textId="77777777" w:rsidR="0067708C" w:rsidRDefault="0067708C" w:rsidP="0067708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D169706" w14:textId="308B7069" w:rsidR="0067708C" w:rsidRDefault="0067708C" w:rsidP="0067708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 X. Google search outputs for the construction of the Media Outlook in Nicaragua.</w:t>
      </w:r>
    </w:p>
    <w:p w14:paraId="3979EEBF" w14:textId="77777777" w:rsidR="0067708C" w:rsidRDefault="0067708C" w:rsidP="0067708C">
      <w:pPr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091"/>
        <w:gridCol w:w="4007"/>
        <w:gridCol w:w="3692"/>
      </w:tblGrid>
      <w:tr w:rsidR="0067708C" w14:paraId="1D500703" w14:textId="77777777" w:rsidTr="0067708C">
        <w:tc>
          <w:tcPr>
            <w:tcW w:w="1432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56AC8DD5" w14:textId="77777777" w:rsidR="0067708C" w:rsidRPr="00134F60" w:rsidRDefault="0067708C" w:rsidP="00792F4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57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34C9F740" w14:textId="38ED3069" w:rsidR="0067708C" w:rsidRPr="00134F60" w:rsidRDefault="0067708C" w:rsidP="00792F4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34F60">
              <w:rPr>
                <w:rFonts w:ascii="Times New Roman" w:hAnsi="Times New Roman" w:cs="Times New Roman"/>
                <w:b/>
                <w:sz w:val="24"/>
                <w:szCs w:val="24"/>
              </w:rPr>
              <w:t>Before 2010</w:t>
            </w:r>
          </w:p>
        </w:tc>
        <w:tc>
          <w:tcPr>
            <w:tcW w:w="1711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31F280B" w14:textId="77777777" w:rsidR="0067708C" w:rsidRPr="00134F60" w:rsidRDefault="0067708C" w:rsidP="00792F4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34F60">
              <w:rPr>
                <w:rFonts w:ascii="Times New Roman" w:hAnsi="Times New Roman" w:cs="Times New Roman"/>
                <w:b/>
                <w:sz w:val="24"/>
                <w:szCs w:val="24"/>
              </w:rPr>
              <w:t>After 2010</w:t>
            </w:r>
          </w:p>
        </w:tc>
      </w:tr>
      <w:tr w:rsidR="0067708C" w14:paraId="77477D97" w14:textId="77777777" w:rsidTr="0067708C">
        <w:tc>
          <w:tcPr>
            <w:tcW w:w="1432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2229CFD7" w14:textId="77777777" w:rsidR="0067708C" w:rsidRPr="00134F60" w:rsidRDefault="0067708C" w:rsidP="00792F4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34F60">
              <w:rPr>
                <w:rFonts w:ascii="Times New Roman" w:hAnsi="Times New Roman" w:cs="Times New Roman"/>
                <w:b/>
                <w:sz w:val="24"/>
                <w:szCs w:val="24"/>
              </w:rPr>
              <w:t>Deforestation</w:t>
            </w:r>
          </w:p>
        </w:tc>
        <w:tc>
          <w:tcPr>
            <w:tcW w:w="1857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3917251A" w14:textId="77777777" w:rsidR="0067708C" w:rsidRPr="009F2AA9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F2AA9">
              <w:rPr>
                <w:rFonts w:ascii="Times New Roman" w:hAnsi="Times New Roman" w:cs="Times New Roman"/>
                <w:sz w:val="24"/>
                <w:szCs w:val="24"/>
              </w:rPr>
              <w:t xml:space="preserve">In the media, it was not possible to find any article linking cocoa cultivation to deforestation. The media outlook shows how deforestation is linked to other reasons. A few articles hold illegal mining and lack of regulation responsive for deforestation. </w:t>
            </w:r>
          </w:p>
          <w:p w14:paraId="47F7208D" w14:textId="77777777" w:rsidR="0067708C" w:rsidRPr="009F2AA9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A88D59" w14:textId="77777777" w:rsidR="0067708C" w:rsidRPr="009F2AA9" w:rsidRDefault="0067708C" w:rsidP="00792F49">
            <w:pPr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</w:rPr>
            </w:pPr>
            <w:r w:rsidRPr="009F2AA9"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</w:rPr>
              <w:t>Deforestation AND Nicaragua (Before 2010)</w:t>
            </w:r>
          </w:p>
          <w:p w14:paraId="53437E26" w14:textId="77777777" w:rsidR="0067708C" w:rsidRPr="009F2AA9" w:rsidRDefault="0067708C" w:rsidP="00792F49">
            <w:pPr>
              <w:rPr>
                <w:rFonts w:ascii="Times New Roman" w:hAnsi="Times New Roman" w:cs="Times New Roman"/>
                <w:i/>
                <w:color w:val="808080" w:themeColor="background1" w:themeShade="80"/>
                <w:sz w:val="24"/>
                <w:szCs w:val="24"/>
              </w:rPr>
            </w:pPr>
            <w:r w:rsidRPr="009F2AA9">
              <w:rPr>
                <w:rFonts w:ascii="Times New Roman" w:hAnsi="Times New Roman" w:cs="Times New Roman"/>
                <w:i/>
                <w:color w:val="808080" w:themeColor="background1" w:themeShade="80"/>
                <w:sz w:val="24"/>
                <w:szCs w:val="24"/>
              </w:rPr>
              <w:t>The key world “cocoa” was excluded from the research as it gave no results associated with “deforestation” and “Nicaragua”.</w:t>
            </w:r>
          </w:p>
          <w:p w14:paraId="6B424DAD" w14:textId="13FD7AFC" w:rsidR="0067708C" w:rsidRPr="009F2AA9" w:rsidRDefault="0067708C" w:rsidP="006770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F2AA9"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</w:rPr>
              <w:t>114 hits in Google</w:t>
            </w:r>
          </w:p>
        </w:tc>
        <w:tc>
          <w:tcPr>
            <w:tcW w:w="1711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69AACC1F" w14:textId="77777777" w:rsidR="0067708C" w:rsidRPr="009F2AA9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F2AA9">
              <w:rPr>
                <w:rFonts w:ascii="Times New Roman" w:hAnsi="Times New Roman" w:cs="Times New Roman"/>
                <w:sz w:val="24"/>
                <w:szCs w:val="24"/>
              </w:rPr>
              <w:t>More information links deforestation to illegal mining, fires, overpopulation, lack of national regulations.</w:t>
            </w:r>
          </w:p>
          <w:p w14:paraId="5865BF37" w14:textId="77777777" w:rsidR="0067708C" w:rsidRPr="009F2AA9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6587C8" w14:textId="77777777" w:rsidR="0067708C" w:rsidRPr="009F2AA9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16E597" w14:textId="77777777" w:rsidR="0067708C" w:rsidRPr="009F2AA9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57294D8" w14:textId="77777777" w:rsidR="0067708C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7C4E4C9" w14:textId="77777777" w:rsidR="0067708C" w:rsidRPr="009F2AA9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7899CFB" w14:textId="77777777" w:rsidR="0067708C" w:rsidRPr="009F2AA9" w:rsidRDefault="0067708C" w:rsidP="00792F49">
            <w:pPr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</w:rPr>
            </w:pPr>
            <w:r w:rsidRPr="009F2AA9"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</w:rPr>
              <w:t>Deforestation AND Nicaragua (After 2010)</w:t>
            </w:r>
          </w:p>
          <w:p w14:paraId="6558183B" w14:textId="77777777" w:rsidR="0067708C" w:rsidRPr="009F2AA9" w:rsidRDefault="0067708C" w:rsidP="00792F49">
            <w:pPr>
              <w:rPr>
                <w:rFonts w:ascii="Times New Roman" w:hAnsi="Times New Roman" w:cs="Times New Roman"/>
                <w:i/>
                <w:color w:val="808080" w:themeColor="background1" w:themeShade="80"/>
                <w:sz w:val="24"/>
                <w:szCs w:val="24"/>
              </w:rPr>
            </w:pPr>
            <w:r w:rsidRPr="009F2AA9">
              <w:rPr>
                <w:rFonts w:ascii="Times New Roman" w:hAnsi="Times New Roman" w:cs="Times New Roman"/>
                <w:i/>
                <w:color w:val="808080" w:themeColor="background1" w:themeShade="80"/>
                <w:sz w:val="24"/>
                <w:szCs w:val="24"/>
              </w:rPr>
              <w:t>The key world “cocoa” was excluded from the research as it gave no results associated with “deforestation” and “Nicaragua”.</w:t>
            </w:r>
          </w:p>
          <w:p w14:paraId="31C1EA55" w14:textId="0990D30E" w:rsidR="0067708C" w:rsidRPr="009F2AA9" w:rsidRDefault="0067708C" w:rsidP="006770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F2AA9"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</w:rPr>
              <w:t>186 hits in Google</w:t>
            </w:r>
          </w:p>
        </w:tc>
      </w:tr>
      <w:tr w:rsidR="0067708C" w14:paraId="76391CAA" w14:textId="77777777" w:rsidTr="0067708C">
        <w:tc>
          <w:tcPr>
            <w:tcW w:w="1432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CAA0B56" w14:textId="77777777" w:rsidR="0067708C" w:rsidRPr="00134F60" w:rsidRDefault="0067708C" w:rsidP="00792F4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34F60">
              <w:rPr>
                <w:rFonts w:ascii="Times New Roman" w:hAnsi="Times New Roman" w:cs="Times New Roman"/>
                <w:b/>
                <w:sz w:val="24"/>
                <w:szCs w:val="24"/>
              </w:rPr>
              <w:t>Reforestation</w:t>
            </w:r>
          </w:p>
        </w:tc>
        <w:tc>
          <w:tcPr>
            <w:tcW w:w="1857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728190EB" w14:textId="77777777" w:rsidR="0067708C" w:rsidRPr="009F2AA9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F2AA9">
              <w:rPr>
                <w:rFonts w:ascii="Times New Roman" w:hAnsi="Times New Roman" w:cs="Times New Roman"/>
                <w:sz w:val="24"/>
                <w:szCs w:val="24"/>
              </w:rPr>
              <w:t xml:space="preserve">A few studies show how cocoa in agroforestry system could help reforesting. Most of the studies emerge from national and international scientific institutes. </w:t>
            </w:r>
          </w:p>
          <w:p w14:paraId="6FA18DCA" w14:textId="77777777" w:rsidR="0067708C" w:rsidRPr="009F2AA9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3C9797E" w14:textId="77777777" w:rsidR="0067708C" w:rsidRPr="009F2AA9" w:rsidRDefault="0067708C" w:rsidP="00792F49">
            <w:pPr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</w:rPr>
            </w:pPr>
          </w:p>
          <w:p w14:paraId="46B66DF4" w14:textId="77777777" w:rsidR="0067708C" w:rsidRPr="009F2AA9" w:rsidRDefault="0067708C" w:rsidP="00792F49">
            <w:pPr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</w:rPr>
              <w:t xml:space="preserve">Cacao AND </w:t>
            </w:r>
            <w:r w:rsidRPr="009F2AA9"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</w:rPr>
              <w:t>Refor</w:t>
            </w:r>
            <w:r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</w:rPr>
              <w:t>estation AND Nicaragua</w:t>
            </w:r>
            <w:r w:rsidRPr="009F2AA9"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</w:rPr>
              <w:t xml:space="preserve"> (Before 2010)</w:t>
            </w:r>
          </w:p>
          <w:p w14:paraId="5FA500A2" w14:textId="77777777" w:rsidR="0067708C" w:rsidRPr="009F2AA9" w:rsidRDefault="0067708C" w:rsidP="00792F49">
            <w:pPr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</w:rPr>
            </w:pPr>
            <w:r w:rsidRPr="009F2AA9"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</w:rPr>
              <w:t>113 hits in Google</w:t>
            </w:r>
          </w:p>
          <w:p w14:paraId="58163346" w14:textId="77777777" w:rsidR="0067708C" w:rsidRPr="009F2AA9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1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66B9D7E6" w14:textId="7E63C02D" w:rsidR="0067708C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F2AA9">
              <w:rPr>
                <w:rFonts w:ascii="Times New Roman" w:hAnsi="Times New Roman" w:cs="Times New Roman"/>
                <w:sz w:val="24"/>
                <w:szCs w:val="24"/>
              </w:rPr>
              <w:t>Cocoa as a driver for reforestation comes real and is more widely documented in the media. The media Outlook shows how big projects and companies contribute to reforesting with cocoa in AFS.</w:t>
            </w:r>
          </w:p>
          <w:p w14:paraId="53D08C1C" w14:textId="77777777" w:rsidR="0067708C" w:rsidRPr="009F2AA9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7F6D958" w14:textId="77777777" w:rsidR="0067708C" w:rsidRPr="009F2AA9" w:rsidRDefault="0067708C" w:rsidP="00792F49">
            <w:pPr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</w:rPr>
              <w:t xml:space="preserve">Cacao AND </w:t>
            </w:r>
            <w:r w:rsidRPr="009F2AA9"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</w:rPr>
              <w:t>Refor</w:t>
            </w:r>
            <w:r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</w:rPr>
              <w:t>estation AND Nicaragua</w:t>
            </w:r>
            <w:r w:rsidRPr="009F2AA9"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</w:rPr>
              <w:t xml:space="preserve"> (Before 2010)</w:t>
            </w:r>
          </w:p>
          <w:p w14:paraId="63FCD9B7" w14:textId="77777777" w:rsidR="0067708C" w:rsidRPr="00ED1E15" w:rsidRDefault="0067708C" w:rsidP="00792F49">
            <w:pPr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</w:rPr>
            </w:pPr>
            <w:r w:rsidRPr="009F2AA9"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</w:rPr>
              <w:t>159 hits in Google</w:t>
            </w:r>
          </w:p>
        </w:tc>
      </w:tr>
    </w:tbl>
    <w:p w14:paraId="080DA823" w14:textId="77777777" w:rsidR="0067708C" w:rsidRDefault="0067708C" w:rsidP="0067708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B372C3C" w14:textId="77777777" w:rsidR="0067708C" w:rsidRDefault="0067708C" w:rsidP="0067708C">
      <w:pPr>
        <w:rPr>
          <w:rFonts w:ascii="Times New Roman" w:hAnsi="Times New Roman" w:cs="Times New Roman"/>
          <w:sz w:val="24"/>
          <w:szCs w:val="24"/>
        </w:rPr>
        <w:sectPr w:rsidR="0067708C" w:rsidSect="00792F49"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4EA8D608" w14:textId="15C8EEA1" w:rsidR="0067708C" w:rsidRDefault="0067708C" w:rsidP="0067708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able X. </w:t>
      </w:r>
      <w:r w:rsidRPr="003D68C9">
        <w:rPr>
          <w:rFonts w:ascii="Times New Roman" w:hAnsi="Times New Roman" w:cs="Times New Roman"/>
          <w:sz w:val="24"/>
          <w:szCs w:val="24"/>
        </w:rPr>
        <w:t>Nicaragua’s medi</w:t>
      </w:r>
      <w:r>
        <w:rPr>
          <w:rFonts w:ascii="Times New Roman" w:hAnsi="Times New Roman" w:cs="Times New Roman"/>
          <w:sz w:val="24"/>
          <w:szCs w:val="24"/>
        </w:rPr>
        <w:t>a outlook online references.</w:t>
      </w:r>
    </w:p>
    <w:p w14:paraId="587756C7" w14:textId="77777777" w:rsidR="0067708C" w:rsidRDefault="0067708C" w:rsidP="0067708C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00"/>
        <w:gridCol w:w="4158"/>
        <w:gridCol w:w="4170"/>
      </w:tblGrid>
      <w:tr w:rsidR="0067708C" w14:paraId="274A9795" w14:textId="77777777" w:rsidTr="0067708C">
        <w:tc>
          <w:tcPr>
            <w:tcW w:w="283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3E27E1C0" w14:textId="77777777" w:rsidR="0067708C" w:rsidRPr="00777F92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55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1B0C4B5C" w14:textId="77777777" w:rsidR="0067708C" w:rsidRPr="00777F92" w:rsidRDefault="0067708C" w:rsidP="00792F4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77F92">
              <w:rPr>
                <w:rFonts w:ascii="Times New Roman" w:hAnsi="Times New Roman" w:cs="Times New Roman"/>
                <w:b/>
                <w:sz w:val="24"/>
                <w:szCs w:val="24"/>
              </w:rPr>
              <w:t>Before 2010</w:t>
            </w:r>
          </w:p>
        </w:tc>
        <w:tc>
          <w:tcPr>
            <w:tcW w:w="2362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1B3BC46" w14:textId="77777777" w:rsidR="0067708C" w:rsidRPr="00777F92" w:rsidRDefault="0067708C" w:rsidP="00792F4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77F92">
              <w:rPr>
                <w:rFonts w:ascii="Times New Roman" w:hAnsi="Times New Roman" w:cs="Times New Roman"/>
                <w:b/>
                <w:sz w:val="24"/>
                <w:szCs w:val="24"/>
              </w:rPr>
              <w:t>After 2010</w:t>
            </w:r>
          </w:p>
        </w:tc>
      </w:tr>
      <w:tr w:rsidR="0067708C" w14:paraId="6D3E9AFE" w14:textId="77777777" w:rsidTr="0067708C">
        <w:tc>
          <w:tcPr>
            <w:tcW w:w="283" w:type="pct"/>
            <w:vMerge w:val="restar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textDirection w:val="btLr"/>
            <w:vAlign w:val="bottom"/>
          </w:tcPr>
          <w:p w14:paraId="73A5F3E9" w14:textId="77777777" w:rsidR="0067708C" w:rsidRDefault="0067708C" w:rsidP="00792F49">
            <w:pPr>
              <w:ind w:left="113" w:right="113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777F92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Deforestation</w:t>
            </w:r>
          </w:p>
          <w:p w14:paraId="408B281B" w14:textId="77777777" w:rsidR="0067708C" w:rsidRPr="00777F92" w:rsidRDefault="0067708C" w:rsidP="00792F49">
            <w:pPr>
              <w:ind w:left="113" w:right="113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  <w:p w14:paraId="358E7464" w14:textId="77777777" w:rsidR="0067708C" w:rsidRPr="00777F92" w:rsidRDefault="0067708C" w:rsidP="00792F49">
            <w:pPr>
              <w:ind w:left="113" w:right="113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2355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3513FF57" w14:textId="77777777" w:rsidR="0067708C" w:rsidRPr="00777F92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7F92">
              <w:rPr>
                <w:rFonts w:ascii="Times New Roman" w:hAnsi="Times New Roman" w:cs="Times New Roman"/>
                <w:sz w:val="24"/>
                <w:szCs w:val="24"/>
              </w:rPr>
              <w:t>1991</w:t>
            </w:r>
          </w:p>
          <w:p w14:paraId="5B376C5E" w14:textId="77777777" w:rsidR="0067708C" w:rsidRPr="00777F92" w:rsidRDefault="00A83F8F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history="1">
              <w:r w:rsidR="0067708C" w:rsidRPr="00777F92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envio.org.ni/articulo/2852</w:t>
              </w:r>
            </w:hyperlink>
          </w:p>
          <w:p w14:paraId="78454217" w14:textId="77777777" w:rsidR="0067708C" w:rsidRPr="00777F92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2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1405546F" w14:textId="77777777" w:rsidR="0067708C" w:rsidRPr="00777F92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7F92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  <w:p w14:paraId="245F0B3B" w14:textId="2A13E692" w:rsidR="0067708C" w:rsidRPr="00777F92" w:rsidRDefault="00A83F8F" w:rsidP="006770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9" w:history="1">
              <w:r w:rsidR="0067708C" w:rsidRPr="00777F92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raleighnicaragua.ong/blog/blog_post/deforestacion-y-el-yaraje-deforestation-and-el-yaraje/</w:t>
              </w:r>
            </w:hyperlink>
          </w:p>
        </w:tc>
      </w:tr>
      <w:tr w:rsidR="0067708C" w14:paraId="45E4F0EA" w14:textId="77777777" w:rsidTr="0067708C">
        <w:tc>
          <w:tcPr>
            <w:tcW w:w="283" w:type="pct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textDirection w:val="btLr"/>
          </w:tcPr>
          <w:p w14:paraId="15CCE3D5" w14:textId="77777777" w:rsidR="0067708C" w:rsidRPr="00777F92" w:rsidRDefault="0067708C" w:rsidP="00792F49">
            <w:pPr>
              <w:ind w:left="113" w:right="113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2355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704D2909" w14:textId="77777777" w:rsidR="0067708C" w:rsidRPr="00777F92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7F92">
              <w:rPr>
                <w:rFonts w:ascii="Times New Roman" w:hAnsi="Times New Roman" w:cs="Times New Roman"/>
                <w:sz w:val="24"/>
                <w:szCs w:val="24"/>
              </w:rPr>
              <w:t>2007</w:t>
            </w:r>
          </w:p>
          <w:p w14:paraId="474C48FC" w14:textId="58814654" w:rsidR="0067708C" w:rsidRPr="00777F92" w:rsidRDefault="00A83F8F" w:rsidP="006770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0" w:history="1">
              <w:r w:rsidR="0067708C" w:rsidRPr="00777F92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conbio.onlinelibrary.wiley.com/doi/abs/10.1111/j.1523-1739.2007.00793.x</w:t>
              </w:r>
            </w:hyperlink>
          </w:p>
        </w:tc>
        <w:tc>
          <w:tcPr>
            <w:tcW w:w="2362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5498B487" w14:textId="77777777" w:rsidR="0067708C" w:rsidRPr="00777F92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7F92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  <w:p w14:paraId="015275BD" w14:textId="77777777" w:rsidR="0067708C" w:rsidRPr="00777F92" w:rsidRDefault="00A83F8F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1" w:history="1">
              <w:r w:rsidR="0067708C" w:rsidRPr="00777F92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insightcrime.org/news/analysis/deforestation-mining-impunity-nicaragua/</w:t>
              </w:r>
            </w:hyperlink>
          </w:p>
          <w:p w14:paraId="537B8D34" w14:textId="77777777" w:rsidR="0067708C" w:rsidRPr="00777F92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708C" w14:paraId="716A1436" w14:textId="77777777" w:rsidTr="0067708C">
        <w:tc>
          <w:tcPr>
            <w:tcW w:w="283" w:type="pct"/>
            <w:vMerge w:val="restar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textDirection w:val="btLr"/>
            <w:vAlign w:val="center"/>
          </w:tcPr>
          <w:p w14:paraId="7AFB0AF5" w14:textId="77777777" w:rsidR="0067708C" w:rsidRPr="00777F92" w:rsidRDefault="0067708C" w:rsidP="00792F49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77F92">
              <w:rPr>
                <w:rFonts w:ascii="Times New Roman" w:hAnsi="Times New Roman" w:cs="Times New Roman"/>
                <w:b/>
                <w:sz w:val="24"/>
                <w:szCs w:val="24"/>
              </w:rPr>
              <w:t>Reforestation</w:t>
            </w:r>
          </w:p>
        </w:tc>
        <w:tc>
          <w:tcPr>
            <w:tcW w:w="2355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BE063ED" w14:textId="77777777" w:rsidR="0067708C" w:rsidRPr="00777F92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7F92">
              <w:rPr>
                <w:rFonts w:ascii="Times New Roman" w:hAnsi="Times New Roman" w:cs="Times New Roman"/>
                <w:sz w:val="24"/>
                <w:szCs w:val="24"/>
              </w:rPr>
              <w:t>2008</w:t>
            </w:r>
          </w:p>
          <w:p w14:paraId="7BBC9E97" w14:textId="7273F5CE" w:rsidR="0067708C" w:rsidRPr="00777F92" w:rsidRDefault="00A83F8F" w:rsidP="006770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2" w:history="1">
              <w:r w:rsidR="0067708C" w:rsidRPr="00777F92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://web.mit.edu/~jjay/Public/papers/InnovationsForHealthyValueChainsv15.pdf</w:t>
              </w:r>
            </w:hyperlink>
          </w:p>
        </w:tc>
        <w:tc>
          <w:tcPr>
            <w:tcW w:w="2362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0E1D026A" w14:textId="77777777" w:rsidR="0067708C" w:rsidRPr="00777F92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7F92"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  <w:p w14:paraId="09F26438" w14:textId="77777777" w:rsidR="0067708C" w:rsidRPr="00777F92" w:rsidRDefault="00A83F8F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3" w:history="1">
              <w:r w:rsidR="0067708C" w:rsidRPr="00777F92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cacaooro.com/sustainability/</w:t>
              </w:r>
            </w:hyperlink>
          </w:p>
          <w:p w14:paraId="32FB654D" w14:textId="77777777" w:rsidR="0067708C" w:rsidRPr="00777F92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708C" w14:paraId="62E68D08" w14:textId="77777777" w:rsidTr="0067708C">
        <w:tc>
          <w:tcPr>
            <w:tcW w:w="283" w:type="pct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0D964246" w14:textId="77777777" w:rsidR="0067708C" w:rsidRPr="00777F92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55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58792536" w14:textId="77777777" w:rsidR="0067708C" w:rsidRPr="00F60F58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F58">
              <w:rPr>
                <w:rFonts w:ascii="Times New Roman" w:hAnsi="Times New Roman" w:cs="Times New Roman"/>
                <w:sz w:val="24"/>
                <w:szCs w:val="24"/>
              </w:rPr>
              <w:t>1995</w:t>
            </w:r>
          </w:p>
          <w:p w14:paraId="3A9561C8" w14:textId="77777777" w:rsidR="0067708C" w:rsidRPr="00F60F58" w:rsidRDefault="00A83F8F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4" w:history="1">
              <w:r w:rsidR="0067708C" w:rsidRPr="00F60F58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jstor.org/stable/3986580?seq=1</w:t>
              </w:r>
            </w:hyperlink>
          </w:p>
          <w:p w14:paraId="0FD51558" w14:textId="77777777" w:rsidR="0067708C" w:rsidRPr="00F60F58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2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7CA082B8" w14:textId="77777777" w:rsidR="0067708C" w:rsidRPr="00F60F58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F58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  <w:p w14:paraId="545F30F8" w14:textId="65A9D240" w:rsidR="0067708C" w:rsidRPr="00F60F58" w:rsidRDefault="00A83F8F" w:rsidP="006770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5" w:history="1">
              <w:r w:rsidR="0067708C" w:rsidRPr="00F60F58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://www.marena.gob.ni/Enderedd/wp-content/uploads/Fases/13.%20Estrategia%20Nacional%20ENDE%20(English).pdf</w:t>
              </w:r>
            </w:hyperlink>
          </w:p>
        </w:tc>
      </w:tr>
      <w:tr w:rsidR="0067708C" w14:paraId="33730C02" w14:textId="77777777" w:rsidTr="0067708C">
        <w:tc>
          <w:tcPr>
            <w:tcW w:w="283" w:type="pct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41BD5E2C" w14:textId="77777777" w:rsidR="0067708C" w:rsidRPr="00777F92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55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18D297E7" w14:textId="77777777" w:rsidR="0067708C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03</w:t>
            </w:r>
          </w:p>
          <w:p w14:paraId="20F7F26F" w14:textId="3EF3C92D" w:rsidR="0067708C" w:rsidRPr="00777F92" w:rsidRDefault="00A83F8F" w:rsidP="006770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6" w:history="1">
              <w:r w:rsidR="0067708C" w:rsidRPr="00A74F7C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issuu.com/simas/docs/revista_enlace_cacao</w:t>
              </w:r>
            </w:hyperlink>
          </w:p>
        </w:tc>
        <w:tc>
          <w:tcPr>
            <w:tcW w:w="2362" w:type="pct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auto"/>
          </w:tcPr>
          <w:p w14:paraId="631C5AEC" w14:textId="77777777" w:rsidR="0067708C" w:rsidRPr="00777F92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7F92"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  <w:p w14:paraId="0CA1BA41" w14:textId="29799AB7" w:rsidR="0067708C" w:rsidRPr="00777F92" w:rsidRDefault="00A83F8F" w:rsidP="006770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7" w:history="1">
              <w:r w:rsidR="0067708C" w:rsidRPr="00777F92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orochocolate.com/cacao-reforestation/</w:t>
              </w:r>
            </w:hyperlink>
          </w:p>
        </w:tc>
      </w:tr>
      <w:tr w:rsidR="0067708C" w14:paraId="0328EFD6" w14:textId="77777777" w:rsidTr="0067708C">
        <w:tc>
          <w:tcPr>
            <w:tcW w:w="283" w:type="pct"/>
            <w:vMerge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5FA06BA3" w14:textId="77777777" w:rsidR="0067708C" w:rsidRPr="00777F92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55" w:type="pc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284E2DEC" w14:textId="77777777" w:rsidR="0067708C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09</w:t>
            </w:r>
          </w:p>
          <w:p w14:paraId="129C3264" w14:textId="39313061" w:rsidR="0067708C" w:rsidRPr="00777F92" w:rsidRDefault="00A83F8F" w:rsidP="006770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8" w:history="1">
              <w:r w:rsidR="0067708C" w:rsidRPr="00A74F7C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librosymanualesdeagronomia.com/guia-tecnologica-del-cultivo-de-cacao/</w:t>
              </w:r>
            </w:hyperlink>
          </w:p>
        </w:tc>
        <w:tc>
          <w:tcPr>
            <w:tcW w:w="2362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D45CF2B" w14:textId="77777777" w:rsidR="0067708C" w:rsidRPr="00777F92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7F92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  <w:p w14:paraId="2F1CE925" w14:textId="2F19C12C" w:rsidR="0067708C" w:rsidRPr="00777F92" w:rsidRDefault="00A83F8F" w:rsidP="006770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9" w:history="1">
              <w:r w:rsidR="0067708C" w:rsidRPr="00777F92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rikolto.org/en/project/cocoa-waslala-nicaragua-project-ended</w:t>
              </w:r>
            </w:hyperlink>
          </w:p>
        </w:tc>
      </w:tr>
      <w:tr w:rsidR="0067708C" w14:paraId="6E28956E" w14:textId="77777777" w:rsidTr="0067708C">
        <w:tc>
          <w:tcPr>
            <w:tcW w:w="283" w:type="pct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54858B7B" w14:textId="77777777" w:rsidR="0067708C" w:rsidRPr="00777F92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55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2244C401" w14:textId="77777777" w:rsidR="0067708C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0</w:t>
            </w:r>
          </w:p>
          <w:p w14:paraId="44A22A85" w14:textId="43D31A88" w:rsidR="0067708C" w:rsidRPr="00777F92" w:rsidRDefault="00A83F8F" w:rsidP="006770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20" w:history="1">
              <w:r w:rsidR="0067708C" w:rsidRPr="00A74F7C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cenida.una.edu.ni/relectronicos/REF01M547.pdf</w:t>
              </w:r>
            </w:hyperlink>
          </w:p>
        </w:tc>
        <w:tc>
          <w:tcPr>
            <w:tcW w:w="2362" w:type="pc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1C461420" w14:textId="77777777" w:rsidR="0067708C" w:rsidRPr="00777F92" w:rsidRDefault="0067708C" w:rsidP="00792F4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777F92">
              <w:rPr>
                <w:rFonts w:ascii="Times New Roman" w:hAnsi="Times New Roman" w:cs="Times New Roman"/>
                <w:noProof/>
                <w:sz w:val="24"/>
                <w:szCs w:val="24"/>
              </w:rPr>
              <w:t>2012</w:t>
            </w:r>
          </w:p>
          <w:p w14:paraId="1118595A" w14:textId="4E202FB5" w:rsidR="0067708C" w:rsidRPr="00777F92" w:rsidRDefault="00A83F8F" w:rsidP="006770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21" w:history="1">
              <w:r w:rsidR="0067708C" w:rsidRPr="00777F92">
                <w:rPr>
                  <w:rStyle w:val="Hyperlink"/>
                  <w:rFonts w:ascii="Times New Roman" w:hAnsi="Times New Roman" w:cs="Times New Roman"/>
                  <w:noProof/>
                  <w:sz w:val="24"/>
                  <w:szCs w:val="24"/>
                </w:rPr>
                <w:t>https://www.worldcoo.com/blog/en/cocoa-the-nicaraguan-hope/</w:t>
              </w:r>
            </w:hyperlink>
          </w:p>
        </w:tc>
      </w:tr>
      <w:tr w:rsidR="0067708C" w14:paraId="2C945562" w14:textId="77777777" w:rsidTr="0067708C">
        <w:tc>
          <w:tcPr>
            <w:tcW w:w="283" w:type="pct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25F97E98" w14:textId="77777777" w:rsidR="0067708C" w:rsidRPr="00777F92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55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6F7A5AC4" w14:textId="77777777" w:rsidR="0067708C" w:rsidRPr="00777F92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2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3F91155" w14:textId="77777777" w:rsidR="0067708C" w:rsidRPr="00777F92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7F92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  <w:p w14:paraId="451AB4BB" w14:textId="77777777" w:rsidR="0067708C" w:rsidRPr="00777F92" w:rsidRDefault="00A83F8F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22" w:history="1">
              <w:r w:rsidR="0067708C" w:rsidRPr="00777F92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mlr.com.ni/wp-content/uploads/2020/12/VCS-MLR-Joint-Project-Description-Monitoring-Report-final-Draft-22-10-2020.pdf</w:t>
              </w:r>
            </w:hyperlink>
          </w:p>
        </w:tc>
      </w:tr>
    </w:tbl>
    <w:p w14:paraId="519C5636" w14:textId="14AD9CD7" w:rsidR="0067708C" w:rsidRDefault="0067708C" w:rsidP="0067708C"/>
    <w:p w14:paraId="636697E1" w14:textId="71DD8048" w:rsidR="0067708C" w:rsidRDefault="0067708C">
      <w:r>
        <w:br w:type="page"/>
      </w:r>
    </w:p>
    <w:p w14:paraId="75A425A3" w14:textId="77777777" w:rsidR="0067708C" w:rsidRPr="0067708C" w:rsidRDefault="0067708C" w:rsidP="0067708C">
      <w:pPr>
        <w:rPr>
          <w:sz w:val="24"/>
          <w:szCs w:val="24"/>
        </w:rPr>
      </w:pPr>
    </w:p>
    <w:p w14:paraId="3544DE1E" w14:textId="5BC30DA1" w:rsidR="0067708C" w:rsidRDefault="0067708C" w:rsidP="0067708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 X. Google search outputs for the construction of the Media Outlook in Peru.</w:t>
      </w:r>
    </w:p>
    <w:p w14:paraId="086AB61D" w14:textId="77777777" w:rsidR="0067708C" w:rsidRDefault="0067708C" w:rsidP="0067708C">
      <w:pPr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8"/>
        <w:gridCol w:w="3279"/>
        <w:gridCol w:w="3021"/>
      </w:tblGrid>
      <w:tr w:rsidR="0067708C" w14:paraId="46B3E3C8" w14:textId="77777777" w:rsidTr="00792F49">
        <w:tc>
          <w:tcPr>
            <w:tcW w:w="2528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2E0A0123" w14:textId="77777777" w:rsidR="0067708C" w:rsidRPr="00134F60" w:rsidRDefault="0067708C" w:rsidP="00792F4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79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50DA6631" w14:textId="7E66F50C" w:rsidR="0067708C" w:rsidRPr="00134F60" w:rsidRDefault="0067708C" w:rsidP="00792F4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34F60">
              <w:rPr>
                <w:rFonts w:ascii="Times New Roman" w:hAnsi="Times New Roman" w:cs="Times New Roman"/>
                <w:b/>
                <w:sz w:val="24"/>
                <w:szCs w:val="24"/>
              </w:rPr>
              <w:t>Before 2010</w:t>
            </w:r>
          </w:p>
        </w:tc>
        <w:tc>
          <w:tcPr>
            <w:tcW w:w="3021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658F54C5" w14:textId="77777777" w:rsidR="0067708C" w:rsidRPr="00134F60" w:rsidRDefault="0067708C" w:rsidP="00792F4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34F60">
              <w:rPr>
                <w:rFonts w:ascii="Times New Roman" w:hAnsi="Times New Roman" w:cs="Times New Roman"/>
                <w:b/>
                <w:sz w:val="24"/>
                <w:szCs w:val="24"/>
              </w:rPr>
              <w:t>After 2010</w:t>
            </w:r>
          </w:p>
        </w:tc>
      </w:tr>
      <w:tr w:rsidR="0067708C" w14:paraId="27C99BA6" w14:textId="77777777" w:rsidTr="00792F49">
        <w:tc>
          <w:tcPr>
            <w:tcW w:w="2528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7E363DCE" w14:textId="77777777" w:rsidR="0067708C" w:rsidRPr="00134F60" w:rsidRDefault="0067708C" w:rsidP="00792F4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34F60">
              <w:rPr>
                <w:rFonts w:ascii="Times New Roman" w:hAnsi="Times New Roman" w:cs="Times New Roman"/>
                <w:b/>
                <w:sz w:val="24"/>
                <w:szCs w:val="24"/>
              </w:rPr>
              <w:t>Deforestation</w:t>
            </w:r>
          </w:p>
        </w:tc>
        <w:tc>
          <w:tcPr>
            <w:tcW w:w="3279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1EDF2FD" w14:textId="20326BB3" w:rsidR="0067708C" w:rsidRPr="009F2AA9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 the beginning of the 90's</w:t>
            </w:r>
            <w:r w:rsidRPr="009F2AA9">
              <w:rPr>
                <w:rFonts w:ascii="Times New Roman" w:hAnsi="Times New Roman" w:cs="Times New Roman"/>
                <w:sz w:val="24"/>
                <w:szCs w:val="24"/>
              </w:rPr>
              <w:t xml:space="preserve"> the medi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as focus on the growing drug trade and </w:t>
            </w:r>
            <w:r w:rsidR="00B41C95">
              <w:rPr>
                <w:rFonts w:ascii="Times New Roman" w:hAnsi="Times New Roman" w:cs="Times New Roman"/>
                <w:sz w:val="24"/>
                <w:szCs w:val="24"/>
              </w:rPr>
              <w:t>terrorism</w:t>
            </w:r>
            <w:r w:rsidR="00B41C95" w:rsidRPr="009F2AA9"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r w:rsidRPr="009F2AA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owever, it was known that since the 70’s, deforestation in the Peruvian amazon was led by agricultural intensification specially of coffee and coca.</w:t>
            </w:r>
          </w:p>
          <w:p w14:paraId="208F7DCC" w14:textId="77777777" w:rsidR="0067708C" w:rsidRPr="009F2AA9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D9C331" w14:textId="77777777" w:rsidR="0067708C" w:rsidRPr="009F2AA9" w:rsidRDefault="0067708C" w:rsidP="00792F49">
            <w:pPr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</w:rPr>
              <w:t xml:space="preserve">Cacao AND </w:t>
            </w:r>
            <w:r w:rsidRPr="009F2AA9"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</w:rPr>
              <w:t>De</w:t>
            </w:r>
            <w:r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</w:rPr>
              <w:t>forestation AND Peru</w:t>
            </w:r>
            <w:r w:rsidRPr="009F2AA9"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</w:rPr>
              <w:t xml:space="preserve"> (Before 2010)</w:t>
            </w:r>
          </w:p>
          <w:p w14:paraId="2C22159B" w14:textId="77777777" w:rsidR="0067708C" w:rsidRPr="0096764A" w:rsidRDefault="0067708C" w:rsidP="00792F49">
            <w:pPr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</w:rPr>
              <w:t>127 hits in Google</w:t>
            </w:r>
          </w:p>
        </w:tc>
        <w:tc>
          <w:tcPr>
            <w:tcW w:w="3021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32A396E1" w14:textId="77777777" w:rsidR="0067708C" w:rsidRPr="009F2AA9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fter the drug crisis, the presence of national authorities elucidated the presence of big cocoa producers that were “illegally” destroying the forest and establishing their plantations.</w:t>
            </w:r>
          </w:p>
          <w:p w14:paraId="48DFF8B9" w14:textId="77777777" w:rsidR="0067708C" w:rsidRPr="009F2AA9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355B9E2" w14:textId="77777777" w:rsidR="0067708C" w:rsidRPr="009F2AA9" w:rsidRDefault="0067708C" w:rsidP="00792F49">
            <w:pPr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</w:rPr>
              <w:t>Cacao AND Deforestation AND Peru</w:t>
            </w:r>
            <w:r w:rsidRPr="009F2AA9"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</w:rPr>
              <w:t xml:space="preserve"> (After 2010)</w:t>
            </w:r>
          </w:p>
          <w:p w14:paraId="1AC8E36D" w14:textId="77777777" w:rsidR="0067708C" w:rsidRPr="00B53357" w:rsidRDefault="0067708C" w:rsidP="00792F49">
            <w:pPr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</w:rPr>
              <w:t>149 hits in Google</w:t>
            </w:r>
          </w:p>
        </w:tc>
      </w:tr>
      <w:tr w:rsidR="0067708C" w14:paraId="37D7A077" w14:textId="77777777" w:rsidTr="00792F49">
        <w:tc>
          <w:tcPr>
            <w:tcW w:w="2528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7C64FAFB" w14:textId="77777777" w:rsidR="0067708C" w:rsidRPr="00134F60" w:rsidRDefault="0067708C" w:rsidP="00792F4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34F60">
              <w:rPr>
                <w:rFonts w:ascii="Times New Roman" w:hAnsi="Times New Roman" w:cs="Times New Roman"/>
                <w:b/>
                <w:sz w:val="24"/>
                <w:szCs w:val="24"/>
              </w:rPr>
              <w:t>Reforestation</w:t>
            </w:r>
          </w:p>
        </w:tc>
        <w:tc>
          <w:tcPr>
            <w:tcW w:w="3279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8FD5A8E" w14:textId="7C59BAF2" w:rsidR="0067708C" w:rsidRPr="009F2AA9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ome reforestation projects with cocoa started to </w:t>
            </w:r>
            <w:r w:rsidR="00B41C95">
              <w:rPr>
                <w:rFonts w:ascii="Times New Roman" w:hAnsi="Times New Roman" w:cs="Times New Roman"/>
                <w:sz w:val="24"/>
                <w:szCs w:val="24"/>
              </w:rPr>
              <w:t>emerg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led by</w:t>
            </w:r>
            <w:r w:rsidRPr="009F2AA9">
              <w:rPr>
                <w:rFonts w:ascii="Times New Roman" w:hAnsi="Times New Roman" w:cs="Times New Roman"/>
                <w:sz w:val="24"/>
                <w:szCs w:val="24"/>
              </w:rPr>
              <w:t xml:space="preserve"> studie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at </w:t>
            </w:r>
            <w:r w:rsidRPr="009F2AA9">
              <w:rPr>
                <w:rFonts w:ascii="Times New Roman" w:hAnsi="Times New Roman" w:cs="Times New Roman"/>
                <w:sz w:val="24"/>
                <w:szCs w:val="24"/>
              </w:rPr>
              <w:t>show how cocoa in agroforestry system co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d help reforesting. Most these</w:t>
            </w:r>
            <w:r w:rsidRPr="009F2AA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tudies emerge from</w:t>
            </w:r>
            <w:r w:rsidRPr="009F2AA9">
              <w:rPr>
                <w:rFonts w:ascii="Times New Roman" w:hAnsi="Times New Roman" w:cs="Times New Roman"/>
                <w:sz w:val="24"/>
                <w:szCs w:val="24"/>
              </w:rPr>
              <w:t xml:space="preserve"> international scientific institutes. </w:t>
            </w:r>
          </w:p>
          <w:p w14:paraId="3A87DEAA" w14:textId="77777777" w:rsidR="0067708C" w:rsidRPr="009F2AA9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975FAE0" w14:textId="77777777" w:rsidR="0067708C" w:rsidRDefault="0067708C" w:rsidP="00792F49">
            <w:pPr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</w:rPr>
            </w:pPr>
          </w:p>
          <w:p w14:paraId="0E26120F" w14:textId="77777777" w:rsidR="0067708C" w:rsidRDefault="0067708C" w:rsidP="00792F49">
            <w:pPr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</w:rPr>
            </w:pPr>
          </w:p>
          <w:p w14:paraId="658F8324" w14:textId="77777777" w:rsidR="0067708C" w:rsidRDefault="0067708C" w:rsidP="00792F49">
            <w:pPr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</w:rPr>
            </w:pPr>
          </w:p>
          <w:p w14:paraId="4DA6F709" w14:textId="77777777" w:rsidR="0067708C" w:rsidRPr="009F2AA9" w:rsidRDefault="0067708C" w:rsidP="00792F49">
            <w:pPr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</w:rPr>
              <w:t>Cacao AND Reforestation AND Peru</w:t>
            </w:r>
            <w:r w:rsidRPr="009F2AA9"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</w:rPr>
              <w:t xml:space="preserve"> (Before 2010)</w:t>
            </w:r>
          </w:p>
          <w:p w14:paraId="195FF0E2" w14:textId="77777777" w:rsidR="0067708C" w:rsidRPr="0096764A" w:rsidRDefault="0067708C" w:rsidP="00792F49">
            <w:pPr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</w:rPr>
              <w:t>138</w:t>
            </w:r>
            <w:r w:rsidRPr="009F2AA9"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</w:rPr>
              <w:t xml:space="preserve"> hits in Google</w:t>
            </w:r>
          </w:p>
        </w:tc>
        <w:tc>
          <w:tcPr>
            <w:tcW w:w="3021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10A8D510" w14:textId="77777777" w:rsidR="0067708C" w:rsidRPr="009F2AA9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me that in Nicaragua, c</w:t>
            </w:r>
            <w:r w:rsidRPr="009F2AA9">
              <w:rPr>
                <w:rFonts w:ascii="Times New Roman" w:hAnsi="Times New Roman" w:cs="Times New Roman"/>
                <w:sz w:val="24"/>
                <w:szCs w:val="24"/>
              </w:rPr>
              <w:t>oco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FS was rapidly started to be recognized</w:t>
            </w:r>
            <w:r w:rsidRPr="009F2AA9">
              <w:rPr>
                <w:rFonts w:ascii="Times New Roman" w:hAnsi="Times New Roman" w:cs="Times New Roman"/>
                <w:sz w:val="24"/>
                <w:szCs w:val="24"/>
              </w:rPr>
              <w:t xml:space="preserve"> as a driver fo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forestation </w:t>
            </w:r>
            <w:r w:rsidRPr="009F2AA9">
              <w:rPr>
                <w:rFonts w:ascii="Times New Roman" w:hAnsi="Times New Roman" w:cs="Times New Roman"/>
                <w:sz w:val="24"/>
                <w:szCs w:val="24"/>
              </w:rPr>
              <w:t xml:space="preserve">more widel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d it was </w:t>
            </w:r>
            <w:r w:rsidRPr="009F2AA9">
              <w:rPr>
                <w:rFonts w:ascii="Times New Roman" w:hAnsi="Times New Roman" w:cs="Times New Roman"/>
                <w:sz w:val="24"/>
                <w:szCs w:val="24"/>
              </w:rPr>
              <w:t>documented in the media. The media Outlook shows how big projects and companies contribute to reforesting with cocoa in AFS.</w:t>
            </w:r>
          </w:p>
          <w:p w14:paraId="38027AD0" w14:textId="77777777" w:rsidR="0067708C" w:rsidRPr="009F2AA9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2E59A6" w14:textId="77777777" w:rsidR="0067708C" w:rsidRPr="009F2AA9" w:rsidRDefault="0067708C" w:rsidP="00792F49">
            <w:pPr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</w:rPr>
              <w:t>Cacao AND Reforestation AND Peru</w:t>
            </w:r>
            <w:r w:rsidRPr="009F2AA9"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</w:rPr>
              <w:t xml:space="preserve"> (Before 2010)</w:t>
            </w:r>
          </w:p>
          <w:p w14:paraId="57321835" w14:textId="77777777" w:rsidR="0067708C" w:rsidRPr="00ED1E15" w:rsidRDefault="0067708C" w:rsidP="00792F49">
            <w:pPr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</w:rPr>
              <w:t>172</w:t>
            </w:r>
            <w:r w:rsidRPr="009F2AA9">
              <w:rPr>
                <w:rFonts w:ascii="Times New Roman" w:hAnsi="Times New Roman" w:cs="Times New Roman"/>
                <w:color w:val="808080" w:themeColor="background1" w:themeShade="80"/>
                <w:sz w:val="24"/>
                <w:szCs w:val="24"/>
              </w:rPr>
              <w:t xml:space="preserve"> hits in Google</w:t>
            </w:r>
          </w:p>
        </w:tc>
      </w:tr>
    </w:tbl>
    <w:p w14:paraId="6633CEB1" w14:textId="77777777" w:rsidR="0067708C" w:rsidRDefault="0067708C" w:rsidP="0067708C">
      <w:pPr>
        <w:sectPr w:rsidR="0067708C">
          <w:pgSz w:w="12240" w:h="15840"/>
          <w:pgMar w:top="1417" w:right="1701" w:bottom="1417" w:left="1701" w:header="708" w:footer="708" w:gutter="0"/>
          <w:cols w:space="708"/>
          <w:docGrid w:linePitch="360"/>
        </w:sectPr>
      </w:pPr>
    </w:p>
    <w:p w14:paraId="6C8D57DB" w14:textId="77777777" w:rsidR="0067708C" w:rsidRDefault="0067708C" w:rsidP="0067708C"/>
    <w:p w14:paraId="630C658C" w14:textId="77777777" w:rsidR="0067708C" w:rsidRDefault="0067708C" w:rsidP="0067708C">
      <w:r>
        <w:rPr>
          <w:rFonts w:ascii="Times New Roman" w:hAnsi="Times New Roman" w:cs="Times New Roman"/>
          <w:sz w:val="24"/>
          <w:szCs w:val="24"/>
        </w:rPr>
        <w:t>Table X. Peru</w:t>
      </w:r>
      <w:r w:rsidRPr="003D68C9">
        <w:rPr>
          <w:rFonts w:ascii="Times New Roman" w:hAnsi="Times New Roman" w:cs="Times New Roman"/>
          <w:sz w:val="24"/>
          <w:szCs w:val="24"/>
        </w:rPr>
        <w:t>’s medi</w:t>
      </w:r>
      <w:r>
        <w:rPr>
          <w:rFonts w:ascii="Times New Roman" w:hAnsi="Times New Roman" w:cs="Times New Roman"/>
          <w:sz w:val="24"/>
          <w:szCs w:val="24"/>
        </w:rPr>
        <w:t>a outlook references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704"/>
        <w:gridCol w:w="4111"/>
        <w:gridCol w:w="4013"/>
      </w:tblGrid>
      <w:tr w:rsidR="0067708C" w14:paraId="1CC8B1C2" w14:textId="77777777" w:rsidTr="00792F49">
        <w:tc>
          <w:tcPr>
            <w:tcW w:w="70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6DA09222" w14:textId="77777777" w:rsidR="0067708C" w:rsidRPr="00777F92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413203B" w14:textId="77777777" w:rsidR="0067708C" w:rsidRPr="00777F92" w:rsidRDefault="0067708C" w:rsidP="00792F4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77F92">
              <w:rPr>
                <w:rFonts w:ascii="Times New Roman" w:hAnsi="Times New Roman" w:cs="Times New Roman"/>
                <w:b/>
                <w:sz w:val="24"/>
                <w:szCs w:val="24"/>
              </w:rPr>
              <w:t>Before 2010</w:t>
            </w:r>
          </w:p>
        </w:tc>
        <w:tc>
          <w:tcPr>
            <w:tcW w:w="4013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2CC85745" w14:textId="77777777" w:rsidR="0067708C" w:rsidRPr="00777F92" w:rsidRDefault="0067708C" w:rsidP="00792F4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77F92">
              <w:rPr>
                <w:rFonts w:ascii="Times New Roman" w:hAnsi="Times New Roman" w:cs="Times New Roman"/>
                <w:b/>
                <w:sz w:val="24"/>
                <w:szCs w:val="24"/>
              </w:rPr>
              <w:t>After 2010</w:t>
            </w:r>
          </w:p>
        </w:tc>
      </w:tr>
      <w:tr w:rsidR="0067708C" w14:paraId="2DE5A824" w14:textId="77777777" w:rsidTr="00792F49">
        <w:tc>
          <w:tcPr>
            <w:tcW w:w="704" w:type="dxa"/>
            <w:vMerge w:val="restar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textDirection w:val="btLr"/>
            <w:vAlign w:val="bottom"/>
          </w:tcPr>
          <w:p w14:paraId="5A582216" w14:textId="77777777" w:rsidR="0067708C" w:rsidRDefault="0067708C" w:rsidP="00792F49">
            <w:pPr>
              <w:ind w:left="113" w:right="113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777F92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Deforestation</w:t>
            </w:r>
          </w:p>
          <w:p w14:paraId="02209231" w14:textId="77777777" w:rsidR="0067708C" w:rsidRPr="00777F92" w:rsidRDefault="0067708C" w:rsidP="00792F49">
            <w:pPr>
              <w:ind w:left="113" w:right="113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  <w:p w14:paraId="3695205E" w14:textId="77777777" w:rsidR="0067708C" w:rsidRPr="00777F92" w:rsidRDefault="0067708C" w:rsidP="00792F49">
            <w:pPr>
              <w:ind w:left="113" w:right="113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4111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12078354" w14:textId="77777777" w:rsidR="0067708C" w:rsidRPr="00652FDA" w:rsidRDefault="0067708C" w:rsidP="00792F49">
            <w:pPr>
              <w:rPr>
                <w:rStyle w:val="Hyperlink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92</w:t>
            </w:r>
          </w:p>
          <w:p w14:paraId="4545FB71" w14:textId="77777777" w:rsidR="0067708C" w:rsidRPr="00CA003E" w:rsidRDefault="0067708C" w:rsidP="00792F49">
            <w:pPr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</w:pPr>
            <w:r w:rsidRPr="00CA003E"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  <w:t>https://www.unodc.org/unodc/en/data-and-analysis/bulletin/bulletin_1992-01-01_2_page006.html</w:t>
            </w:r>
          </w:p>
        </w:tc>
        <w:tc>
          <w:tcPr>
            <w:tcW w:w="4013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28CBF44C" w14:textId="77777777" w:rsidR="0067708C" w:rsidRPr="00777F92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  <w:p w14:paraId="3367BDB5" w14:textId="77777777" w:rsidR="0067708C" w:rsidRPr="00777F92" w:rsidRDefault="00A83F8F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23" w:history="1">
              <w:r w:rsidR="0067708C" w:rsidRPr="00083637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wri.org/blog/2015/06/zooming-sustainable-cocoa-producer-destroys-pristine-forest-peru</w:t>
              </w:r>
            </w:hyperlink>
          </w:p>
        </w:tc>
      </w:tr>
      <w:tr w:rsidR="0067708C" w14:paraId="517B682F" w14:textId="77777777" w:rsidTr="00792F49">
        <w:tc>
          <w:tcPr>
            <w:tcW w:w="704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textDirection w:val="btLr"/>
          </w:tcPr>
          <w:p w14:paraId="5E702952" w14:textId="77777777" w:rsidR="0067708C" w:rsidRPr="00777F92" w:rsidRDefault="0067708C" w:rsidP="00792F49">
            <w:pPr>
              <w:ind w:left="113" w:right="113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4111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FEE0A21" w14:textId="77777777" w:rsidR="0067708C" w:rsidRPr="00652FDA" w:rsidRDefault="0067708C" w:rsidP="00792F49">
            <w:pPr>
              <w:rPr>
                <w:rStyle w:val="Hyperlink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05</w:t>
            </w:r>
          </w:p>
          <w:p w14:paraId="3A075793" w14:textId="77777777" w:rsidR="0067708C" w:rsidRPr="00777F92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2FDA"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  <w:t>https://books.google.co.cr/books?id=A2qHCgAAQBAJ&amp;pg=PA64&amp;lpg=PA64&amp;dq=cacao+reforestation++deforestation+peru&amp;source=bl&amp;ots=YeAtrQO3fD&amp;sig=ACfU3U0to6qyY3zHn73i7B8N7ikHBvaTIA&amp;hl=es&amp;sa=X&amp;ved=2ahUKEwjnxc2Zr6vvAhXBrVkKHSaqAgI4MhDoATAIegQIDxAD#v=onepage&amp;q=cacao%20reforestation%20%20deforestation%20peru&amp;f=false</w:t>
            </w:r>
          </w:p>
        </w:tc>
        <w:tc>
          <w:tcPr>
            <w:tcW w:w="4013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6B77619" w14:textId="77777777" w:rsidR="0067708C" w:rsidRPr="00777F92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  <w:p w14:paraId="073A72CE" w14:textId="77777777" w:rsidR="0067708C" w:rsidRDefault="00A83F8F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24" w:history="1">
              <w:r w:rsidR="0067708C" w:rsidRPr="00083637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news.mongabay.com/2015/01/company-chops-down-rainforest-to-produce-sustainable-chocolate/</w:t>
              </w:r>
            </w:hyperlink>
          </w:p>
          <w:p w14:paraId="6852F484" w14:textId="77777777" w:rsidR="0067708C" w:rsidRPr="00777F92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708C" w14:paraId="113197C4" w14:textId="77777777" w:rsidTr="00792F49">
        <w:tc>
          <w:tcPr>
            <w:tcW w:w="704" w:type="dxa"/>
            <w:vMerge w:val="restar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textDirection w:val="btLr"/>
            <w:vAlign w:val="center"/>
          </w:tcPr>
          <w:p w14:paraId="0658B310" w14:textId="77777777" w:rsidR="0067708C" w:rsidRPr="00777F92" w:rsidRDefault="0067708C" w:rsidP="00792F49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77F92">
              <w:rPr>
                <w:rFonts w:ascii="Times New Roman" w:hAnsi="Times New Roman" w:cs="Times New Roman"/>
                <w:b/>
                <w:sz w:val="24"/>
                <w:szCs w:val="24"/>
              </w:rPr>
              <w:t>Reforestation</w:t>
            </w:r>
          </w:p>
        </w:tc>
        <w:tc>
          <w:tcPr>
            <w:tcW w:w="4111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13DA1414" w14:textId="77777777" w:rsidR="0067708C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98</w:t>
            </w:r>
          </w:p>
          <w:p w14:paraId="3040FDA3" w14:textId="77777777" w:rsidR="0067708C" w:rsidRPr="00777F92" w:rsidRDefault="00A83F8F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25" w:history="1">
              <w:r w:rsidR="0067708C" w:rsidRPr="00083637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agritrop.cirad.fr/390123/1/document_390123.pdf</w:t>
              </w:r>
            </w:hyperlink>
          </w:p>
        </w:tc>
        <w:tc>
          <w:tcPr>
            <w:tcW w:w="4013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484F1CCC" w14:textId="77777777" w:rsidR="0067708C" w:rsidRPr="00777F92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  <w:p w14:paraId="1E109BFF" w14:textId="77777777" w:rsidR="0067708C" w:rsidRDefault="00A83F8F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26" w:history="1">
              <w:r w:rsidR="0067708C" w:rsidRPr="00083637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ecotierra.co/commodities</w:t>
              </w:r>
            </w:hyperlink>
          </w:p>
          <w:p w14:paraId="7E3D4FF6" w14:textId="77777777" w:rsidR="0067708C" w:rsidRPr="00777F92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708C" w14:paraId="5DE0005B" w14:textId="77777777" w:rsidTr="00792F49">
        <w:tc>
          <w:tcPr>
            <w:tcW w:w="704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3697F65F" w14:textId="77777777" w:rsidR="0067708C" w:rsidRPr="00777F92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7ED36EE1" w14:textId="77777777" w:rsidR="0067708C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05</w:t>
            </w:r>
          </w:p>
          <w:p w14:paraId="10519BD0" w14:textId="77777777" w:rsidR="0067708C" w:rsidRPr="00F60F58" w:rsidRDefault="00A83F8F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27" w:history="1">
              <w:r w:rsidR="0067708C" w:rsidRPr="00083637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://www.asb.cgiar.org/PDFwebdocs/White_et_al_2005_ASB-Peru.pdf</w:t>
              </w:r>
            </w:hyperlink>
          </w:p>
        </w:tc>
        <w:tc>
          <w:tcPr>
            <w:tcW w:w="4013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25D32799" w14:textId="77777777" w:rsidR="0067708C" w:rsidRPr="00F60F58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  <w:p w14:paraId="30A2D26E" w14:textId="77777777" w:rsidR="0067708C" w:rsidRDefault="00A83F8F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28" w:history="1">
              <w:r w:rsidR="0067708C" w:rsidRPr="00083637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rowahead.org/give-trees-peru/</w:t>
              </w:r>
            </w:hyperlink>
          </w:p>
          <w:p w14:paraId="716F8220" w14:textId="77777777" w:rsidR="0067708C" w:rsidRPr="00F60F58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708C" w14:paraId="3F549EC8" w14:textId="77777777" w:rsidTr="00792F49">
        <w:tc>
          <w:tcPr>
            <w:tcW w:w="704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757A9146" w14:textId="77777777" w:rsidR="0067708C" w:rsidRPr="00777F92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7A24320C" w14:textId="77777777" w:rsidR="0067708C" w:rsidRPr="00777F92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06</w:t>
            </w:r>
          </w:p>
          <w:p w14:paraId="59A0EDDE" w14:textId="77777777" w:rsidR="0067708C" w:rsidRPr="00777F92" w:rsidRDefault="00A83F8F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29" w:history="1">
              <w:r w:rsidR="0067708C" w:rsidRPr="00652FDA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</w:t>
              </w:r>
            </w:hyperlink>
            <w:hyperlink r:id="rId30" w:history="1">
              <w:r w:rsidR="0067708C" w:rsidRPr="00652FDA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www.therawchocolatecompany.com/pages/tree-planting</w:t>
              </w:r>
            </w:hyperlink>
          </w:p>
        </w:tc>
        <w:tc>
          <w:tcPr>
            <w:tcW w:w="4013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auto"/>
          </w:tcPr>
          <w:p w14:paraId="0DD25311" w14:textId="77777777" w:rsidR="0067708C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  <w:p w14:paraId="58C9587D" w14:textId="77777777" w:rsidR="0067708C" w:rsidRPr="00AC3D15" w:rsidRDefault="00A83F8F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31" w:history="1">
              <w:r w:rsidR="0067708C" w:rsidRPr="00083637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businesswire.com/news/home/20160419005633/en/Alter-Eco-Unveils-Annual-Full-Circle-Sustainability-Social-Impact-Report</w:t>
              </w:r>
            </w:hyperlink>
          </w:p>
        </w:tc>
      </w:tr>
      <w:tr w:rsidR="0067708C" w14:paraId="711077A3" w14:textId="77777777" w:rsidTr="00792F49">
        <w:tc>
          <w:tcPr>
            <w:tcW w:w="704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2C5C43A9" w14:textId="77777777" w:rsidR="0067708C" w:rsidRPr="00777F92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6A9C7E89" w14:textId="77777777" w:rsidR="0067708C" w:rsidRPr="00F60F58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08</w:t>
            </w:r>
          </w:p>
          <w:p w14:paraId="10AF4D4D" w14:textId="77777777" w:rsidR="0067708C" w:rsidRPr="00777F92" w:rsidRDefault="00A83F8F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32" w:history="1">
              <w:r w:rsidR="0067708C" w:rsidRPr="00652FDA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purprojet.com/project/alto-huayabamba</w:t>
              </w:r>
            </w:hyperlink>
            <w:hyperlink r:id="rId33" w:history="1">
              <w:r w:rsidR="0067708C" w:rsidRPr="00652FDA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/</w:t>
              </w:r>
            </w:hyperlink>
          </w:p>
        </w:tc>
        <w:tc>
          <w:tcPr>
            <w:tcW w:w="4013" w:type="dxa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30353C4B" w14:textId="77777777" w:rsidR="0067708C" w:rsidRPr="00777F92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7F92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  <w:p w14:paraId="0556E15E" w14:textId="77777777" w:rsidR="0067708C" w:rsidRPr="00777F92" w:rsidRDefault="00A83F8F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34" w:history="1">
              <w:r w:rsidR="0067708C" w:rsidRPr="00083637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onetreeplanted.org/blogs/stories/peruvian-amazon-agroforestry</w:t>
              </w:r>
            </w:hyperlink>
          </w:p>
        </w:tc>
      </w:tr>
      <w:tr w:rsidR="0067708C" w14:paraId="56F3F3EA" w14:textId="77777777" w:rsidTr="00792F49">
        <w:tc>
          <w:tcPr>
            <w:tcW w:w="704" w:type="dxa"/>
            <w:vMerge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auto"/>
          </w:tcPr>
          <w:p w14:paraId="1FCA93AA" w14:textId="77777777" w:rsidR="0067708C" w:rsidRPr="00777F92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24" w:type="dxa"/>
            <w:gridSpan w:val="2"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</w:tcPr>
          <w:p w14:paraId="398FA684" w14:textId="77777777" w:rsidR="0067708C" w:rsidRPr="00777F92" w:rsidRDefault="0067708C" w:rsidP="00792F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7E1294E" w14:textId="77777777" w:rsidR="0067708C" w:rsidRDefault="0067708C" w:rsidP="0067708C"/>
    <w:sectPr w:rsidR="0067708C" w:rsidSect="0067708C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TU0NzYxMTM1MTZV0lEKTi0uzszPAykwqwUA8YTP1iwAAAA="/>
  </w:docVars>
  <w:rsids>
    <w:rsidRoot w:val="00D56614"/>
    <w:rsid w:val="00044A69"/>
    <w:rsid w:val="000A4CE3"/>
    <w:rsid w:val="000E3C61"/>
    <w:rsid w:val="0011374A"/>
    <w:rsid w:val="00115FB3"/>
    <w:rsid w:val="001A79EC"/>
    <w:rsid w:val="001B5B3A"/>
    <w:rsid w:val="00226F9F"/>
    <w:rsid w:val="00230742"/>
    <w:rsid w:val="00247E09"/>
    <w:rsid w:val="0025172A"/>
    <w:rsid w:val="002738FA"/>
    <w:rsid w:val="002C043E"/>
    <w:rsid w:val="002C5C22"/>
    <w:rsid w:val="002E391B"/>
    <w:rsid w:val="002F5504"/>
    <w:rsid w:val="00306C5D"/>
    <w:rsid w:val="003326B1"/>
    <w:rsid w:val="003C7627"/>
    <w:rsid w:val="003E0FB1"/>
    <w:rsid w:val="003F7B9D"/>
    <w:rsid w:val="00411615"/>
    <w:rsid w:val="00455AAA"/>
    <w:rsid w:val="0049554A"/>
    <w:rsid w:val="004C3166"/>
    <w:rsid w:val="004C55CF"/>
    <w:rsid w:val="00520D89"/>
    <w:rsid w:val="005211BD"/>
    <w:rsid w:val="00593A98"/>
    <w:rsid w:val="005F434C"/>
    <w:rsid w:val="00634833"/>
    <w:rsid w:val="0067708C"/>
    <w:rsid w:val="006D05CE"/>
    <w:rsid w:val="006D15BC"/>
    <w:rsid w:val="00730138"/>
    <w:rsid w:val="00752F56"/>
    <w:rsid w:val="00775EF4"/>
    <w:rsid w:val="00792F49"/>
    <w:rsid w:val="007A3043"/>
    <w:rsid w:val="007A6084"/>
    <w:rsid w:val="00863454"/>
    <w:rsid w:val="00866D0A"/>
    <w:rsid w:val="00873661"/>
    <w:rsid w:val="008C7FC2"/>
    <w:rsid w:val="008D0A61"/>
    <w:rsid w:val="008E0EF0"/>
    <w:rsid w:val="00912309"/>
    <w:rsid w:val="00914962"/>
    <w:rsid w:val="00923DC7"/>
    <w:rsid w:val="009A783F"/>
    <w:rsid w:val="009D6367"/>
    <w:rsid w:val="00A05C42"/>
    <w:rsid w:val="00A131DA"/>
    <w:rsid w:val="00A4434F"/>
    <w:rsid w:val="00A54DF7"/>
    <w:rsid w:val="00A60301"/>
    <w:rsid w:val="00A75FB3"/>
    <w:rsid w:val="00A83F8F"/>
    <w:rsid w:val="00B41C95"/>
    <w:rsid w:val="00B47C9A"/>
    <w:rsid w:val="00B92408"/>
    <w:rsid w:val="00BC22CA"/>
    <w:rsid w:val="00C26C06"/>
    <w:rsid w:val="00C4657E"/>
    <w:rsid w:val="00CC0602"/>
    <w:rsid w:val="00CE03EB"/>
    <w:rsid w:val="00CF1CFE"/>
    <w:rsid w:val="00D2472B"/>
    <w:rsid w:val="00D51918"/>
    <w:rsid w:val="00D56614"/>
    <w:rsid w:val="00D74E51"/>
    <w:rsid w:val="00D84CF6"/>
    <w:rsid w:val="00DB1321"/>
    <w:rsid w:val="00E12C6B"/>
    <w:rsid w:val="00E155D6"/>
    <w:rsid w:val="00E26A83"/>
    <w:rsid w:val="00E41DD1"/>
    <w:rsid w:val="00E829D8"/>
    <w:rsid w:val="00ED6B68"/>
    <w:rsid w:val="00EE27F2"/>
    <w:rsid w:val="00F23505"/>
    <w:rsid w:val="00F343A7"/>
    <w:rsid w:val="00F37299"/>
    <w:rsid w:val="00F40CE6"/>
    <w:rsid w:val="00F837E2"/>
    <w:rsid w:val="00FA20DA"/>
    <w:rsid w:val="00FB69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8156E1"/>
  <w15:chartTrackingRefBased/>
  <w15:docId w15:val="{89B24CF8-4392-4CC6-B82A-79F7BE3033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D05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05CE"/>
    <w:rPr>
      <w:rFonts w:ascii="Segoe UI" w:hAnsi="Segoe UI" w:cs="Segoe UI"/>
      <w:sz w:val="18"/>
      <w:szCs w:val="18"/>
    </w:rPr>
  </w:style>
  <w:style w:type="table" w:styleId="PlainTable2">
    <w:name w:val="Plain Table 2"/>
    <w:basedOn w:val="TableNormal"/>
    <w:uiPriority w:val="42"/>
    <w:rsid w:val="007A608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stTable6Colorful">
    <w:name w:val="List Table 6 Colorful"/>
    <w:basedOn w:val="TableNormal"/>
    <w:uiPriority w:val="51"/>
    <w:rsid w:val="007A6084"/>
    <w:pPr>
      <w:spacing w:after="0" w:line="240" w:lineRule="auto"/>
    </w:pPr>
    <w:rPr>
      <w:rFonts w:asciiTheme="majorHAnsi" w:hAnsiTheme="majorHAnsi"/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">
    <w:name w:val="List Table 2"/>
    <w:basedOn w:val="TableNormal"/>
    <w:uiPriority w:val="47"/>
    <w:rsid w:val="00BC22CA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Grid">
    <w:name w:val="Table Grid"/>
    <w:basedOn w:val="TableNormal"/>
    <w:uiPriority w:val="39"/>
    <w:rsid w:val="006770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7708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6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3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8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3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4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7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0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8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73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1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7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cacaooro.com/sustainability/" TargetMode="External"/><Relationship Id="rId18" Type="http://schemas.openxmlformats.org/officeDocument/2006/relationships/hyperlink" Target="https://www.librosymanualesdeagronomia.com/guia-tecnologica-del-cultivo-de-cacao/" TargetMode="External"/><Relationship Id="rId26" Type="http://schemas.openxmlformats.org/officeDocument/2006/relationships/hyperlink" Target="https://www.ecotierra.co/commodities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www.worldcoo.com/blog/en/cocoa-the-nicaraguan-hope/" TargetMode="External"/><Relationship Id="rId34" Type="http://schemas.openxmlformats.org/officeDocument/2006/relationships/hyperlink" Target="https://onetreeplanted.org/blogs/stories/peruvian-amazon-agroforestry" TargetMode="External"/><Relationship Id="rId7" Type="http://schemas.openxmlformats.org/officeDocument/2006/relationships/image" Target="media/image4.png"/><Relationship Id="rId12" Type="http://schemas.openxmlformats.org/officeDocument/2006/relationships/hyperlink" Target="http://web.mit.edu/~jjay/Public/papers/InnovationsForHealthyValueChainsv15.pdf" TargetMode="External"/><Relationship Id="rId17" Type="http://schemas.openxmlformats.org/officeDocument/2006/relationships/hyperlink" Target="https://orochocolate.com/cacao-reforestation/" TargetMode="External"/><Relationship Id="rId25" Type="http://schemas.openxmlformats.org/officeDocument/2006/relationships/hyperlink" Target="https://agritrop.cirad.fr/390123/1/document_390123.pdf" TargetMode="External"/><Relationship Id="rId33" Type="http://schemas.openxmlformats.org/officeDocument/2006/relationships/hyperlink" Target="https://www.purprojet.com/project/alto-huayabamba/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issuu.com/simas/docs/revista_enlace_cacao" TargetMode="External"/><Relationship Id="rId20" Type="http://schemas.openxmlformats.org/officeDocument/2006/relationships/hyperlink" Target="https://cenida.una.edu.ni/relectronicos/REF01M547.pdf" TargetMode="External"/><Relationship Id="rId29" Type="http://schemas.openxmlformats.org/officeDocument/2006/relationships/hyperlink" Target="https://www.therawchocolatecompany.com/pages/tree-planting" TargetMode="Externa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hyperlink" Target="https://insightcrime.org/news/analysis/deforestation-mining-impunity-nicaragua/" TargetMode="External"/><Relationship Id="rId24" Type="http://schemas.openxmlformats.org/officeDocument/2006/relationships/hyperlink" Target="https://news.mongabay.com/2015/01/company-chops-down-rainforest-to-produce-sustainable-chocolate/" TargetMode="External"/><Relationship Id="rId32" Type="http://schemas.openxmlformats.org/officeDocument/2006/relationships/hyperlink" Target="https://www.purprojet.com/project/alto-huayabamba/" TargetMode="External"/><Relationship Id="rId5" Type="http://schemas.openxmlformats.org/officeDocument/2006/relationships/image" Target="media/image2.png"/><Relationship Id="rId15" Type="http://schemas.openxmlformats.org/officeDocument/2006/relationships/hyperlink" Target="http://www.marena.gob.ni/Enderedd/wp-content/uploads/Fases/13.%20Estrategia%20Nacional%20ENDE%20(English).pdf" TargetMode="External"/><Relationship Id="rId23" Type="http://schemas.openxmlformats.org/officeDocument/2006/relationships/hyperlink" Target="https://www.wri.org/blog/2015/06/zooming-sustainable-cocoa-producer-destroys-pristine-forest-peru" TargetMode="External"/><Relationship Id="rId28" Type="http://schemas.openxmlformats.org/officeDocument/2006/relationships/hyperlink" Target="https://growahead.org/give-trees-peru/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s://conbio.onlinelibrary.wiley.com/doi/abs/10.1111/j.1523-1739.2007.00793.x" TargetMode="External"/><Relationship Id="rId19" Type="http://schemas.openxmlformats.org/officeDocument/2006/relationships/hyperlink" Target="https://www.rikolto.org/en/project/cocoa-waslala-nicaragua-project-ended" TargetMode="External"/><Relationship Id="rId31" Type="http://schemas.openxmlformats.org/officeDocument/2006/relationships/hyperlink" Target="https://www.businesswire.com/news/home/20160419005633/en/Alter-Eco-Unveils-Annual-Full-Circle-Sustainability-Social-Impact-Report" TargetMode="External"/><Relationship Id="rId4" Type="http://schemas.openxmlformats.org/officeDocument/2006/relationships/image" Target="media/image1.png"/><Relationship Id="rId9" Type="http://schemas.openxmlformats.org/officeDocument/2006/relationships/hyperlink" Target="https://raleighnicaragua.ong/blog/blog_post/deforestacion-y-el-yaraje-deforestation-and-el-yaraje/" TargetMode="External"/><Relationship Id="rId14" Type="http://schemas.openxmlformats.org/officeDocument/2006/relationships/hyperlink" Target="https://www.jstor.org/stable/3986580?seq=1" TargetMode="External"/><Relationship Id="rId22" Type="http://schemas.openxmlformats.org/officeDocument/2006/relationships/hyperlink" Target="https://mlr.com.ni/wp-content/uploads/2020/12/VCS-MLR-Joint-Project-Description-Monitoring-Report-final-Draft-22-10-2020.pdf" TargetMode="External"/><Relationship Id="rId27" Type="http://schemas.openxmlformats.org/officeDocument/2006/relationships/hyperlink" Target="http://www.asb.cgiar.org/PDFwebdocs/White_et_al_2005_ASB-Peru.pdf" TargetMode="External"/><Relationship Id="rId30" Type="http://schemas.openxmlformats.org/officeDocument/2006/relationships/hyperlink" Target="https://www.therawchocolatecompany.com/pages/tree-planting" TargetMode="External"/><Relationship Id="rId35" Type="http://schemas.openxmlformats.org/officeDocument/2006/relationships/fontTable" Target="fontTable.xml"/><Relationship Id="rId8" Type="http://schemas.openxmlformats.org/officeDocument/2006/relationships/hyperlink" Target="https://www.envio.org.ni/articulo/285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303</Words>
  <Characters>13133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lene Lopez S (CATIE)</dc:creator>
  <cp:keywords/>
  <dc:description/>
  <cp:lastModifiedBy>Luis Orozco Aguilar</cp:lastModifiedBy>
  <cp:revision>2</cp:revision>
  <dcterms:created xsi:type="dcterms:W3CDTF">2021-04-28T10:11:00Z</dcterms:created>
  <dcterms:modified xsi:type="dcterms:W3CDTF">2021-04-28T10:11:00Z</dcterms:modified>
</cp:coreProperties>
</file>